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184DC" w14:textId="22964B98" w:rsidR="00ED7970" w:rsidRPr="003A4FF9" w:rsidRDefault="00552B11" w:rsidP="003A4FF9">
      <w:pPr>
        <w:pStyle w:val="Default"/>
      </w:pPr>
      <w:r>
        <w:rPr>
          <w:noProof/>
        </w:rPr>
        <w:drawing>
          <wp:anchor distT="0" distB="0" distL="114300" distR="114300" simplePos="0" relativeHeight="251660288" behindDoc="0" locked="0" layoutInCell="1" allowOverlap="1" wp14:anchorId="09892B1E" wp14:editId="6B2F1A4E">
            <wp:simplePos x="0" y="0"/>
            <wp:positionH relativeFrom="margin">
              <wp:posOffset>4124325</wp:posOffset>
            </wp:positionH>
            <wp:positionV relativeFrom="margin">
              <wp:posOffset>-476885</wp:posOffset>
            </wp:positionV>
            <wp:extent cx="1885950" cy="9429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bert_New_Setanta_Storyline_Logo_wh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85950" cy="942975"/>
                    </a:xfrm>
                    <a:prstGeom prst="rect">
                      <a:avLst/>
                    </a:prstGeom>
                  </pic:spPr>
                </pic:pic>
              </a:graphicData>
            </a:graphic>
            <wp14:sizeRelH relativeFrom="margin">
              <wp14:pctWidth>0</wp14:pctWidth>
            </wp14:sizeRelH>
            <wp14:sizeRelV relativeFrom="margin">
              <wp14:pctHeight>0</wp14:pctHeight>
            </wp14:sizeRelV>
          </wp:anchor>
        </w:drawing>
      </w:r>
      <w:r w:rsidR="003A4FF9" w:rsidRPr="009302BB">
        <w:rPr>
          <w:rFonts w:asciiTheme="minorHAnsi" w:hAnsiTheme="minorHAnsi"/>
          <w:noProof/>
        </w:rPr>
        <mc:AlternateContent>
          <mc:Choice Requires="wps">
            <w:drawing>
              <wp:anchor distT="0" distB="0" distL="114300" distR="114300" simplePos="0" relativeHeight="251659264" behindDoc="1" locked="1" layoutInCell="1" allowOverlap="1" wp14:anchorId="79E546A2" wp14:editId="500E8E15">
                <wp:simplePos x="0" y="0"/>
                <wp:positionH relativeFrom="page">
                  <wp:align>left</wp:align>
                </wp:positionH>
                <wp:positionV relativeFrom="paragraph">
                  <wp:posOffset>-914400</wp:posOffset>
                </wp:positionV>
                <wp:extent cx="7553325" cy="1614805"/>
                <wp:effectExtent l="0" t="0" r="9525" b="4445"/>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3325" cy="16148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68DDE" id="Rectangle 2" o:spid="_x0000_s1026" style="position:absolute;margin-left:0;margin-top:-1in;width:594.75pt;height:127.1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" fillcolor="#4472c4 [3204]" stroked="f" strokeweight="1pt">
                <o:lock v:ext="edit" aspectratio="t"/>
                <w10:wrap anchorx="page"/>
                <w10:anchorlock/>
              </v:rect>
            </w:pict>
          </mc:Fallback>
        </mc:AlternateContent>
      </w:r>
      <w:r w:rsidR="009A7D12">
        <w:rPr>
          <w:b/>
          <w:bCs/>
          <w:color w:val="FFFFFF" w:themeColor="background1"/>
          <w:sz w:val="32"/>
          <w:szCs w:val="32"/>
        </w:rPr>
        <w:t>Application for a Re</w:t>
      </w:r>
      <w:r w:rsidR="00A6226B">
        <w:rPr>
          <w:b/>
          <w:bCs/>
          <w:color w:val="FFFFFF" w:themeColor="background1"/>
          <w:sz w:val="32"/>
          <w:szCs w:val="32"/>
        </w:rPr>
        <w:t>view</w:t>
      </w:r>
    </w:p>
    <w:p w14:paraId="15D49B8A" w14:textId="77777777" w:rsidR="008257E4" w:rsidRDefault="008257E4" w:rsidP="008257E4">
      <w:pPr>
        <w:pStyle w:val="Default"/>
      </w:pPr>
    </w:p>
    <w:p w14:paraId="18003156" w14:textId="77777777" w:rsidR="003A4FF9" w:rsidRDefault="003A4FF9" w:rsidP="008257E4"/>
    <w:p w14:paraId="65EDC70D" w14:textId="0F121AB3" w:rsidR="00BD03AE" w:rsidRDefault="00BD03AE" w:rsidP="008257E4">
      <w:pPr>
        <w:rPr>
          <w:color w:val="FF0000"/>
          <w:sz w:val="24"/>
          <w:szCs w:val="24"/>
        </w:rPr>
      </w:pPr>
    </w:p>
    <w:p w14:paraId="0220F869" w14:textId="6F00EB09" w:rsidR="009A7D12" w:rsidRDefault="009A7D12" w:rsidP="009A7D12">
      <w:pPr>
        <w:rPr>
          <w:sz w:val="24"/>
          <w:szCs w:val="24"/>
        </w:rPr>
      </w:pPr>
      <w:r w:rsidRPr="009A7D12">
        <w:rPr>
          <w:sz w:val="24"/>
          <w:szCs w:val="24"/>
        </w:rPr>
        <w:t xml:space="preserve">Read this form carefully, then complete sections 1 and 2 and submit it via your student email along with any supporting evidence to </w:t>
      </w:r>
      <w:r>
        <w:rPr>
          <w:sz w:val="24"/>
          <w:szCs w:val="24"/>
        </w:rPr>
        <w:t xml:space="preserve">the relevant </w:t>
      </w:r>
      <w:r w:rsidR="00A6226B">
        <w:rPr>
          <w:sz w:val="24"/>
          <w:szCs w:val="24"/>
        </w:rPr>
        <w:t>Programme Leader.</w:t>
      </w:r>
    </w:p>
    <w:p w14:paraId="3FF1AC94" w14:textId="346FF724" w:rsidR="003A6C18" w:rsidRDefault="009A7D12" w:rsidP="009A7D12">
      <w:pPr>
        <w:rPr>
          <w:sz w:val="24"/>
          <w:szCs w:val="24"/>
        </w:rPr>
      </w:pPr>
      <w:r>
        <w:rPr>
          <w:sz w:val="24"/>
          <w:szCs w:val="24"/>
        </w:rPr>
        <w:t>The form will be completed by the college and returned to you as a notification of the outcome of the recheck.</w:t>
      </w:r>
    </w:p>
    <w:p w14:paraId="63A86034" w14:textId="064734DB" w:rsidR="00A6226B" w:rsidRPr="00A6226B" w:rsidRDefault="00A6226B" w:rsidP="00A6226B">
      <w:pPr>
        <w:autoSpaceDE w:val="0"/>
        <w:autoSpaceDN w:val="0"/>
        <w:adjustRightInd w:val="0"/>
        <w:rPr>
          <w:rFonts w:cs="Times New Roman"/>
          <w:color w:val="000000"/>
          <w:sz w:val="24"/>
          <w:szCs w:val="24"/>
          <w:lang w:val="en-US"/>
        </w:rPr>
      </w:pPr>
      <w:r w:rsidRPr="00A6226B">
        <w:rPr>
          <w:rFonts w:cs="Times New Roman"/>
          <w:b/>
          <w:bCs/>
          <w:color w:val="000000"/>
          <w:sz w:val="24"/>
          <w:szCs w:val="24"/>
          <w:lang w:val="en-US"/>
        </w:rPr>
        <w:t>This form relates to the process for a review.</w:t>
      </w:r>
    </w:p>
    <w:p w14:paraId="4D7F9729" w14:textId="77777777" w:rsidR="00A6226B" w:rsidRPr="00A6226B" w:rsidRDefault="00A6226B" w:rsidP="00A6226B">
      <w:pPr>
        <w:autoSpaceDE w:val="0"/>
        <w:autoSpaceDN w:val="0"/>
        <w:adjustRightInd w:val="0"/>
        <w:rPr>
          <w:rFonts w:cs="Times New Roman"/>
          <w:color w:val="000000"/>
          <w:sz w:val="24"/>
          <w:szCs w:val="24"/>
          <w:lang w:val="en-US"/>
        </w:rPr>
      </w:pPr>
      <w:r w:rsidRPr="00A6226B">
        <w:rPr>
          <w:rFonts w:cs="Times New Roman"/>
          <w:color w:val="000000"/>
          <w:sz w:val="24"/>
          <w:szCs w:val="24"/>
          <w:lang w:val="en-US"/>
        </w:rPr>
        <w:t xml:space="preserve">As indicated in </w:t>
      </w:r>
      <w:r w:rsidRPr="00A6226B">
        <w:rPr>
          <w:rFonts w:cs="Times New Roman"/>
          <w:sz w:val="24"/>
          <w:szCs w:val="24"/>
          <w:lang w:val="en-US"/>
        </w:rPr>
        <w:t xml:space="preserve">the </w:t>
      </w:r>
      <w:r w:rsidRPr="00A6226B">
        <w:rPr>
          <w:rFonts w:cs="Times New Roman"/>
          <w:i/>
          <w:sz w:val="24"/>
          <w:szCs w:val="24"/>
          <w:lang w:val="en-US"/>
        </w:rPr>
        <w:t>Policy for Managing Learner Recheck, Review and Appeal</w:t>
      </w:r>
      <w:r w:rsidRPr="00A6226B">
        <w:rPr>
          <w:rFonts w:cs="Times New Roman"/>
          <w:color w:val="000000"/>
          <w:sz w:val="24"/>
          <w:szCs w:val="24"/>
          <w:lang w:val="en-US"/>
        </w:rPr>
        <w:t xml:space="preserve">, as review is defined as: </w:t>
      </w:r>
    </w:p>
    <w:p w14:paraId="7A2093CC" w14:textId="74C36848" w:rsidR="00A6226B" w:rsidRPr="00A6226B" w:rsidRDefault="00A6226B" w:rsidP="00A6226B">
      <w:pPr>
        <w:autoSpaceDE w:val="0"/>
        <w:autoSpaceDN w:val="0"/>
        <w:adjustRightInd w:val="0"/>
        <w:rPr>
          <w:rFonts w:cs="Times New Roman"/>
          <w:color w:val="000000"/>
          <w:sz w:val="24"/>
          <w:szCs w:val="24"/>
          <w:lang w:val="en-US"/>
        </w:rPr>
      </w:pPr>
      <w:r w:rsidRPr="00A6226B">
        <w:rPr>
          <w:sz w:val="24"/>
          <w:szCs w:val="24"/>
        </w:rPr>
        <w:t>‘</w:t>
      </w:r>
      <w:r w:rsidRPr="00A6226B">
        <w:rPr>
          <w:b/>
          <w:sz w:val="24"/>
          <w:szCs w:val="24"/>
        </w:rPr>
        <w:t>Review</w:t>
      </w:r>
      <w:r w:rsidRPr="00A6226B">
        <w:rPr>
          <w:sz w:val="24"/>
          <w:szCs w:val="24"/>
        </w:rPr>
        <w:t xml:space="preserve"> means the re-consideration of the assessment decision, either by the original assessor or by other competent persons. Learners are required to state the grounds for the requested review. The grounds for review will normally be that the learner suspects that the assessment was erroneous in some respect.’ (QQI Assessments and Standards, Revised 2013, 4.10.3)</w:t>
      </w:r>
    </w:p>
    <w:p w14:paraId="4668E8E9" w14:textId="1C72F952" w:rsidR="00A6226B" w:rsidRDefault="00A6226B" w:rsidP="009A7D12">
      <w:pPr>
        <w:rPr>
          <w:sz w:val="24"/>
          <w:szCs w:val="24"/>
        </w:rPr>
      </w:pPr>
    </w:p>
    <w:p w14:paraId="01D37078" w14:textId="77777777" w:rsidR="00A6226B" w:rsidRDefault="00A6226B" w:rsidP="009A7D12">
      <w:pPr>
        <w:rPr>
          <w:sz w:val="24"/>
          <w:szCs w:val="24"/>
        </w:rPr>
      </w:pPr>
    </w:p>
    <w:p w14:paraId="27C9A513" w14:textId="18D32BE2" w:rsidR="009A7D12" w:rsidRPr="009A7D12" w:rsidRDefault="009A7D12" w:rsidP="009A7D12">
      <w:pPr>
        <w:rPr>
          <w:b/>
          <w:bCs/>
          <w:color w:val="4472C4" w:themeColor="accent1"/>
          <w:sz w:val="28"/>
          <w:szCs w:val="28"/>
        </w:rPr>
      </w:pPr>
      <w:r>
        <w:rPr>
          <w:b/>
          <w:bCs/>
          <w:color w:val="4472C4" w:themeColor="accent1"/>
          <w:sz w:val="28"/>
          <w:szCs w:val="28"/>
        </w:rPr>
        <w:t xml:space="preserve">1. </w:t>
      </w:r>
      <w:r w:rsidRPr="009A7D12">
        <w:rPr>
          <w:b/>
          <w:bCs/>
          <w:color w:val="4472C4" w:themeColor="accent1"/>
          <w:sz w:val="28"/>
          <w:szCs w:val="28"/>
        </w:rPr>
        <w:t>Student Information and Declarations (completed by the student)</w:t>
      </w:r>
    </w:p>
    <w:p w14:paraId="2490F55B" w14:textId="17670A02" w:rsidR="008257E4" w:rsidRPr="003A4FF9" w:rsidRDefault="008257E4" w:rsidP="008257E4">
      <w:pPr>
        <w:rPr>
          <w:b/>
          <w:bCs/>
          <w:color w:val="4472C4" w:themeColor="accent1"/>
          <w:sz w:val="28"/>
          <w:szCs w:val="28"/>
        </w:rPr>
      </w:pPr>
      <w:r w:rsidRPr="003A4FF9">
        <w:rPr>
          <w:b/>
          <w:bCs/>
          <w:color w:val="4472C4" w:themeColor="accent1"/>
          <w:sz w:val="28"/>
          <w:szCs w:val="28"/>
        </w:rPr>
        <w:t>1</w:t>
      </w:r>
      <w:r w:rsidR="009A7D12">
        <w:rPr>
          <w:b/>
          <w:bCs/>
          <w:color w:val="4472C4" w:themeColor="accent1"/>
          <w:sz w:val="28"/>
          <w:szCs w:val="28"/>
        </w:rPr>
        <w:t>.1</w:t>
      </w:r>
      <w:r w:rsidR="00A97BCC">
        <w:rPr>
          <w:b/>
          <w:bCs/>
          <w:color w:val="4472C4" w:themeColor="accent1"/>
          <w:sz w:val="28"/>
          <w:szCs w:val="28"/>
        </w:rPr>
        <w:tab/>
      </w:r>
      <w:r w:rsidR="009A7D12">
        <w:rPr>
          <w:b/>
          <w:bCs/>
          <w:color w:val="4472C4" w:themeColor="accent1"/>
          <w:sz w:val="28"/>
          <w:szCs w:val="28"/>
        </w:rPr>
        <w:t>Student Details</w:t>
      </w:r>
    </w:p>
    <w:tbl>
      <w:tblPr>
        <w:tblStyle w:val="TableGrid"/>
        <w:tblW w:w="0" w:type="auto"/>
        <w:tblCellMar>
          <w:top w:w="108" w:type="dxa"/>
        </w:tblCellMar>
        <w:tblLook w:val="04A0" w:firstRow="1" w:lastRow="0" w:firstColumn="1" w:lastColumn="0" w:noHBand="0" w:noVBand="1"/>
      </w:tblPr>
      <w:tblGrid>
        <w:gridCol w:w="2547"/>
        <w:gridCol w:w="6469"/>
      </w:tblGrid>
      <w:tr w:rsidR="008257E4" w14:paraId="70D232B5" w14:textId="77777777" w:rsidTr="00767BE4">
        <w:trPr>
          <w:trHeight w:val="381"/>
        </w:trPr>
        <w:tc>
          <w:tcPr>
            <w:tcW w:w="2547" w:type="dxa"/>
          </w:tcPr>
          <w:p w14:paraId="6E82A1EA" w14:textId="19C43D17" w:rsidR="008257E4" w:rsidRPr="00767BE4" w:rsidRDefault="008257E4" w:rsidP="008257E4">
            <w:pPr>
              <w:rPr>
                <w:b/>
                <w:bCs/>
              </w:rPr>
            </w:pPr>
            <w:r w:rsidRPr="00767BE4">
              <w:rPr>
                <w:b/>
                <w:bCs/>
              </w:rPr>
              <w:t>Surname</w:t>
            </w:r>
          </w:p>
        </w:tc>
        <w:tc>
          <w:tcPr>
            <w:tcW w:w="6469" w:type="dxa"/>
          </w:tcPr>
          <w:p w14:paraId="248A830C" w14:textId="42217E60" w:rsidR="008257E4" w:rsidRDefault="00600B72" w:rsidP="008257E4">
            <w:sdt>
              <w:sdtPr>
                <w:alias w:val="Enter Surname here"/>
                <w:tag w:val="Enter Surname here"/>
                <w:id w:val="-339385292"/>
                <w:lock w:val="sdtLocked"/>
                <w:placeholder>
                  <w:docPart w:val="E32937E682374507AE01C61C7C4091C0"/>
                </w:placeholder>
                <w:showingPlcHdr/>
              </w:sdtPr>
              <w:sdtEndPr/>
              <w:sdtContent>
                <w:r w:rsidR="00286EDD" w:rsidRPr="00DF2970">
                  <w:rPr>
                    <w:rStyle w:val="PlaceholderText"/>
                  </w:rPr>
                  <w:t>Click or tap here to enter text.</w:t>
                </w:r>
              </w:sdtContent>
            </w:sdt>
            <w:r w:rsidR="00253C62">
              <w:fldChar w:fldCharType="begin"/>
            </w:r>
            <w:r w:rsidR="00253C62">
              <w:instrText xml:space="preserve"> ASK  fgsdgs  \* MERGEFORMAT </w:instrText>
            </w:r>
            <w:r w:rsidR="00253C62">
              <w:fldChar w:fldCharType="end"/>
            </w:r>
          </w:p>
        </w:tc>
      </w:tr>
      <w:tr w:rsidR="008257E4" w14:paraId="516B28F3" w14:textId="77777777" w:rsidTr="00767BE4">
        <w:trPr>
          <w:trHeight w:val="414"/>
        </w:trPr>
        <w:tc>
          <w:tcPr>
            <w:tcW w:w="2547" w:type="dxa"/>
          </w:tcPr>
          <w:p w14:paraId="4AF0314E" w14:textId="6D601816" w:rsidR="008257E4" w:rsidRPr="00767BE4" w:rsidRDefault="008257E4" w:rsidP="008257E4">
            <w:pPr>
              <w:rPr>
                <w:b/>
                <w:bCs/>
              </w:rPr>
            </w:pPr>
            <w:r w:rsidRPr="00767BE4">
              <w:rPr>
                <w:b/>
                <w:bCs/>
              </w:rPr>
              <w:t>First Name(s)</w:t>
            </w:r>
          </w:p>
        </w:tc>
        <w:sdt>
          <w:sdtPr>
            <w:alias w:val="Type your first name here"/>
            <w:tag w:val="Type your first name here"/>
            <w:id w:val="-315878272"/>
            <w:lock w:val="sdtLocked"/>
            <w:placeholder>
              <w:docPart w:val="8708E2D38AE345B1A24415480622E12F"/>
            </w:placeholder>
            <w:showingPlcHdr/>
          </w:sdtPr>
          <w:sdtEndPr/>
          <w:sdtContent>
            <w:tc>
              <w:tcPr>
                <w:tcW w:w="6469" w:type="dxa"/>
              </w:tcPr>
              <w:p w14:paraId="7BA0585F" w14:textId="37BC901E" w:rsidR="008257E4" w:rsidRDefault="00C155F0" w:rsidP="008257E4">
                <w:r w:rsidRPr="00DF2970">
                  <w:rPr>
                    <w:rStyle w:val="PlaceholderText"/>
                  </w:rPr>
                  <w:t>Click or tap here to enter text.</w:t>
                </w:r>
              </w:p>
            </w:tc>
          </w:sdtContent>
        </w:sdt>
      </w:tr>
      <w:tr w:rsidR="008257E4" w14:paraId="0C08DF20" w14:textId="77777777" w:rsidTr="00767BE4">
        <w:trPr>
          <w:trHeight w:val="796"/>
        </w:trPr>
        <w:tc>
          <w:tcPr>
            <w:tcW w:w="2547" w:type="dxa"/>
          </w:tcPr>
          <w:p w14:paraId="170ED69C" w14:textId="6122E26E" w:rsidR="008257E4" w:rsidRPr="00767BE4" w:rsidRDefault="003A6C18" w:rsidP="008257E4">
            <w:pPr>
              <w:rPr>
                <w:b/>
                <w:bCs/>
              </w:rPr>
            </w:pPr>
            <w:r>
              <w:rPr>
                <w:b/>
                <w:bCs/>
              </w:rPr>
              <w:t>Programme</w:t>
            </w:r>
          </w:p>
        </w:tc>
        <w:sdt>
          <w:sdtPr>
            <w:alias w:val="Type your programme here"/>
            <w:tag w:val="Type your programme here"/>
            <w:id w:val="713391599"/>
            <w:lock w:val="sdtLocked"/>
            <w:placeholder>
              <w:docPart w:val="5BB4092F93C644C2BA52198D5B0EEFFA"/>
            </w:placeholder>
            <w:showingPlcHdr/>
            <w:text/>
          </w:sdtPr>
          <w:sdtEndPr/>
          <w:sdtContent>
            <w:tc>
              <w:tcPr>
                <w:tcW w:w="6469" w:type="dxa"/>
              </w:tcPr>
              <w:p w14:paraId="2F4BDA77" w14:textId="4F0B541C" w:rsidR="008257E4" w:rsidRDefault="00767BE4" w:rsidP="008257E4">
                <w:r w:rsidRPr="00DF2970">
                  <w:rPr>
                    <w:rStyle w:val="PlaceholderText"/>
                  </w:rPr>
                  <w:t>Click or tap here to enter text.</w:t>
                </w:r>
              </w:p>
            </w:tc>
          </w:sdtContent>
        </w:sdt>
      </w:tr>
      <w:tr w:rsidR="008257E4" w14:paraId="06458BAF" w14:textId="77777777" w:rsidTr="00767BE4">
        <w:trPr>
          <w:trHeight w:val="1122"/>
        </w:trPr>
        <w:tc>
          <w:tcPr>
            <w:tcW w:w="2547" w:type="dxa"/>
          </w:tcPr>
          <w:p w14:paraId="4B648493" w14:textId="5271DD60" w:rsidR="008257E4" w:rsidRPr="00767BE4" w:rsidRDefault="003A6C18" w:rsidP="008257E4">
            <w:pPr>
              <w:rPr>
                <w:b/>
                <w:bCs/>
              </w:rPr>
            </w:pPr>
            <w:r>
              <w:rPr>
                <w:b/>
                <w:bCs/>
              </w:rPr>
              <w:t>Programme Cohort</w:t>
            </w:r>
          </w:p>
        </w:tc>
        <w:sdt>
          <w:sdtPr>
            <w:alias w:val="Type your programme cohort here"/>
            <w:tag w:val="Type your programme cohort here"/>
            <w:id w:val="-428582611"/>
            <w:lock w:val="sdtLocked"/>
            <w:placeholder>
              <w:docPart w:val="DEC18F2F3C85458FA03BCCD74B61E809"/>
            </w:placeholder>
            <w:showingPlcHdr/>
            <w:text/>
          </w:sdtPr>
          <w:sdtEndPr/>
          <w:sdtContent>
            <w:tc>
              <w:tcPr>
                <w:tcW w:w="6469" w:type="dxa"/>
              </w:tcPr>
              <w:p w14:paraId="6A3ECCD9" w14:textId="37551640" w:rsidR="008257E4" w:rsidRDefault="00767BE4" w:rsidP="008257E4">
                <w:r w:rsidRPr="00DF2970">
                  <w:rPr>
                    <w:rStyle w:val="PlaceholderText"/>
                  </w:rPr>
                  <w:t>Click or tap here to enter text.</w:t>
                </w:r>
              </w:p>
            </w:tc>
          </w:sdtContent>
        </w:sdt>
      </w:tr>
    </w:tbl>
    <w:p w14:paraId="05CF33B4" w14:textId="278E6F7B" w:rsidR="003A6C18" w:rsidRDefault="003A6C18" w:rsidP="003A6C18">
      <w:pPr>
        <w:rPr>
          <w:b/>
          <w:bCs/>
          <w:color w:val="4472C4" w:themeColor="accent1"/>
          <w:sz w:val="28"/>
          <w:szCs w:val="28"/>
        </w:rPr>
      </w:pPr>
    </w:p>
    <w:p w14:paraId="1E578AE5" w14:textId="1F782911" w:rsidR="00A6226B" w:rsidRDefault="00A6226B" w:rsidP="003A6C18">
      <w:pPr>
        <w:rPr>
          <w:b/>
          <w:bCs/>
          <w:color w:val="4472C4" w:themeColor="accent1"/>
          <w:sz w:val="28"/>
          <w:szCs w:val="28"/>
        </w:rPr>
      </w:pPr>
    </w:p>
    <w:p w14:paraId="5FCC3BA7" w14:textId="391964A3" w:rsidR="00A6226B" w:rsidRDefault="00A6226B" w:rsidP="003A6C18">
      <w:pPr>
        <w:rPr>
          <w:b/>
          <w:bCs/>
          <w:color w:val="4472C4" w:themeColor="accent1"/>
          <w:sz w:val="28"/>
          <w:szCs w:val="28"/>
        </w:rPr>
      </w:pPr>
    </w:p>
    <w:p w14:paraId="1E369B6E" w14:textId="2FF5991D" w:rsidR="00A6226B" w:rsidRDefault="00A6226B" w:rsidP="003A6C18">
      <w:pPr>
        <w:rPr>
          <w:b/>
          <w:bCs/>
          <w:color w:val="4472C4" w:themeColor="accent1"/>
          <w:sz w:val="28"/>
          <w:szCs w:val="28"/>
        </w:rPr>
      </w:pPr>
    </w:p>
    <w:p w14:paraId="7BFFB251" w14:textId="77777777" w:rsidR="00A6226B" w:rsidRDefault="00A6226B" w:rsidP="003A6C18">
      <w:pPr>
        <w:rPr>
          <w:b/>
          <w:bCs/>
          <w:color w:val="4472C4" w:themeColor="accent1"/>
          <w:sz w:val="28"/>
          <w:szCs w:val="28"/>
        </w:rPr>
      </w:pPr>
    </w:p>
    <w:p w14:paraId="3A5F70D9" w14:textId="4A284440" w:rsidR="003A6C18" w:rsidRPr="003A6C18" w:rsidRDefault="003A6C18" w:rsidP="003A6C18">
      <w:pPr>
        <w:rPr>
          <w:b/>
          <w:bCs/>
          <w:color w:val="4472C4" w:themeColor="accent1"/>
          <w:sz w:val="28"/>
          <w:szCs w:val="28"/>
        </w:rPr>
      </w:pPr>
      <w:r>
        <w:rPr>
          <w:b/>
          <w:bCs/>
          <w:color w:val="4472C4" w:themeColor="accent1"/>
          <w:sz w:val="28"/>
          <w:szCs w:val="28"/>
        </w:rPr>
        <w:lastRenderedPageBreak/>
        <w:t xml:space="preserve">1.2 </w:t>
      </w:r>
      <w:r>
        <w:rPr>
          <w:b/>
          <w:bCs/>
          <w:color w:val="4472C4" w:themeColor="accent1"/>
          <w:sz w:val="28"/>
          <w:szCs w:val="28"/>
        </w:rPr>
        <w:tab/>
      </w:r>
      <w:r w:rsidRPr="003A6C18">
        <w:rPr>
          <w:b/>
          <w:bCs/>
          <w:color w:val="4472C4" w:themeColor="accent1"/>
          <w:sz w:val="28"/>
          <w:szCs w:val="28"/>
        </w:rPr>
        <w:t>Checklist and Declaration</w:t>
      </w:r>
    </w:p>
    <w:p w14:paraId="26FA361A" w14:textId="091690B2" w:rsidR="003A6C18" w:rsidRPr="003A6C18" w:rsidRDefault="003A6C18" w:rsidP="003A6C18">
      <w:pPr>
        <w:rPr>
          <w:sz w:val="24"/>
          <w:szCs w:val="24"/>
        </w:rPr>
      </w:pPr>
      <w:r w:rsidRPr="003A6C18">
        <w:rPr>
          <w:b/>
          <w:sz w:val="24"/>
          <w:szCs w:val="24"/>
        </w:rPr>
        <w:t>Note:</w:t>
      </w:r>
      <w:r w:rsidRPr="003A6C18">
        <w:rPr>
          <w:sz w:val="24"/>
          <w:szCs w:val="24"/>
        </w:rPr>
        <w:t xml:space="preserve"> Do not submit this application until you have completed this checklist and signed below. Applications for re</w:t>
      </w:r>
      <w:r w:rsidR="004F012B">
        <w:rPr>
          <w:sz w:val="24"/>
          <w:szCs w:val="24"/>
        </w:rPr>
        <w:t>view</w:t>
      </w:r>
      <w:r w:rsidRPr="003A6C18">
        <w:rPr>
          <w:sz w:val="24"/>
          <w:szCs w:val="24"/>
        </w:rPr>
        <w:t xml:space="preserve"> incur a fee which is refunded if your appeal is upheld. The re</w:t>
      </w:r>
      <w:r w:rsidR="004F012B">
        <w:rPr>
          <w:sz w:val="24"/>
          <w:szCs w:val="24"/>
        </w:rPr>
        <w:t>view</w:t>
      </w:r>
      <w:r w:rsidRPr="003A6C18">
        <w:rPr>
          <w:sz w:val="24"/>
          <w:szCs w:val="24"/>
        </w:rPr>
        <w:t xml:space="preserve"> service will not be delivered until payment has been received.</w:t>
      </w:r>
    </w:p>
    <w:tbl>
      <w:tblPr>
        <w:tblStyle w:val="TableGrid"/>
        <w:tblW w:w="0" w:type="auto"/>
        <w:tblLook w:val="04A0" w:firstRow="1" w:lastRow="0" w:firstColumn="1" w:lastColumn="0" w:noHBand="0" w:noVBand="1"/>
      </w:tblPr>
      <w:tblGrid>
        <w:gridCol w:w="1716"/>
        <w:gridCol w:w="5725"/>
        <w:gridCol w:w="1575"/>
      </w:tblGrid>
      <w:tr w:rsidR="003A7381" w14:paraId="62E0F49B" w14:textId="77777777" w:rsidTr="003A6C18">
        <w:trPr>
          <w:trHeight w:val="584"/>
        </w:trPr>
        <w:tc>
          <w:tcPr>
            <w:tcW w:w="7441" w:type="dxa"/>
            <w:gridSpan w:val="2"/>
          </w:tcPr>
          <w:p w14:paraId="2F32CA66" w14:textId="6BE4EC5D" w:rsidR="003A7381" w:rsidRPr="003A7381" w:rsidRDefault="003A7381" w:rsidP="003A7381">
            <w:pPr>
              <w:jc w:val="center"/>
              <w:rPr>
                <w:b/>
                <w:bCs/>
                <w:color w:val="000000" w:themeColor="text1"/>
                <w:sz w:val="24"/>
              </w:rPr>
            </w:pPr>
            <w:r w:rsidRPr="003A7381">
              <w:rPr>
                <w:b/>
                <w:bCs/>
                <w:color w:val="000000" w:themeColor="text1"/>
                <w:sz w:val="24"/>
              </w:rPr>
              <w:t>Checklist</w:t>
            </w:r>
          </w:p>
        </w:tc>
        <w:tc>
          <w:tcPr>
            <w:tcW w:w="1575" w:type="dxa"/>
          </w:tcPr>
          <w:p w14:paraId="4A8B73A9" w14:textId="6259CF8A" w:rsidR="003A7381" w:rsidRPr="003A7381" w:rsidRDefault="003A7381" w:rsidP="003A7381">
            <w:pPr>
              <w:pStyle w:val="Default"/>
              <w:jc w:val="center"/>
              <w:rPr>
                <w:rFonts w:asciiTheme="minorHAnsi" w:hAnsiTheme="minorHAnsi"/>
                <w:b/>
                <w:bCs/>
                <w:color w:val="002060"/>
                <w:szCs w:val="22"/>
              </w:rPr>
            </w:pPr>
            <w:r w:rsidRPr="003A7381">
              <w:rPr>
                <w:rFonts w:asciiTheme="minorHAnsi" w:hAnsiTheme="minorHAnsi"/>
                <w:b/>
                <w:bCs/>
                <w:color w:val="002060"/>
                <w:szCs w:val="22"/>
              </w:rPr>
              <w:t>Tick</w:t>
            </w:r>
          </w:p>
        </w:tc>
      </w:tr>
      <w:tr w:rsidR="00A6226B" w14:paraId="70AC8D35" w14:textId="77777777" w:rsidTr="003A6C18">
        <w:trPr>
          <w:trHeight w:val="584"/>
        </w:trPr>
        <w:tc>
          <w:tcPr>
            <w:tcW w:w="7441" w:type="dxa"/>
            <w:gridSpan w:val="2"/>
          </w:tcPr>
          <w:p w14:paraId="0A3F381C" w14:textId="3E678167" w:rsidR="00A6226B" w:rsidRDefault="00A6226B" w:rsidP="003D3C5A">
            <w:pPr>
              <w:rPr>
                <w:bCs/>
                <w:color w:val="000000" w:themeColor="text1"/>
              </w:rPr>
            </w:pPr>
            <w:r w:rsidRPr="00A6226B">
              <w:rPr>
                <w:bCs/>
                <w:color w:val="000000" w:themeColor="text1"/>
              </w:rPr>
              <w:t>I have read and understood the Policy for Managing Learner Recheck, Review and Appeal before completing Section 2 below.</w:t>
            </w:r>
          </w:p>
        </w:tc>
        <w:sdt>
          <w:sdtPr>
            <w:rPr>
              <w:rFonts w:asciiTheme="minorHAnsi" w:hAnsiTheme="minorHAnsi"/>
              <w:b/>
              <w:bCs/>
              <w:color w:val="002060"/>
              <w:sz w:val="22"/>
              <w:szCs w:val="22"/>
            </w:rPr>
            <w:id w:val="-574589198"/>
            <w14:checkbox>
              <w14:checked w14:val="0"/>
              <w14:checkedState w14:val="2612" w14:font="MS Gothic"/>
              <w14:uncheckedState w14:val="2610" w14:font="MS Gothic"/>
            </w14:checkbox>
          </w:sdtPr>
          <w:sdtEndPr/>
          <w:sdtContent>
            <w:tc>
              <w:tcPr>
                <w:tcW w:w="1575" w:type="dxa"/>
              </w:tcPr>
              <w:p w14:paraId="36583315" w14:textId="1E049D6D" w:rsidR="00A6226B" w:rsidRDefault="00A6226B" w:rsidP="003A7381">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A6226B" w14:paraId="6E9653C6" w14:textId="77777777" w:rsidTr="003A6C18">
        <w:trPr>
          <w:trHeight w:val="584"/>
        </w:trPr>
        <w:tc>
          <w:tcPr>
            <w:tcW w:w="7441" w:type="dxa"/>
            <w:gridSpan w:val="2"/>
          </w:tcPr>
          <w:p w14:paraId="68A39BDE" w14:textId="4C326D0C" w:rsidR="00A6226B" w:rsidRDefault="00A6226B" w:rsidP="00A6226B">
            <w:pPr>
              <w:rPr>
                <w:bCs/>
                <w:color w:val="000000" w:themeColor="text1"/>
              </w:rPr>
            </w:pPr>
            <w:r w:rsidRPr="00A6226B">
              <w:rPr>
                <w:bCs/>
                <w:color w:val="000000" w:themeColor="text1"/>
              </w:rPr>
              <w:t>Review Fee: €20</w:t>
            </w:r>
          </w:p>
        </w:tc>
        <w:sdt>
          <w:sdtPr>
            <w:rPr>
              <w:rFonts w:asciiTheme="minorHAnsi" w:hAnsiTheme="minorHAnsi"/>
              <w:b/>
              <w:bCs/>
              <w:color w:val="002060"/>
              <w:sz w:val="22"/>
              <w:szCs w:val="22"/>
            </w:rPr>
            <w:id w:val="1648855476"/>
            <w14:checkbox>
              <w14:checked w14:val="0"/>
              <w14:checkedState w14:val="2612" w14:font="MS Gothic"/>
              <w14:uncheckedState w14:val="2610" w14:font="MS Gothic"/>
            </w14:checkbox>
          </w:sdtPr>
          <w:sdtEndPr/>
          <w:sdtContent>
            <w:tc>
              <w:tcPr>
                <w:tcW w:w="1575" w:type="dxa"/>
              </w:tcPr>
              <w:p w14:paraId="679F8AA2" w14:textId="07B20454" w:rsidR="00A6226B" w:rsidRDefault="004F012B" w:rsidP="00A6226B">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A6226B" w14:paraId="4D9EA10E" w14:textId="77777777" w:rsidTr="003A6C18">
        <w:trPr>
          <w:trHeight w:val="584"/>
        </w:trPr>
        <w:tc>
          <w:tcPr>
            <w:tcW w:w="7441" w:type="dxa"/>
            <w:gridSpan w:val="2"/>
          </w:tcPr>
          <w:p w14:paraId="40D70F04" w14:textId="458E4365" w:rsidR="00A6226B" w:rsidRPr="00A6226B" w:rsidRDefault="00A6226B" w:rsidP="00A6226B">
            <w:pPr>
              <w:pStyle w:val="Default"/>
              <w:rPr>
                <w:rFonts w:asciiTheme="minorHAnsi" w:hAnsiTheme="minorHAnsi" w:cstheme="minorBidi"/>
                <w:bCs/>
                <w:color w:val="000000" w:themeColor="text1"/>
                <w:sz w:val="22"/>
                <w:szCs w:val="22"/>
              </w:rPr>
            </w:pPr>
            <w:r w:rsidRPr="00A6226B">
              <w:rPr>
                <w:rFonts w:asciiTheme="minorHAnsi" w:hAnsiTheme="minorHAnsi" w:cstheme="minorBidi"/>
                <w:bCs/>
                <w:color w:val="000000" w:themeColor="text1"/>
                <w:sz w:val="22"/>
                <w:szCs w:val="22"/>
              </w:rPr>
              <w:t>I have included verifiable evidence in support of my application.</w:t>
            </w:r>
          </w:p>
        </w:tc>
        <w:sdt>
          <w:sdtPr>
            <w:rPr>
              <w:rFonts w:asciiTheme="minorHAnsi" w:hAnsiTheme="minorHAnsi"/>
              <w:b/>
              <w:bCs/>
              <w:color w:val="002060"/>
              <w:sz w:val="22"/>
              <w:szCs w:val="22"/>
            </w:rPr>
            <w:id w:val="-1695071139"/>
            <w14:checkbox>
              <w14:checked w14:val="0"/>
              <w14:checkedState w14:val="2612" w14:font="MS Gothic"/>
              <w14:uncheckedState w14:val="2610" w14:font="MS Gothic"/>
            </w14:checkbox>
          </w:sdtPr>
          <w:sdtEndPr/>
          <w:sdtContent>
            <w:tc>
              <w:tcPr>
                <w:tcW w:w="1575" w:type="dxa"/>
              </w:tcPr>
              <w:p w14:paraId="1567E3E6" w14:textId="75E8755C" w:rsidR="00A6226B" w:rsidRPr="003A6C18" w:rsidRDefault="00A6226B" w:rsidP="00A6226B">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A6226B" w14:paraId="56339E6C" w14:textId="77777777" w:rsidTr="003A6C18">
        <w:trPr>
          <w:trHeight w:val="314"/>
        </w:trPr>
        <w:tc>
          <w:tcPr>
            <w:tcW w:w="7441" w:type="dxa"/>
            <w:gridSpan w:val="2"/>
          </w:tcPr>
          <w:p w14:paraId="28283391" w14:textId="7DBC51F4" w:rsidR="00A6226B" w:rsidRPr="00A6226B" w:rsidRDefault="00A6226B" w:rsidP="00A6226B">
            <w:pPr>
              <w:pStyle w:val="Default"/>
              <w:rPr>
                <w:rFonts w:asciiTheme="minorHAnsi" w:hAnsiTheme="minorHAnsi" w:cstheme="minorBidi"/>
                <w:bCs/>
                <w:color w:val="000000" w:themeColor="text1"/>
                <w:sz w:val="22"/>
                <w:szCs w:val="22"/>
              </w:rPr>
            </w:pPr>
            <w:r w:rsidRPr="00A6226B">
              <w:rPr>
                <w:rFonts w:asciiTheme="minorHAnsi" w:hAnsiTheme="minorHAnsi" w:cstheme="minorBidi"/>
                <w:bCs/>
                <w:color w:val="000000" w:themeColor="text1"/>
                <w:sz w:val="22"/>
                <w:szCs w:val="22"/>
              </w:rPr>
              <w:t>I have completed this form to the best of my knowledge and included all relevant information.</w:t>
            </w:r>
          </w:p>
        </w:tc>
        <w:tc>
          <w:tcPr>
            <w:tcW w:w="1575" w:type="dxa"/>
          </w:tcPr>
          <w:p w14:paraId="3031D83C" w14:textId="77777777" w:rsidR="00A6226B" w:rsidRDefault="00A6226B" w:rsidP="00A6226B">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1556919429"/>
              <w14:checkbox>
                <w14:checked w14:val="0"/>
                <w14:checkedState w14:val="2612" w14:font="MS Gothic"/>
                <w14:uncheckedState w14:val="2610" w14:font="MS Gothic"/>
              </w14:checkbox>
            </w:sdtPr>
            <w:sdtEndPr/>
            <w:sdtContent>
              <w:p w14:paraId="294EFC59" w14:textId="7B9B2E39" w:rsidR="00A6226B" w:rsidRPr="003A6C18" w:rsidRDefault="00A6226B" w:rsidP="00A6226B">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A6226B" w14:paraId="4558A534" w14:textId="77777777" w:rsidTr="003A6C18">
        <w:trPr>
          <w:trHeight w:val="330"/>
        </w:trPr>
        <w:tc>
          <w:tcPr>
            <w:tcW w:w="7441" w:type="dxa"/>
            <w:gridSpan w:val="2"/>
          </w:tcPr>
          <w:p w14:paraId="740190D3" w14:textId="3CA0FCCB" w:rsidR="00A6226B" w:rsidRPr="00A6226B" w:rsidRDefault="00A6226B" w:rsidP="00A6226B">
            <w:pPr>
              <w:pStyle w:val="Default"/>
              <w:rPr>
                <w:rFonts w:asciiTheme="minorHAnsi" w:hAnsiTheme="minorHAnsi" w:cstheme="minorBidi"/>
                <w:bCs/>
                <w:color w:val="000000" w:themeColor="text1"/>
                <w:sz w:val="22"/>
                <w:szCs w:val="22"/>
              </w:rPr>
            </w:pPr>
            <w:r w:rsidRPr="00A6226B">
              <w:rPr>
                <w:rFonts w:asciiTheme="minorHAnsi" w:hAnsiTheme="minorHAnsi" w:cstheme="minorBidi"/>
                <w:bCs/>
                <w:color w:val="000000" w:themeColor="text1"/>
                <w:sz w:val="22"/>
                <w:szCs w:val="22"/>
              </w:rPr>
              <w:t>I understand that it is my responsibility to demonstrate that I have grounds for a review.</w:t>
            </w:r>
          </w:p>
        </w:tc>
        <w:tc>
          <w:tcPr>
            <w:tcW w:w="1575" w:type="dxa"/>
          </w:tcPr>
          <w:p w14:paraId="13BC42DC" w14:textId="77777777" w:rsidR="00A6226B" w:rsidRDefault="00A6226B" w:rsidP="00A6226B">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477918277"/>
              <w14:checkbox>
                <w14:checked w14:val="0"/>
                <w14:checkedState w14:val="2612" w14:font="MS Gothic"/>
                <w14:uncheckedState w14:val="2610" w14:font="MS Gothic"/>
              </w14:checkbox>
            </w:sdtPr>
            <w:sdtEndPr/>
            <w:sdtContent>
              <w:p w14:paraId="7B1DE7F5" w14:textId="6E2329FF" w:rsidR="00A6226B" w:rsidRPr="003A6C18" w:rsidRDefault="00A6226B" w:rsidP="00A6226B">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A6226B" w14:paraId="0F83C0CA" w14:textId="77777777" w:rsidTr="003A6C18">
        <w:trPr>
          <w:trHeight w:val="449"/>
        </w:trPr>
        <w:tc>
          <w:tcPr>
            <w:tcW w:w="7441" w:type="dxa"/>
            <w:gridSpan w:val="2"/>
          </w:tcPr>
          <w:p w14:paraId="74C697D3" w14:textId="070EDB08" w:rsidR="00A6226B" w:rsidRPr="00A6226B" w:rsidRDefault="00A6226B" w:rsidP="00A6226B">
            <w:pPr>
              <w:pStyle w:val="Default"/>
              <w:rPr>
                <w:rFonts w:asciiTheme="minorHAnsi" w:hAnsiTheme="minorHAnsi" w:cstheme="minorBidi"/>
                <w:bCs/>
                <w:color w:val="000000" w:themeColor="text1"/>
                <w:sz w:val="22"/>
                <w:szCs w:val="22"/>
              </w:rPr>
            </w:pPr>
            <w:r w:rsidRPr="00A6226B">
              <w:rPr>
                <w:rFonts w:asciiTheme="minorHAnsi" w:hAnsiTheme="minorHAnsi" w:cstheme="minorBidi"/>
                <w:bCs/>
                <w:color w:val="000000" w:themeColor="text1"/>
                <w:sz w:val="22"/>
                <w:szCs w:val="22"/>
              </w:rPr>
              <w:t>I confirm the information provided is accurate per my knowledge.</w:t>
            </w:r>
          </w:p>
        </w:tc>
        <w:sdt>
          <w:sdtPr>
            <w:rPr>
              <w:rFonts w:asciiTheme="minorHAnsi" w:hAnsiTheme="minorHAnsi"/>
              <w:b/>
              <w:bCs/>
              <w:color w:val="002060"/>
              <w:sz w:val="22"/>
              <w:szCs w:val="22"/>
            </w:rPr>
            <w:id w:val="1650794213"/>
            <w14:checkbox>
              <w14:checked w14:val="0"/>
              <w14:checkedState w14:val="2612" w14:font="MS Gothic"/>
              <w14:uncheckedState w14:val="2610" w14:font="MS Gothic"/>
            </w14:checkbox>
          </w:sdtPr>
          <w:sdtEndPr/>
          <w:sdtContent>
            <w:tc>
              <w:tcPr>
                <w:tcW w:w="1575" w:type="dxa"/>
              </w:tcPr>
              <w:p w14:paraId="01BB74FD" w14:textId="3DEB4ACA" w:rsidR="00A6226B" w:rsidRPr="003A6C18" w:rsidRDefault="00A6226B" w:rsidP="00A6226B">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A6C18" w14:paraId="41F6C8A8" w14:textId="77777777" w:rsidTr="003A6C18">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97"/>
        </w:trPr>
        <w:tc>
          <w:tcPr>
            <w:tcW w:w="1716" w:type="dxa"/>
            <w:tcBorders>
              <w:left w:val="single" w:sz="4" w:space="0" w:color="auto"/>
              <w:bottom w:val="single" w:sz="4" w:space="0" w:color="auto"/>
              <w:right w:val="single" w:sz="4" w:space="0" w:color="auto"/>
            </w:tcBorders>
          </w:tcPr>
          <w:p w14:paraId="0FB7427C" w14:textId="01770716" w:rsidR="003A6C18" w:rsidRPr="003A7381" w:rsidRDefault="003A6C18" w:rsidP="003A7381">
            <w:pPr>
              <w:rPr>
                <w:b/>
                <w:bCs/>
              </w:rPr>
            </w:pPr>
            <w:r w:rsidRPr="003A7381">
              <w:rPr>
                <w:b/>
                <w:bCs/>
                <w:sz w:val="24"/>
              </w:rPr>
              <w:t>Dated</w:t>
            </w:r>
          </w:p>
        </w:tc>
        <w:tc>
          <w:tcPr>
            <w:tcW w:w="7300" w:type="dxa"/>
            <w:gridSpan w:val="2"/>
            <w:tcBorders>
              <w:left w:val="single" w:sz="4" w:space="0" w:color="auto"/>
              <w:bottom w:val="single" w:sz="4" w:space="0" w:color="auto"/>
              <w:right w:val="single" w:sz="4" w:space="0" w:color="auto"/>
            </w:tcBorders>
          </w:tcPr>
          <w:p w14:paraId="7CFE4700" w14:textId="21BFEB64" w:rsidR="003A6C18" w:rsidRPr="003A7381" w:rsidRDefault="00600B72" w:rsidP="003A6C18">
            <w:pPr>
              <w:pStyle w:val="Default"/>
              <w:rPr>
                <w:rFonts w:asciiTheme="minorHAnsi" w:hAnsiTheme="minorHAnsi"/>
                <w:b/>
                <w:bCs/>
                <w:color w:val="002060"/>
                <w:sz w:val="22"/>
                <w:szCs w:val="22"/>
              </w:rPr>
            </w:pPr>
            <w:sdt>
              <w:sdtPr>
                <w:rPr>
                  <w:rFonts w:asciiTheme="minorHAnsi" w:hAnsiTheme="minorHAnsi"/>
                  <w:sz w:val="22"/>
                </w:rPr>
                <w:alias w:val="Enter Date Here"/>
                <w:tag w:val="Enter Date Here"/>
                <w:id w:val="1070236118"/>
                <w:placeholder>
                  <w:docPart w:val="D0BE659562764C47869665745A7968C3"/>
                </w:placeholder>
                <w:showingPlcHdr/>
              </w:sdtPr>
              <w:sdtEndPr/>
              <w:sdtContent>
                <w:r w:rsidR="003A7381" w:rsidRPr="003A7381">
                  <w:rPr>
                    <w:rStyle w:val="PlaceholderText"/>
                    <w:rFonts w:asciiTheme="minorHAnsi" w:hAnsiTheme="minorHAnsi"/>
                    <w:sz w:val="22"/>
                  </w:rPr>
                  <w:t>Click or tap here to enter text.</w:t>
                </w:r>
              </w:sdtContent>
            </w:sdt>
          </w:p>
        </w:tc>
      </w:tr>
    </w:tbl>
    <w:p w14:paraId="1D2FBC0D" w14:textId="4B4DF75E" w:rsidR="00A6226B" w:rsidRDefault="00A6226B" w:rsidP="008257E4">
      <w:pPr>
        <w:rPr>
          <w:b/>
          <w:bCs/>
          <w:color w:val="4472C4" w:themeColor="accent1"/>
          <w:sz w:val="28"/>
          <w:szCs w:val="28"/>
        </w:rPr>
      </w:pPr>
    </w:p>
    <w:p w14:paraId="0917B748" w14:textId="77777777" w:rsidR="00A6226B" w:rsidRDefault="00A6226B" w:rsidP="008257E4">
      <w:pPr>
        <w:rPr>
          <w:b/>
          <w:bCs/>
          <w:color w:val="4472C4" w:themeColor="accent1"/>
          <w:sz w:val="28"/>
          <w:szCs w:val="28"/>
        </w:rPr>
      </w:pPr>
    </w:p>
    <w:p w14:paraId="0A1EB39A" w14:textId="136982E7" w:rsidR="003A6C18" w:rsidRPr="003A7381" w:rsidRDefault="003A7381" w:rsidP="008257E4">
      <w:pPr>
        <w:rPr>
          <w:b/>
          <w:bCs/>
          <w:color w:val="4472C4" w:themeColor="accent1"/>
          <w:sz w:val="28"/>
          <w:szCs w:val="28"/>
        </w:rPr>
      </w:pPr>
      <w:r w:rsidRPr="003A7381">
        <w:rPr>
          <w:b/>
          <w:bCs/>
          <w:color w:val="4472C4" w:themeColor="accent1"/>
          <w:sz w:val="28"/>
          <w:szCs w:val="28"/>
        </w:rPr>
        <w:t>2. Student Assessment Information (completed by the student)</w:t>
      </w:r>
    </w:p>
    <w:p w14:paraId="3D118039" w14:textId="1CEFEF6F" w:rsidR="008257E4" w:rsidRPr="003A4FF9" w:rsidRDefault="003A7381" w:rsidP="008257E4">
      <w:pPr>
        <w:rPr>
          <w:b/>
          <w:bCs/>
          <w:color w:val="4472C4" w:themeColor="accent1"/>
          <w:sz w:val="28"/>
          <w:szCs w:val="28"/>
        </w:rPr>
      </w:pPr>
      <w:r>
        <w:rPr>
          <w:b/>
          <w:bCs/>
          <w:color w:val="4472C4" w:themeColor="accent1"/>
          <w:sz w:val="28"/>
          <w:szCs w:val="28"/>
        </w:rPr>
        <w:t xml:space="preserve">2.1 </w:t>
      </w:r>
      <w:r w:rsidRPr="003A7381">
        <w:rPr>
          <w:b/>
          <w:bCs/>
          <w:color w:val="4472C4" w:themeColor="accent1"/>
          <w:sz w:val="28"/>
          <w:szCs w:val="28"/>
        </w:rPr>
        <w:t>Assessment Recheck</w:t>
      </w:r>
    </w:p>
    <w:tbl>
      <w:tblPr>
        <w:tblStyle w:val="TableGrid"/>
        <w:tblW w:w="0" w:type="auto"/>
        <w:tblCellMar>
          <w:top w:w="108" w:type="dxa"/>
          <w:bottom w:w="108" w:type="dxa"/>
        </w:tblCellMar>
        <w:tblLook w:val="04A0" w:firstRow="1" w:lastRow="0" w:firstColumn="1" w:lastColumn="0" w:noHBand="0" w:noVBand="1"/>
      </w:tblPr>
      <w:tblGrid>
        <w:gridCol w:w="9016"/>
      </w:tblGrid>
      <w:tr w:rsidR="003F55FF" w14:paraId="35DC8073" w14:textId="77777777" w:rsidTr="003A7381">
        <w:trPr>
          <w:trHeight w:val="238"/>
        </w:trPr>
        <w:tc>
          <w:tcPr>
            <w:tcW w:w="9016" w:type="dxa"/>
          </w:tcPr>
          <w:p w14:paraId="5276E282" w14:textId="5B97AD1D" w:rsidR="003F55FF" w:rsidRPr="003A7381" w:rsidRDefault="003A7381" w:rsidP="003A7381">
            <w:pPr>
              <w:rPr>
                <w:b/>
                <w:bCs/>
              </w:rPr>
            </w:pPr>
            <w:r>
              <w:rPr>
                <w:b/>
                <w:bCs/>
              </w:rPr>
              <w:t xml:space="preserve">Identify the assessment you wish to have </w:t>
            </w:r>
            <w:r w:rsidR="003E0805">
              <w:rPr>
                <w:b/>
                <w:bCs/>
              </w:rPr>
              <w:t>reviewed.</w:t>
            </w:r>
            <w:r w:rsidR="003F55FF" w:rsidRPr="00552B11">
              <w:rPr>
                <w:b/>
                <w:bCs/>
              </w:rPr>
              <w:t xml:space="preserve"> </w:t>
            </w:r>
          </w:p>
        </w:tc>
      </w:tr>
      <w:tr w:rsidR="003F55FF" w14:paraId="006644DC" w14:textId="77777777" w:rsidTr="003A7381">
        <w:trPr>
          <w:trHeight w:val="2427"/>
        </w:trPr>
        <w:sdt>
          <w:sdtPr>
            <w:id w:val="1973252944"/>
            <w:placeholder>
              <w:docPart w:val="C0548F5720A04DF4B6C3E2D4BB346CDB"/>
            </w:placeholder>
            <w:showingPlcHdr/>
            <w:text/>
          </w:sdtPr>
          <w:sdtEndPr/>
          <w:sdtContent>
            <w:tc>
              <w:tcPr>
                <w:tcW w:w="9016" w:type="dxa"/>
              </w:tcPr>
              <w:p w14:paraId="673892D8" w14:textId="4842B446" w:rsidR="003F55FF" w:rsidRDefault="00B57EF0" w:rsidP="008257E4">
                <w:r w:rsidRPr="00DF2970">
                  <w:rPr>
                    <w:rStyle w:val="PlaceholderText"/>
                  </w:rPr>
                  <w:t>Click or tap here to enter text.</w:t>
                </w:r>
              </w:p>
            </w:tc>
          </w:sdtContent>
        </w:sdt>
      </w:tr>
    </w:tbl>
    <w:p w14:paraId="431EE87E" w14:textId="318D3631" w:rsidR="003A7381" w:rsidRDefault="003A7381" w:rsidP="008257E4">
      <w:pPr>
        <w:rPr>
          <w:b/>
          <w:bCs/>
          <w:color w:val="4472C4" w:themeColor="accent1"/>
          <w:sz w:val="28"/>
          <w:szCs w:val="28"/>
        </w:rPr>
      </w:pPr>
    </w:p>
    <w:p w14:paraId="1164B50B" w14:textId="5F822629" w:rsidR="00A6226B" w:rsidRDefault="00A6226B" w:rsidP="008257E4">
      <w:pPr>
        <w:rPr>
          <w:b/>
          <w:bCs/>
          <w:color w:val="4472C4" w:themeColor="accent1"/>
          <w:sz w:val="28"/>
          <w:szCs w:val="28"/>
        </w:rPr>
      </w:pPr>
    </w:p>
    <w:p w14:paraId="1EFED175" w14:textId="30B631D3" w:rsidR="00A6226B" w:rsidRDefault="00A6226B" w:rsidP="008257E4">
      <w:pPr>
        <w:rPr>
          <w:b/>
          <w:bCs/>
          <w:color w:val="4472C4" w:themeColor="accent1"/>
          <w:sz w:val="28"/>
          <w:szCs w:val="28"/>
        </w:rPr>
      </w:pPr>
    </w:p>
    <w:p w14:paraId="58A22798" w14:textId="5FD5D80B" w:rsidR="00A6226B" w:rsidRDefault="00A6226B" w:rsidP="008257E4">
      <w:pPr>
        <w:rPr>
          <w:b/>
          <w:bCs/>
          <w:color w:val="4472C4" w:themeColor="accent1"/>
          <w:sz w:val="28"/>
          <w:szCs w:val="28"/>
        </w:rPr>
      </w:pPr>
    </w:p>
    <w:p w14:paraId="29CE186E" w14:textId="628C0628" w:rsidR="00A6226B" w:rsidRDefault="00A6226B" w:rsidP="008257E4">
      <w:pPr>
        <w:rPr>
          <w:b/>
          <w:bCs/>
          <w:color w:val="4472C4" w:themeColor="accent1"/>
          <w:sz w:val="28"/>
          <w:szCs w:val="28"/>
        </w:rPr>
      </w:pPr>
    </w:p>
    <w:p w14:paraId="5940B3EC" w14:textId="29E26DA4" w:rsidR="00A6226B" w:rsidRPr="003A4FF9" w:rsidRDefault="00A6226B" w:rsidP="00A6226B">
      <w:pPr>
        <w:rPr>
          <w:b/>
          <w:bCs/>
          <w:color w:val="4472C4" w:themeColor="accent1"/>
          <w:sz w:val="28"/>
          <w:szCs w:val="28"/>
        </w:rPr>
      </w:pPr>
      <w:r>
        <w:rPr>
          <w:b/>
          <w:bCs/>
          <w:color w:val="4472C4" w:themeColor="accent1"/>
          <w:sz w:val="28"/>
          <w:szCs w:val="28"/>
        </w:rPr>
        <w:lastRenderedPageBreak/>
        <w:t xml:space="preserve">2.1 </w:t>
      </w:r>
      <w:r w:rsidRPr="003A7381">
        <w:rPr>
          <w:b/>
          <w:bCs/>
          <w:color w:val="4472C4" w:themeColor="accent1"/>
          <w:sz w:val="28"/>
          <w:szCs w:val="28"/>
        </w:rPr>
        <w:t xml:space="preserve">Assessment </w:t>
      </w:r>
      <w:r>
        <w:rPr>
          <w:b/>
          <w:bCs/>
          <w:color w:val="4472C4" w:themeColor="accent1"/>
          <w:sz w:val="28"/>
          <w:szCs w:val="28"/>
        </w:rPr>
        <w:t>Review</w:t>
      </w:r>
    </w:p>
    <w:tbl>
      <w:tblPr>
        <w:tblStyle w:val="TableGrid"/>
        <w:tblW w:w="0" w:type="auto"/>
        <w:tblLook w:val="04A0" w:firstRow="1" w:lastRow="0" w:firstColumn="1" w:lastColumn="0" w:noHBand="0" w:noVBand="1"/>
      </w:tblPr>
      <w:tblGrid>
        <w:gridCol w:w="4248"/>
        <w:gridCol w:w="2551"/>
        <w:gridCol w:w="2217"/>
      </w:tblGrid>
      <w:tr w:rsidR="00A6226B" w:rsidRPr="003A7381" w14:paraId="0CCF8A89" w14:textId="77777777" w:rsidTr="004471FC">
        <w:trPr>
          <w:trHeight w:val="584"/>
        </w:trPr>
        <w:tc>
          <w:tcPr>
            <w:tcW w:w="9016" w:type="dxa"/>
            <w:gridSpan w:val="3"/>
          </w:tcPr>
          <w:p w14:paraId="1AD231DC" w14:textId="6C9CF222" w:rsidR="00A6226B" w:rsidRPr="00A6226B" w:rsidRDefault="00A6226B" w:rsidP="00A6226B">
            <w:pPr>
              <w:rPr>
                <w:b/>
                <w:bCs/>
                <w:color w:val="000000" w:themeColor="text1"/>
                <w:sz w:val="24"/>
                <w:szCs w:val="24"/>
              </w:rPr>
            </w:pPr>
            <w:r w:rsidRPr="00A6226B">
              <w:rPr>
                <w:b/>
                <w:bCs/>
                <w:color w:val="000000" w:themeColor="text1"/>
                <w:sz w:val="24"/>
                <w:szCs w:val="24"/>
              </w:rPr>
              <w:t>Summarise the evidence you have in support of your review, which may be appended to your application.</w:t>
            </w:r>
          </w:p>
        </w:tc>
      </w:tr>
      <w:tr w:rsidR="00A6226B" w:rsidRPr="003A7381" w14:paraId="13636C92" w14:textId="77777777" w:rsidTr="00A6226B">
        <w:trPr>
          <w:trHeight w:val="584"/>
        </w:trPr>
        <w:tc>
          <w:tcPr>
            <w:tcW w:w="4248" w:type="dxa"/>
          </w:tcPr>
          <w:p w14:paraId="1908EAF4" w14:textId="52373224" w:rsidR="00A6226B" w:rsidRPr="00A6226B" w:rsidRDefault="00A6226B" w:rsidP="00A6226B">
            <w:pPr>
              <w:rPr>
                <w:b/>
                <w:bCs/>
                <w:color w:val="000000" w:themeColor="text1"/>
                <w:sz w:val="24"/>
              </w:rPr>
            </w:pPr>
            <w:r w:rsidRPr="00A6226B">
              <w:rPr>
                <w:rFonts w:cs="Times New Roman"/>
                <w:b/>
                <w:bCs/>
                <w:color w:val="000000" w:themeColor="text1"/>
                <w:sz w:val="24"/>
                <w:szCs w:val="20"/>
              </w:rPr>
              <w:t>Summary of Evidence</w:t>
            </w:r>
          </w:p>
        </w:tc>
        <w:tc>
          <w:tcPr>
            <w:tcW w:w="2551" w:type="dxa"/>
          </w:tcPr>
          <w:p w14:paraId="062A5EB2" w14:textId="437277F4" w:rsidR="00A6226B" w:rsidRPr="00A6226B" w:rsidRDefault="00A6226B" w:rsidP="00A6226B">
            <w:pPr>
              <w:rPr>
                <w:b/>
                <w:bCs/>
                <w:color w:val="000000" w:themeColor="text1"/>
                <w:sz w:val="24"/>
              </w:rPr>
            </w:pPr>
            <w:r w:rsidRPr="00A6226B">
              <w:rPr>
                <w:rFonts w:cs="Times New Roman"/>
                <w:b/>
                <w:bCs/>
                <w:color w:val="000000" w:themeColor="text1"/>
                <w:sz w:val="24"/>
                <w:szCs w:val="20"/>
              </w:rPr>
              <w:t>Type of Evidence</w:t>
            </w:r>
          </w:p>
        </w:tc>
        <w:tc>
          <w:tcPr>
            <w:tcW w:w="2217" w:type="dxa"/>
          </w:tcPr>
          <w:p w14:paraId="227F9427" w14:textId="1263A788" w:rsidR="00A6226B" w:rsidRPr="00A6226B" w:rsidRDefault="00A6226B" w:rsidP="00A6226B">
            <w:pPr>
              <w:rPr>
                <w:b/>
                <w:bCs/>
                <w:color w:val="000000" w:themeColor="text1"/>
                <w:sz w:val="24"/>
              </w:rPr>
            </w:pPr>
            <w:r w:rsidRPr="00A6226B">
              <w:rPr>
                <w:rFonts w:cs="Times New Roman"/>
                <w:b/>
                <w:bCs/>
                <w:color w:val="000000" w:themeColor="text1"/>
                <w:sz w:val="24"/>
                <w:szCs w:val="20"/>
              </w:rPr>
              <w:t>Submitted</w:t>
            </w:r>
          </w:p>
        </w:tc>
      </w:tr>
      <w:tr w:rsidR="00A6226B" w:rsidRPr="003A6C18" w14:paraId="17766985" w14:textId="77777777" w:rsidTr="00A6226B">
        <w:trPr>
          <w:trHeight w:val="690"/>
        </w:trPr>
        <w:tc>
          <w:tcPr>
            <w:tcW w:w="4248" w:type="dxa"/>
          </w:tcPr>
          <w:p w14:paraId="11026A70" w14:textId="12C6EF33" w:rsidR="00A6226B" w:rsidRPr="003A7381" w:rsidRDefault="00600B72" w:rsidP="00A6226B">
            <w:pPr>
              <w:pStyle w:val="Default"/>
              <w:rPr>
                <w:rFonts w:asciiTheme="minorHAnsi" w:hAnsiTheme="minorHAnsi" w:cstheme="minorBidi"/>
                <w:bCs/>
                <w:color w:val="000000" w:themeColor="text1"/>
                <w:sz w:val="22"/>
                <w:szCs w:val="22"/>
              </w:rPr>
            </w:pPr>
            <w:sdt>
              <w:sdtPr>
                <w:rPr>
                  <w:rFonts w:asciiTheme="minorHAnsi" w:hAnsiTheme="minorHAnsi"/>
                  <w:sz w:val="22"/>
                </w:rPr>
                <w:alias w:val="Click here to tap or enter text"/>
                <w:tag w:val="Click here to tap or enter text"/>
                <w:id w:val="2135370711"/>
                <w:placeholder>
                  <w:docPart w:val="7B4155379F614442ADEADA6807E2A55E"/>
                </w:placeholder>
                <w:showingPlcHdr/>
              </w:sdtPr>
              <w:sdtEndPr/>
              <w:sdtContent>
                <w:r w:rsidR="00A6226B" w:rsidRPr="003A7381">
                  <w:rPr>
                    <w:rStyle w:val="PlaceholderText"/>
                    <w:rFonts w:asciiTheme="minorHAnsi" w:hAnsiTheme="minorHAnsi"/>
                    <w:sz w:val="22"/>
                  </w:rPr>
                  <w:t>Click or tap here to enter text.</w:t>
                </w:r>
              </w:sdtContent>
            </w:sdt>
          </w:p>
        </w:tc>
        <w:tc>
          <w:tcPr>
            <w:tcW w:w="2551" w:type="dxa"/>
          </w:tcPr>
          <w:p w14:paraId="24B9F4CD" w14:textId="77777777" w:rsidR="00A6226B" w:rsidRDefault="00600B72" w:rsidP="00A6226B">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918565363"/>
                <w:placeholder>
                  <w:docPart w:val="DF8CBC0ED4DD4520BC00D599C0DA3031"/>
                </w:placeholder>
                <w:showingPlcHdr/>
              </w:sdtPr>
              <w:sdtEndPr/>
              <w:sdtContent>
                <w:r w:rsidR="00A6226B" w:rsidRPr="003A7381">
                  <w:rPr>
                    <w:rStyle w:val="PlaceholderText"/>
                    <w:rFonts w:asciiTheme="minorHAnsi" w:hAnsiTheme="minorHAnsi"/>
                    <w:sz w:val="22"/>
                  </w:rPr>
                  <w:t>Click or tap here to enter text.</w:t>
                </w:r>
              </w:sdtContent>
            </w:sdt>
          </w:p>
        </w:tc>
        <w:tc>
          <w:tcPr>
            <w:tcW w:w="2217" w:type="dxa"/>
          </w:tcPr>
          <w:p w14:paraId="0CF11319" w14:textId="77777777" w:rsidR="00A6226B" w:rsidRPr="003A6C18" w:rsidRDefault="00600B72" w:rsidP="00A6226B">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630217278"/>
                <w:placeholder>
                  <w:docPart w:val="394591546F384BA5880C2C504A5BD62C"/>
                </w:placeholder>
                <w:showingPlcHdr/>
              </w:sdtPr>
              <w:sdtEndPr/>
              <w:sdtContent>
                <w:r w:rsidR="00A6226B" w:rsidRPr="003A7381">
                  <w:rPr>
                    <w:rStyle w:val="PlaceholderText"/>
                    <w:rFonts w:asciiTheme="minorHAnsi" w:hAnsiTheme="minorHAnsi"/>
                    <w:sz w:val="22"/>
                  </w:rPr>
                  <w:t>Click or tap here to enter text.</w:t>
                </w:r>
              </w:sdtContent>
            </w:sdt>
          </w:p>
        </w:tc>
      </w:tr>
      <w:tr w:rsidR="00A6226B" w:rsidRPr="003A6C18" w14:paraId="346297C4" w14:textId="77777777" w:rsidTr="00A6226B">
        <w:trPr>
          <w:trHeight w:val="690"/>
        </w:trPr>
        <w:tc>
          <w:tcPr>
            <w:tcW w:w="4248" w:type="dxa"/>
          </w:tcPr>
          <w:p w14:paraId="2FCE5B92" w14:textId="21F1CE21" w:rsidR="00A6226B" w:rsidRDefault="00600B72" w:rsidP="00A6226B">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2043092163"/>
                <w:placeholder>
                  <w:docPart w:val="BB23DBBE5BCE453385E2FF5FB3E8451A"/>
                </w:placeholder>
                <w:showingPlcHdr/>
              </w:sdtPr>
              <w:sdtEndPr/>
              <w:sdtContent>
                <w:r w:rsidR="00A6226B" w:rsidRPr="003A7381">
                  <w:rPr>
                    <w:rStyle w:val="PlaceholderText"/>
                    <w:rFonts w:asciiTheme="minorHAnsi" w:hAnsiTheme="minorHAnsi"/>
                    <w:sz w:val="22"/>
                  </w:rPr>
                  <w:t>Click or tap here to enter text.</w:t>
                </w:r>
              </w:sdtContent>
            </w:sdt>
          </w:p>
        </w:tc>
        <w:tc>
          <w:tcPr>
            <w:tcW w:w="2551" w:type="dxa"/>
          </w:tcPr>
          <w:p w14:paraId="1A9BC59C" w14:textId="6880A5EC" w:rsidR="00A6226B" w:rsidRDefault="00600B72" w:rsidP="00A6226B">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1524710466"/>
                <w:placeholder>
                  <w:docPart w:val="BF939E912D8B460D941DA6683C021C96"/>
                </w:placeholder>
                <w:showingPlcHdr/>
              </w:sdtPr>
              <w:sdtEndPr/>
              <w:sdtContent>
                <w:r w:rsidR="00A6226B" w:rsidRPr="003A7381">
                  <w:rPr>
                    <w:rStyle w:val="PlaceholderText"/>
                    <w:rFonts w:asciiTheme="minorHAnsi" w:hAnsiTheme="minorHAnsi"/>
                    <w:sz w:val="22"/>
                  </w:rPr>
                  <w:t>Click or tap here to enter text.</w:t>
                </w:r>
              </w:sdtContent>
            </w:sdt>
          </w:p>
        </w:tc>
        <w:tc>
          <w:tcPr>
            <w:tcW w:w="2217" w:type="dxa"/>
          </w:tcPr>
          <w:p w14:paraId="64F8B5C8" w14:textId="434B17D7" w:rsidR="00A6226B" w:rsidRDefault="00600B72" w:rsidP="00A6226B">
            <w:pPr>
              <w:pStyle w:val="Default"/>
              <w:rPr>
                <w:rFonts w:asciiTheme="minorHAnsi" w:hAnsiTheme="minorHAnsi"/>
                <w:sz w:val="22"/>
              </w:rPr>
            </w:pPr>
            <w:sdt>
              <w:sdtPr>
                <w:rPr>
                  <w:rFonts w:asciiTheme="minorHAnsi" w:hAnsiTheme="minorHAnsi"/>
                  <w:sz w:val="22"/>
                </w:rPr>
                <w:alias w:val="Click here to tap or enter text"/>
                <w:tag w:val="Click here to tap or enter text"/>
                <w:id w:val="-970138293"/>
                <w:placeholder>
                  <w:docPart w:val="45B31F0C4C02433E9BE71672ACE03BA8"/>
                </w:placeholder>
                <w:showingPlcHdr/>
              </w:sdtPr>
              <w:sdtEndPr/>
              <w:sdtContent>
                <w:r w:rsidR="00A6226B" w:rsidRPr="003A7381">
                  <w:rPr>
                    <w:rStyle w:val="PlaceholderText"/>
                    <w:rFonts w:asciiTheme="minorHAnsi" w:hAnsiTheme="minorHAnsi"/>
                    <w:sz w:val="22"/>
                  </w:rPr>
                  <w:t>Click or tap here to enter text.</w:t>
                </w:r>
              </w:sdtContent>
            </w:sdt>
          </w:p>
        </w:tc>
      </w:tr>
    </w:tbl>
    <w:p w14:paraId="527AD718" w14:textId="09E6A941" w:rsidR="00A6226B" w:rsidRDefault="00A6226B" w:rsidP="008257E4">
      <w:pPr>
        <w:rPr>
          <w:b/>
          <w:bCs/>
          <w:color w:val="4472C4" w:themeColor="accent1"/>
          <w:sz w:val="28"/>
          <w:szCs w:val="28"/>
        </w:rPr>
      </w:pPr>
    </w:p>
    <w:p w14:paraId="70F7CE38" w14:textId="77777777" w:rsidR="00A6226B" w:rsidRDefault="00A6226B" w:rsidP="008257E4">
      <w:pPr>
        <w:rPr>
          <w:b/>
          <w:bCs/>
          <w:color w:val="4472C4" w:themeColor="accent1"/>
          <w:sz w:val="28"/>
          <w:szCs w:val="28"/>
        </w:rPr>
      </w:pPr>
    </w:p>
    <w:p w14:paraId="67EE0EBB" w14:textId="68390023" w:rsidR="00552B11" w:rsidRDefault="008257E4" w:rsidP="008257E4">
      <w:pPr>
        <w:rPr>
          <w:b/>
          <w:bCs/>
          <w:color w:val="4472C4" w:themeColor="accent1"/>
          <w:sz w:val="28"/>
          <w:szCs w:val="28"/>
        </w:rPr>
      </w:pPr>
      <w:r w:rsidRPr="003A4FF9">
        <w:rPr>
          <w:b/>
          <w:bCs/>
          <w:color w:val="4472C4" w:themeColor="accent1"/>
          <w:sz w:val="28"/>
          <w:szCs w:val="28"/>
        </w:rPr>
        <w:t>3</w:t>
      </w:r>
      <w:r w:rsidR="003A7381">
        <w:rPr>
          <w:b/>
          <w:bCs/>
          <w:color w:val="4472C4" w:themeColor="accent1"/>
          <w:sz w:val="28"/>
          <w:szCs w:val="28"/>
        </w:rPr>
        <w:t xml:space="preserve">. </w:t>
      </w:r>
      <w:r w:rsidR="003A7381" w:rsidRPr="003A7381">
        <w:rPr>
          <w:b/>
          <w:bCs/>
          <w:color w:val="4472C4" w:themeColor="accent1"/>
          <w:sz w:val="28"/>
          <w:szCs w:val="28"/>
        </w:rPr>
        <w:t>Determinations (Completed by the College)</w:t>
      </w:r>
    </w:p>
    <w:p w14:paraId="6DC7370C" w14:textId="1537E088" w:rsidR="003A7381" w:rsidRDefault="003A7381" w:rsidP="008257E4">
      <w:pPr>
        <w:rPr>
          <w:b/>
          <w:bCs/>
          <w:color w:val="4472C4" w:themeColor="accent1"/>
          <w:sz w:val="28"/>
          <w:szCs w:val="28"/>
        </w:rPr>
      </w:pPr>
      <w:r>
        <w:rPr>
          <w:b/>
          <w:bCs/>
          <w:color w:val="4472C4" w:themeColor="accent1"/>
          <w:sz w:val="28"/>
          <w:szCs w:val="28"/>
        </w:rPr>
        <w:t>3.1 Verification Checklist</w:t>
      </w:r>
    </w:p>
    <w:tbl>
      <w:tblPr>
        <w:tblStyle w:val="TableGrid"/>
        <w:tblW w:w="0" w:type="auto"/>
        <w:tblLook w:val="04A0" w:firstRow="1" w:lastRow="0" w:firstColumn="1" w:lastColumn="0" w:noHBand="0" w:noVBand="1"/>
      </w:tblPr>
      <w:tblGrid>
        <w:gridCol w:w="1716"/>
        <w:gridCol w:w="5725"/>
        <w:gridCol w:w="1575"/>
      </w:tblGrid>
      <w:tr w:rsidR="003A7381" w14:paraId="336875E6" w14:textId="77777777" w:rsidTr="003D3C5A">
        <w:trPr>
          <w:trHeight w:val="584"/>
        </w:trPr>
        <w:tc>
          <w:tcPr>
            <w:tcW w:w="7441" w:type="dxa"/>
            <w:gridSpan w:val="2"/>
          </w:tcPr>
          <w:p w14:paraId="4556D4E5" w14:textId="1E101D0B" w:rsidR="003A7381" w:rsidRPr="003A7381" w:rsidRDefault="003A7381" w:rsidP="003D3C5A">
            <w:pPr>
              <w:jc w:val="center"/>
              <w:rPr>
                <w:b/>
                <w:bCs/>
                <w:color w:val="000000" w:themeColor="text1"/>
                <w:sz w:val="24"/>
              </w:rPr>
            </w:pPr>
            <w:r>
              <w:rPr>
                <w:b/>
                <w:bCs/>
                <w:color w:val="000000" w:themeColor="text1"/>
                <w:sz w:val="24"/>
              </w:rPr>
              <w:t>Question</w:t>
            </w:r>
          </w:p>
        </w:tc>
        <w:tc>
          <w:tcPr>
            <w:tcW w:w="1575" w:type="dxa"/>
          </w:tcPr>
          <w:p w14:paraId="2F323001" w14:textId="77777777" w:rsidR="003A7381" w:rsidRPr="003A7381" w:rsidRDefault="003A7381" w:rsidP="003D3C5A">
            <w:pPr>
              <w:pStyle w:val="Default"/>
              <w:jc w:val="center"/>
              <w:rPr>
                <w:rFonts w:asciiTheme="minorHAnsi" w:hAnsiTheme="minorHAnsi"/>
                <w:b/>
                <w:bCs/>
                <w:color w:val="002060"/>
                <w:szCs w:val="22"/>
              </w:rPr>
            </w:pPr>
            <w:r w:rsidRPr="003A7381">
              <w:rPr>
                <w:rFonts w:asciiTheme="minorHAnsi" w:hAnsiTheme="minorHAnsi"/>
                <w:b/>
                <w:bCs/>
                <w:color w:val="002060"/>
                <w:szCs w:val="22"/>
              </w:rPr>
              <w:t>Tick</w:t>
            </w:r>
          </w:p>
        </w:tc>
      </w:tr>
      <w:tr w:rsidR="003A7381" w14:paraId="15FCC533" w14:textId="77777777" w:rsidTr="003D3C5A">
        <w:trPr>
          <w:trHeight w:val="584"/>
        </w:trPr>
        <w:tc>
          <w:tcPr>
            <w:tcW w:w="7441" w:type="dxa"/>
            <w:gridSpan w:val="2"/>
          </w:tcPr>
          <w:p w14:paraId="455E7964" w14:textId="5BEEA57B" w:rsidR="003A7381" w:rsidRPr="003A7381" w:rsidRDefault="003A7381" w:rsidP="003A7381">
            <w:pPr>
              <w:pStyle w:val="Default"/>
              <w:rPr>
                <w:rFonts w:asciiTheme="minorHAnsi" w:hAnsiTheme="minorHAnsi" w:cstheme="minorBidi"/>
                <w:bCs/>
                <w:color w:val="000000" w:themeColor="text1"/>
                <w:sz w:val="22"/>
                <w:szCs w:val="22"/>
              </w:rPr>
            </w:pPr>
            <w:r w:rsidRPr="003A7381">
              <w:rPr>
                <w:rFonts w:asciiTheme="minorHAnsi" w:hAnsiTheme="minorHAnsi" w:cstheme="minorBidi"/>
                <w:bCs/>
                <w:color w:val="000000" w:themeColor="text1"/>
                <w:sz w:val="22"/>
                <w:szCs w:val="22"/>
              </w:rPr>
              <w:t>Received within the re</w:t>
            </w:r>
            <w:r w:rsidR="00A6226B">
              <w:rPr>
                <w:rFonts w:asciiTheme="minorHAnsi" w:hAnsiTheme="minorHAnsi" w:cstheme="minorBidi"/>
                <w:bCs/>
                <w:color w:val="000000" w:themeColor="text1"/>
                <w:sz w:val="22"/>
                <w:szCs w:val="22"/>
              </w:rPr>
              <w:t>view</w:t>
            </w:r>
            <w:r w:rsidRPr="003A7381">
              <w:rPr>
                <w:rFonts w:asciiTheme="minorHAnsi" w:hAnsiTheme="minorHAnsi" w:cstheme="minorBidi"/>
                <w:bCs/>
                <w:color w:val="000000" w:themeColor="text1"/>
                <w:sz w:val="22"/>
                <w:szCs w:val="22"/>
              </w:rPr>
              <w:t xml:space="preserve"> window? </w:t>
            </w:r>
          </w:p>
        </w:tc>
        <w:sdt>
          <w:sdtPr>
            <w:rPr>
              <w:rFonts w:asciiTheme="minorHAnsi" w:hAnsiTheme="minorHAnsi"/>
              <w:b/>
              <w:bCs/>
              <w:color w:val="002060"/>
              <w:sz w:val="22"/>
              <w:szCs w:val="22"/>
            </w:rPr>
            <w:id w:val="1987978792"/>
            <w14:checkbox>
              <w14:checked w14:val="0"/>
              <w14:checkedState w14:val="2612" w14:font="MS Gothic"/>
              <w14:uncheckedState w14:val="2610" w14:font="MS Gothic"/>
            </w14:checkbox>
          </w:sdtPr>
          <w:sdtEndPr/>
          <w:sdtContent>
            <w:tc>
              <w:tcPr>
                <w:tcW w:w="1575" w:type="dxa"/>
              </w:tcPr>
              <w:p w14:paraId="5463DC06" w14:textId="1B72EA45" w:rsidR="003A7381" w:rsidRPr="003A6C18" w:rsidRDefault="00B57EF0" w:rsidP="003A7381">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tc>
          </w:sdtContent>
        </w:sdt>
      </w:tr>
      <w:tr w:rsidR="003A7381" w14:paraId="78482338" w14:textId="77777777" w:rsidTr="003D3C5A">
        <w:trPr>
          <w:trHeight w:val="314"/>
        </w:trPr>
        <w:tc>
          <w:tcPr>
            <w:tcW w:w="7441" w:type="dxa"/>
            <w:gridSpan w:val="2"/>
          </w:tcPr>
          <w:p w14:paraId="6B0D6DC3" w14:textId="09BD77D1" w:rsidR="003A7381" w:rsidRPr="003A7381" w:rsidRDefault="003A7381" w:rsidP="003A7381">
            <w:pPr>
              <w:pStyle w:val="Default"/>
              <w:rPr>
                <w:rFonts w:asciiTheme="minorHAnsi" w:hAnsiTheme="minorHAnsi" w:cstheme="minorBidi"/>
                <w:bCs/>
                <w:color w:val="000000" w:themeColor="text1"/>
                <w:sz w:val="22"/>
                <w:szCs w:val="22"/>
              </w:rPr>
            </w:pPr>
            <w:r w:rsidRPr="003A7381">
              <w:rPr>
                <w:rFonts w:asciiTheme="minorHAnsi" w:hAnsiTheme="minorHAnsi" w:cstheme="minorBidi"/>
                <w:bCs/>
                <w:color w:val="000000" w:themeColor="text1"/>
                <w:sz w:val="22"/>
                <w:szCs w:val="22"/>
              </w:rPr>
              <w:t>Supplementary fee paid?</w:t>
            </w:r>
          </w:p>
        </w:tc>
        <w:tc>
          <w:tcPr>
            <w:tcW w:w="1575" w:type="dxa"/>
          </w:tcPr>
          <w:p w14:paraId="7D38B232" w14:textId="77777777" w:rsidR="003A7381" w:rsidRDefault="003A7381" w:rsidP="003A7381">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667908485"/>
              <w14:checkbox>
                <w14:checked w14:val="0"/>
                <w14:checkedState w14:val="2612" w14:font="MS Gothic"/>
                <w14:uncheckedState w14:val="2610" w14:font="MS Gothic"/>
              </w14:checkbox>
            </w:sdtPr>
            <w:sdtEndPr/>
            <w:sdtContent>
              <w:p w14:paraId="03192FB7" w14:textId="77777777" w:rsidR="003A7381" w:rsidRPr="003A6C18" w:rsidRDefault="003A7381" w:rsidP="003A7381">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3A7381" w14:paraId="2C880217" w14:textId="77777777" w:rsidTr="003D3C5A">
        <w:trPr>
          <w:trHeight w:val="330"/>
        </w:trPr>
        <w:tc>
          <w:tcPr>
            <w:tcW w:w="7441" w:type="dxa"/>
            <w:gridSpan w:val="2"/>
          </w:tcPr>
          <w:p w14:paraId="0E55824D" w14:textId="77777777" w:rsidR="003A7381" w:rsidRPr="003A7381" w:rsidRDefault="003A7381" w:rsidP="003A7381">
            <w:pPr>
              <w:pStyle w:val="Default"/>
              <w:rPr>
                <w:rFonts w:asciiTheme="minorHAnsi" w:hAnsiTheme="minorHAnsi" w:cstheme="minorBidi"/>
                <w:bCs/>
                <w:color w:val="000000" w:themeColor="text1"/>
                <w:sz w:val="22"/>
                <w:szCs w:val="22"/>
              </w:rPr>
            </w:pPr>
            <w:r w:rsidRPr="003A7381">
              <w:rPr>
                <w:rFonts w:asciiTheme="minorHAnsi" w:hAnsiTheme="minorHAnsi" w:cstheme="minorBidi"/>
                <w:bCs/>
                <w:color w:val="000000" w:themeColor="text1"/>
                <w:sz w:val="22"/>
                <w:szCs w:val="22"/>
              </w:rPr>
              <w:t xml:space="preserve">Student declaration complete? </w:t>
            </w:r>
          </w:p>
          <w:p w14:paraId="6C2BAA46" w14:textId="22BEB89F" w:rsidR="003A7381" w:rsidRPr="003A7381" w:rsidRDefault="003A7381" w:rsidP="003A7381">
            <w:pPr>
              <w:pStyle w:val="Default"/>
              <w:rPr>
                <w:rFonts w:asciiTheme="minorHAnsi" w:hAnsiTheme="minorHAnsi" w:cstheme="minorBidi"/>
                <w:bCs/>
                <w:color w:val="000000" w:themeColor="text1"/>
                <w:sz w:val="22"/>
                <w:szCs w:val="22"/>
              </w:rPr>
            </w:pPr>
          </w:p>
        </w:tc>
        <w:tc>
          <w:tcPr>
            <w:tcW w:w="1575" w:type="dxa"/>
          </w:tcPr>
          <w:p w14:paraId="62302FF9" w14:textId="77777777" w:rsidR="003A7381" w:rsidRDefault="003A7381" w:rsidP="003A7381">
            <w:pPr>
              <w:pStyle w:val="Default"/>
              <w:jc w:val="center"/>
              <w:rPr>
                <w:rFonts w:asciiTheme="minorHAnsi" w:hAnsiTheme="minorHAnsi"/>
                <w:b/>
                <w:bCs/>
                <w:color w:val="002060"/>
                <w:sz w:val="22"/>
                <w:szCs w:val="22"/>
              </w:rPr>
            </w:pPr>
          </w:p>
          <w:sdt>
            <w:sdtPr>
              <w:rPr>
                <w:rFonts w:asciiTheme="minorHAnsi" w:hAnsiTheme="minorHAnsi"/>
                <w:b/>
                <w:bCs/>
                <w:color w:val="002060"/>
                <w:sz w:val="22"/>
                <w:szCs w:val="22"/>
              </w:rPr>
              <w:id w:val="789171404"/>
              <w14:checkbox>
                <w14:checked w14:val="0"/>
                <w14:checkedState w14:val="2612" w14:font="MS Gothic"/>
                <w14:uncheckedState w14:val="2610" w14:font="MS Gothic"/>
              </w14:checkbox>
            </w:sdtPr>
            <w:sdtEndPr/>
            <w:sdtContent>
              <w:p w14:paraId="6DAD4DA1" w14:textId="77777777" w:rsidR="003A7381" w:rsidRPr="003A6C18" w:rsidRDefault="003A7381" w:rsidP="003A7381">
                <w:pPr>
                  <w:pStyle w:val="Default"/>
                  <w:jc w:val="center"/>
                  <w:rPr>
                    <w:rFonts w:asciiTheme="minorHAnsi" w:hAnsiTheme="minorHAnsi"/>
                    <w:b/>
                    <w:bCs/>
                    <w:color w:val="002060"/>
                    <w:sz w:val="22"/>
                    <w:szCs w:val="22"/>
                  </w:rPr>
                </w:pPr>
                <w:r>
                  <w:rPr>
                    <w:rFonts w:ascii="MS Gothic" w:eastAsia="MS Gothic" w:hAnsi="MS Gothic" w:hint="eastAsia"/>
                    <w:b/>
                    <w:bCs/>
                    <w:color w:val="002060"/>
                    <w:sz w:val="22"/>
                    <w:szCs w:val="22"/>
                  </w:rPr>
                  <w:t>☐</w:t>
                </w:r>
              </w:p>
            </w:sdtContent>
          </w:sdt>
        </w:tc>
      </w:tr>
      <w:tr w:rsidR="00A6226B" w14:paraId="49638067" w14:textId="77777777" w:rsidTr="003D3C5A">
        <w:trPr>
          <w:trHeight w:val="330"/>
        </w:trPr>
        <w:tc>
          <w:tcPr>
            <w:tcW w:w="7441" w:type="dxa"/>
            <w:gridSpan w:val="2"/>
          </w:tcPr>
          <w:p w14:paraId="782B4ADB" w14:textId="2F26765E" w:rsidR="00A6226B" w:rsidRPr="003A7381" w:rsidRDefault="00A6226B" w:rsidP="003A7381">
            <w:pPr>
              <w:pStyle w:val="Default"/>
              <w:rPr>
                <w:rFonts w:asciiTheme="minorHAnsi" w:hAnsiTheme="minorHAnsi" w:cstheme="minorBidi"/>
                <w:bCs/>
                <w:color w:val="000000" w:themeColor="text1"/>
                <w:sz w:val="22"/>
                <w:szCs w:val="22"/>
              </w:rPr>
            </w:pPr>
            <w:r w:rsidRPr="00A6226B">
              <w:rPr>
                <w:rFonts w:asciiTheme="minorHAnsi" w:hAnsiTheme="minorHAnsi" w:cstheme="minorBidi"/>
                <w:bCs/>
                <w:color w:val="000000" w:themeColor="text1"/>
                <w:sz w:val="22"/>
                <w:szCs w:val="22"/>
              </w:rPr>
              <w:t>Supporting evidence received?</w:t>
            </w:r>
          </w:p>
        </w:tc>
        <w:tc>
          <w:tcPr>
            <w:tcW w:w="1575" w:type="dxa"/>
          </w:tcPr>
          <w:p w14:paraId="47ABBF5A" w14:textId="77777777" w:rsidR="00A6226B" w:rsidRDefault="00A6226B" w:rsidP="00A6226B">
            <w:pPr>
              <w:pStyle w:val="Default"/>
              <w:rPr>
                <w:rFonts w:asciiTheme="minorHAnsi" w:hAnsiTheme="minorHAnsi"/>
                <w:b/>
                <w:bCs/>
                <w:color w:val="002060"/>
                <w:sz w:val="22"/>
                <w:szCs w:val="22"/>
              </w:rPr>
            </w:pPr>
          </w:p>
          <w:sdt>
            <w:sdtPr>
              <w:rPr>
                <w:rFonts w:asciiTheme="minorHAnsi" w:hAnsiTheme="minorHAnsi"/>
                <w:b/>
                <w:bCs/>
                <w:color w:val="002060"/>
                <w:sz w:val="22"/>
                <w:szCs w:val="22"/>
              </w:rPr>
              <w:id w:val="-2076420506"/>
              <w14:checkbox>
                <w14:checked w14:val="0"/>
                <w14:checkedState w14:val="2612" w14:font="MS Gothic"/>
                <w14:uncheckedState w14:val="2610" w14:font="MS Gothic"/>
              </w14:checkbox>
            </w:sdtPr>
            <w:sdtEndPr/>
            <w:sdtContent>
              <w:p w14:paraId="2FE398A3" w14:textId="22D8C6A6" w:rsidR="00A6226B" w:rsidRPr="00A6226B" w:rsidRDefault="00A6226B" w:rsidP="00A6226B">
                <w:pPr>
                  <w:pStyle w:val="Default"/>
                  <w:jc w:val="center"/>
                  <w:rPr>
                    <w:rFonts w:asciiTheme="minorHAnsi" w:hAnsiTheme="minorHAnsi" w:cstheme="minorBidi"/>
                    <w:b/>
                    <w:bCs/>
                    <w:color w:val="002060"/>
                    <w:sz w:val="22"/>
                    <w:szCs w:val="22"/>
                  </w:rPr>
                </w:pPr>
                <w:r>
                  <w:rPr>
                    <w:rFonts w:ascii="MS Gothic" w:eastAsia="MS Gothic" w:hAnsi="MS Gothic" w:hint="eastAsia"/>
                    <w:b/>
                    <w:bCs/>
                    <w:color w:val="002060"/>
                    <w:sz w:val="22"/>
                    <w:szCs w:val="22"/>
                  </w:rPr>
                  <w:t>☐</w:t>
                </w:r>
              </w:p>
            </w:sdtContent>
          </w:sdt>
        </w:tc>
      </w:tr>
      <w:tr w:rsidR="003A7381" w14:paraId="13084A07" w14:textId="77777777" w:rsidTr="003D3C5A">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97"/>
        </w:trPr>
        <w:tc>
          <w:tcPr>
            <w:tcW w:w="1716" w:type="dxa"/>
            <w:tcBorders>
              <w:left w:val="single" w:sz="4" w:space="0" w:color="auto"/>
              <w:bottom w:val="single" w:sz="4" w:space="0" w:color="auto"/>
              <w:right w:val="single" w:sz="4" w:space="0" w:color="auto"/>
            </w:tcBorders>
          </w:tcPr>
          <w:p w14:paraId="3C843DB6" w14:textId="7073AC50" w:rsidR="003A7381" w:rsidRPr="003A7381" w:rsidRDefault="003A7381" w:rsidP="003D3C5A">
            <w:pPr>
              <w:rPr>
                <w:b/>
                <w:bCs/>
              </w:rPr>
            </w:pPr>
            <w:r>
              <w:rPr>
                <w:b/>
                <w:bCs/>
                <w:sz w:val="24"/>
              </w:rPr>
              <w:t>Completed by</w:t>
            </w:r>
          </w:p>
        </w:tc>
        <w:tc>
          <w:tcPr>
            <w:tcW w:w="7300" w:type="dxa"/>
            <w:gridSpan w:val="2"/>
            <w:tcBorders>
              <w:left w:val="single" w:sz="4" w:space="0" w:color="auto"/>
              <w:bottom w:val="single" w:sz="4" w:space="0" w:color="auto"/>
              <w:right w:val="single" w:sz="4" w:space="0" w:color="auto"/>
            </w:tcBorders>
          </w:tcPr>
          <w:p w14:paraId="38403A45" w14:textId="77777777" w:rsidR="003A7381" w:rsidRPr="003A7381" w:rsidRDefault="00600B72" w:rsidP="003D3C5A">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127832997"/>
                <w:placeholder>
                  <w:docPart w:val="4455A10DF72E4A2E9CDEC46A026B7343"/>
                </w:placeholder>
                <w:showingPlcHdr/>
              </w:sdtPr>
              <w:sdtEndPr/>
              <w:sdtContent>
                <w:r w:rsidR="003A7381" w:rsidRPr="003A7381">
                  <w:rPr>
                    <w:rStyle w:val="PlaceholderText"/>
                    <w:rFonts w:asciiTheme="minorHAnsi" w:hAnsiTheme="minorHAnsi"/>
                    <w:sz w:val="22"/>
                  </w:rPr>
                  <w:t>Click or tap here to enter text.</w:t>
                </w:r>
              </w:sdtContent>
            </w:sdt>
          </w:p>
        </w:tc>
      </w:tr>
    </w:tbl>
    <w:p w14:paraId="4AC2815B" w14:textId="5146B8A0" w:rsidR="003A7381" w:rsidRDefault="003A7381" w:rsidP="008257E4">
      <w:pPr>
        <w:rPr>
          <w:b/>
          <w:bCs/>
          <w:color w:val="4472C4" w:themeColor="accent1"/>
          <w:sz w:val="28"/>
          <w:szCs w:val="28"/>
        </w:rPr>
      </w:pPr>
    </w:p>
    <w:p w14:paraId="2125B70E" w14:textId="77777777" w:rsidR="00413F23" w:rsidRDefault="00413F23" w:rsidP="008257E4">
      <w:pPr>
        <w:rPr>
          <w:b/>
          <w:bCs/>
          <w:color w:val="4472C4" w:themeColor="accent1"/>
          <w:sz w:val="28"/>
          <w:szCs w:val="28"/>
        </w:rPr>
      </w:pPr>
    </w:p>
    <w:p w14:paraId="6BD3AC75" w14:textId="443FC051" w:rsidR="003A7381" w:rsidRDefault="003A7381" w:rsidP="003A7381">
      <w:pPr>
        <w:rPr>
          <w:b/>
          <w:bCs/>
          <w:color w:val="4472C4" w:themeColor="accent1"/>
          <w:sz w:val="28"/>
          <w:szCs w:val="28"/>
        </w:rPr>
      </w:pPr>
      <w:r>
        <w:rPr>
          <w:b/>
          <w:bCs/>
          <w:color w:val="4472C4" w:themeColor="accent1"/>
          <w:sz w:val="28"/>
          <w:szCs w:val="28"/>
        </w:rPr>
        <w:t xml:space="preserve">3.2 </w:t>
      </w:r>
      <w:r w:rsidRPr="003A7381">
        <w:rPr>
          <w:b/>
          <w:bCs/>
          <w:color w:val="4472C4" w:themeColor="accent1"/>
          <w:sz w:val="28"/>
          <w:szCs w:val="28"/>
        </w:rPr>
        <w:t>Decision on Grounds and Validity of Application</w:t>
      </w:r>
    </w:p>
    <w:tbl>
      <w:tblPr>
        <w:tblStyle w:val="TableGrid"/>
        <w:tblW w:w="0" w:type="auto"/>
        <w:tblLook w:val="04A0" w:firstRow="1" w:lastRow="0" w:firstColumn="1" w:lastColumn="0" w:noHBand="0" w:noVBand="1"/>
      </w:tblPr>
      <w:tblGrid>
        <w:gridCol w:w="2405"/>
        <w:gridCol w:w="3119"/>
        <w:gridCol w:w="3492"/>
      </w:tblGrid>
      <w:tr w:rsidR="003A7381" w:rsidRPr="003A7381" w14:paraId="53EB3C6E" w14:textId="77777777" w:rsidTr="00413F23">
        <w:trPr>
          <w:trHeight w:val="584"/>
        </w:trPr>
        <w:tc>
          <w:tcPr>
            <w:tcW w:w="2405" w:type="dxa"/>
          </w:tcPr>
          <w:p w14:paraId="03D0957F" w14:textId="77777777" w:rsidR="003A7381" w:rsidRPr="003A7381" w:rsidRDefault="003A7381" w:rsidP="003D3C5A">
            <w:pPr>
              <w:jc w:val="center"/>
              <w:rPr>
                <w:b/>
                <w:bCs/>
                <w:color w:val="000000" w:themeColor="text1"/>
                <w:sz w:val="24"/>
              </w:rPr>
            </w:pPr>
            <w:r>
              <w:rPr>
                <w:b/>
                <w:bCs/>
                <w:color w:val="000000" w:themeColor="text1"/>
                <w:sz w:val="24"/>
              </w:rPr>
              <w:t>Question</w:t>
            </w:r>
          </w:p>
        </w:tc>
        <w:tc>
          <w:tcPr>
            <w:tcW w:w="3119" w:type="dxa"/>
          </w:tcPr>
          <w:p w14:paraId="250C1680" w14:textId="7F04A774" w:rsidR="003A7381" w:rsidRPr="00413F23" w:rsidRDefault="00413F23" w:rsidP="00413F23">
            <w:pPr>
              <w:jc w:val="center"/>
              <w:rPr>
                <w:b/>
                <w:bCs/>
                <w:color w:val="000000" w:themeColor="text1"/>
                <w:sz w:val="24"/>
              </w:rPr>
            </w:pPr>
            <w:r w:rsidRPr="00413F23">
              <w:rPr>
                <w:b/>
                <w:bCs/>
                <w:color w:val="000000" w:themeColor="text1"/>
                <w:sz w:val="24"/>
              </w:rPr>
              <w:t>Yes/No</w:t>
            </w:r>
          </w:p>
        </w:tc>
        <w:tc>
          <w:tcPr>
            <w:tcW w:w="3492" w:type="dxa"/>
          </w:tcPr>
          <w:p w14:paraId="7403E168" w14:textId="317FD507" w:rsidR="003A7381" w:rsidRPr="00413F23" w:rsidRDefault="00413F23" w:rsidP="00413F23">
            <w:pPr>
              <w:jc w:val="center"/>
              <w:rPr>
                <w:b/>
                <w:bCs/>
                <w:color w:val="000000" w:themeColor="text1"/>
                <w:sz w:val="24"/>
              </w:rPr>
            </w:pPr>
            <w:r w:rsidRPr="00413F23">
              <w:rPr>
                <w:b/>
                <w:bCs/>
                <w:color w:val="000000" w:themeColor="text1"/>
                <w:sz w:val="24"/>
              </w:rPr>
              <w:t>Name of Decision-Maker</w:t>
            </w:r>
          </w:p>
        </w:tc>
      </w:tr>
      <w:tr w:rsidR="003A7381" w:rsidRPr="003A6C18" w14:paraId="04214147" w14:textId="77777777" w:rsidTr="00413F23">
        <w:trPr>
          <w:trHeight w:val="690"/>
        </w:trPr>
        <w:tc>
          <w:tcPr>
            <w:tcW w:w="2405" w:type="dxa"/>
          </w:tcPr>
          <w:p w14:paraId="027A264D" w14:textId="21CC69EC" w:rsidR="003A7381" w:rsidRPr="003A7381" w:rsidRDefault="00413F23" w:rsidP="003D3C5A">
            <w:pPr>
              <w:pStyle w:val="Default"/>
              <w:rPr>
                <w:rFonts w:asciiTheme="minorHAnsi" w:hAnsiTheme="minorHAnsi" w:cstheme="minorBidi"/>
                <w:bCs/>
                <w:color w:val="000000" w:themeColor="text1"/>
                <w:sz w:val="22"/>
                <w:szCs w:val="22"/>
              </w:rPr>
            </w:pPr>
            <w:r>
              <w:rPr>
                <w:rFonts w:asciiTheme="minorHAnsi" w:hAnsiTheme="minorHAnsi" w:cstheme="minorBidi"/>
                <w:bCs/>
                <w:color w:val="000000" w:themeColor="text1"/>
                <w:sz w:val="22"/>
                <w:szCs w:val="22"/>
              </w:rPr>
              <w:t>Re</w:t>
            </w:r>
            <w:r w:rsidR="00A6226B">
              <w:rPr>
                <w:rFonts w:asciiTheme="minorHAnsi" w:hAnsiTheme="minorHAnsi" w:cstheme="minorBidi"/>
                <w:bCs/>
                <w:color w:val="000000" w:themeColor="text1"/>
                <w:sz w:val="22"/>
                <w:szCs w:val="22"/>
              </w:rPr>
              <w:t xml:space="preserve">view </w:t>
            </w:r>
            <w:r>
              <w:rPr>
                <w:rFonts w:asciiTheme="minorHAnsi" w:hAnsiTheme="minorHAnsi" w:cstheme="minorBidi"/>
                <w:bCs/>
                <w:color w:val="000000" w:themeColor="text1"/>
                <w:sz w:val="22"/>
                <w:szCs w:val="22"/>
              </w:rPr>
              <w:t>to Proceed?</w:t>
            </w:r>
            <w:r w:rsidR="003A7381" w:rsidRPr="003A7381">
              <w:rPr>
                <w:rFonts w:asciiTheme="minorHAnsi" w:hAnsiTheme="minorHAnsi" w:cstheme="minorBidi"/>
                <w:bCs/>
                <w:color w:val="000000" w:themeColor="text1"/>
                <w:sz w:val="22"/>
                <w:szCs w:val="22"/>
              </w:rPr>
              <w:t xml:space="preserve"> </w:t>
            </w:r>
          </w:p>
        </w:tc>
        <w:tc>
          <w:tcPr>
            <w:tcW w:w="3119" w:type="dxa"/>
          </w:tcPr>
          <w:p w14:paraId="1F5DFAAF" w14:textId="769CCD83" w:rsidR="003A7381" w:rsidRDefault="00600B72" w:rsidP="003D3C5A">
            <w:pPr>
              <w:pStyle w:val="Default"/>
              <w:jc w:val="center"/>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1341930574"/>
                <w:placeholder>
                  <w:docPart w:val="3B920A4D60D04D55B5E3C8662BB97A13"/>
                </w:placeholder>
                <w:showingPlcHdr/>
              </w:sdtPr>
              <w:sdtEndPr/>
              <w:sdtContent>
                <w:r w:rsidR="00413F23" w:rsidRPr="003A7381">
                  <w:rPr>
                    <w:rStyle w:val="PlaceholderText"/>
                    <w:rFonts w:asciiTheme="minorHAnsi" w:hAnsiTheme="minorHAnsi"/>
                    <w:sz w:val="22"/>
                  </w:rPr>
                  <w:t>Click or tap here to enter text.</w:t>
                </w:r>
              </w:sdtContent>
            </w:sdt>
          </w:p>
        </w:tc>
        <w:tc>
          <w:tcPr>
            <w:tcW w:w="3492" w:type="dxa"/>
          </w:tcPr>
          <w:p w14:paraId="231BFF63" w14:textId="15C9AD08" w:rsidR="003A7381" w:rsidRPr="003A6C18" w:rsidRDefault="00600B72" w:rsidP="003D3C5A">
            <w:pPr>
              <w:pStyle w:val="Default"/>
              <w:jc w:val="center"/>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31202418"/>
                <w:placeholder>
                  <w:docPart w:val="55632D8CE8A54F0C89DC1496DA2D60B2"/>
                </w:placeholder>
                <w:showingPlcHdr/>
              </w:sdtPr>
              <w:sdtEndPr/>
              <w:sdtContent>
                <w:r w:rsidR="00413F23" w:rsidRPr="003A7381">
                  <w:rPr>
                    <w:rStyle w:val="PlaceholderText"/>
                    <w:rFonts w:asciiTheme="minorHAnsi" w:hAnsiTheme="minorHAnsi"/>
                    <w:sz w:val="22"/>
                  </w:rPr>
                  <w:t>Click or tap here to enter text.</w:t>
                </w:r>
              </w:sdtContent>
            </w:sdt>
          </w:p>
        </w:tc>
      </w:tr>
    </w:tbl>
    <w:p w14:paraId="6C531667" w14:textId="77777777" w:rsidR="00A6226B" w:rsidRDefault="00A6226B" w:rsidP="008257E4">
      <w:pPr>
        <w:rPr>
          <w:b/>
          <w:bCs/>
          <w:color w:val="4472C4" w:themeColor="accent1"/>
          <w:sz w:val="28"/>
          <w:szCs w:val="28"/>
        </w:rPr>
      </w:pPr>
    </w:p>
    <w:p w14:paraId="77E0E75F" w14:textId="77777777" w:rsidR="00A6226B" w:rsidRDefault="00A6226B" w:rsidP="008257E4">
      <w:pPr>
        <w:rPr>
          <w:b/>
          <w:bCs/>
          <w:color w:val="4472C4" w:themeColor="accent1"/>
          <w:sz w:val="28"/>
          <w:szCs w:val="28"/>
        </w:rPr>
      </w:pPr>
    </w:p>
    <w:p w14:paraId="02BF01AD" w14:textId="77777777" w:rsidR="00A6226B" w:rsidRDefault="00A6226B" w:rsidP="008257E4">
      <w:pPr>
        <w:rPr>
          <w:b/>
          <w:bCs/>
          <w:color w:val="4472C4" w:themeColor="accent1"/>
          <w:sz w:val="28"/>
          <w:szCs w:val="28"/>
        </w:rPr>
      </w:pPr>
    </w:p>
    <w:p w14:paraId="1EAA49EC" w14:textId="77777777" w:rsidR="00A6226B" w:rsidRDefault="00A6226B" w:rsidP="008257E4">
      <w:pPr>
        <w:rPr>
          <w:b/>
          <w:bCs/>
          <w:color w:val="4472C4" w:themeColor="accent1"/>
          <w:sz w:val="28"/>
          <w:szCs w:val="28"/>
        </w:rPr>
      </w:pPr>
    </w:p>
    <w:p w14:paraId="6577AFF0" w14:textId="77777777" w:rsidR="00A6226B" w:rsidRDefault="00A6226B" w:rsidP="008257E4">
      <w:pPr>
        <w:rPr>
          <w:b/>
          <w:bCs/>
          <w:color w:val="4472C4" w:themeColor="accent1"/>
          <w:sz w:val="28"/>
          <w:szCs w:val="28"/>
        </w:rPr>
      </w:pPr>
    </w:p>
    <w:p w14:paraId="0B4D76D9" w14:textId="05E2B649" w:rsidR="00332816" w:rsidRPr="003A4FF9" w:rsidRDefault="00413F23" w:rsidP="008257E4">
      <w:pPr>
        <w:rPr>
          <w:b/>
          <w:bCs/>
          <w:color w:val="4472C4" w:themeColor="accent1"/>
          <w:sz w:val="28"/>
          <w:szCs w:val="28"/>
        </w:rPr>
      </w:pPr>
      <w:r>
        <w:rPr>
          <w:b/>
          <w:bCs/>
          <w:color w:val="4472C4" w:themeColor="accent1"/>
          <w:sz w:val="28"/>
          <w:szCs w:val="28"/>
        </w:rPr>
        <w:lastRenderedPageBreak/>
        <w:t xml:space="preserve">4. </w:t>
      </w:r>
      <w:r w:rsidRPr="00413F23">
        <w:rPr>
          <w:b/>
          <w:bCs/>
          <w:color w:val="4472C4" w:themeColor="accent1"/>
          <w:sz w:val="28"/>
          <w:szCs w:val="28"/>
        </w:rPr>
        <w:t>Re</w:t>
      </w:r>
      <w:r w:rsidR="00A6226B">
        <w:rPr>
          <w:b/>
          <w:bCs/>
          <w:color w:val="4472C4" w:themeColor="accent1"/>
          <w:sz w:val="28"/>
          <w:szCs w:val="28"/>
        </w:rPr>
        <w:t xml:space="preserve">view </w:t>
      </w:r>
      <w:r w:rsidRPr="00413F23">
        <w:rPr>
          <w:b/>
          <w:bCs/>
          <w:color w:val="4472C4" w:themeColor="accent1"/>
          <w:sz w:val="28"/>
          <w:szCs w:val="28"/>
        </w:rPr>
        <w:t>Report (to be completed by the College)</w:t>
      </w:r>
    </w:p>
    <w:tbl>
      <w:tblPr>
        <w:tblStyle w:val="TableGrid"/>
        <w:tblW w:w="9016" w:type="dxa"/>
        <w:tblCellMar>
          <w:top w:w="108" w:type="dxa"/>
        </w:tblCellMar>
        <w:tblLook w:val="04A0" w:firstRow="1" w:lastRow="0" w:firstColumn="1" w:lastColumn="0" w:noHBand="0" w:noVBand="1"/>
      </w:tblPr>
      <w:tblGrid>
        <w:gridCol w:w="2830"/>
        <w:gridCol w:w="6186"/>
      </w:tblGrid>
      <w:tr w:rsidR="00413F23" w14:paraId="7B57424C" w14:textId="77777777" w:rsidTr="00413F23">
        <w:trPr>
          <w:trHeight w:val="417"/>
        </w:trPr>
        <w:tc>
          <w:tcPr>
            <w:tcW w:w="2830" w:type="dxa"/>
          </w:tcPr>
          <w:p w14:paraId="252E4EF4" w14:textId="77777777" w:rsidR="00413F23" w:rsidRPr="00413F23" w:rsidRDefault="00413F23" w:rsidP="00413F23">
            <w:pPr>
              <w:rPr>
                <w:b/>
                <w:bCs/>
              </w:rPr>
            </w:pPr>
            <w:r w:rsidRPr="00413F23">
              <w:rPr>
                <w:b/>
                <w:bCs/>
              </w:rPr>
              <w:t xml:space="preserve">Review by (faculty member) </w:t>
            </w:r>
          </w:p>
          <w:p w14:paraId="3070EDE6" w14:textId="77777777" w:rsidR="00413F23" w:rsidRPr="002F3CDF" w:rsidRDefault="00413F23" w:rsidP="00413F23">
            <w:pPr>
              <w:rPr>
                <w:b/>
                <w:bCs/>
              </w:rPr>
            </w:pPr>
          </w:p>
        </w:tc>
        <w:sdt>
          <w:sdtPr>
            <w:alias w:val="Type name here"/>
            <w:tag w:val="Type name here"/>
            <w:id w:val="-2117202326"/>
            <w:lock w:val="sdtLocked"/>
            <w:placeholder>
              <w:docPart w:val="B5FF79D8B53342A7A60BFF1019700F7F"/>
            </w:placeholder>
            <w:showingPlcHdr/>
            <w:text/>
          </w:sdtPr>
          <w:sdtEndPr/>
          <w:sdtContent>
            <w:tc>
              <w:tcPr>
                <w:tcW w:w="6186" w:type="dxa"/>
              </w:tcPr>
              <w:p w14:paraId="6CE07E39" w14:textId="1BD2A81E" w:rsidR="00413F23" w:rsidRDefault="00413F23" w:rsidP="00413F23">
                <w:r w:rsidRPr="00DF2970">
                  <w:rPr>
                    <w:rStyle w:val="PlaceholderText"/>
                  </w:rPr>
                  <w:t>Click or tap here to enter text.</w:t>
                </w:r>
              </w:p>
            </w:tc>
          </w:sdtContent>
        </w:sdt>
      </w:tr>
      <w:tr w:rsidR="00413F23" w14:paraId="74022CD4" w14:textId="77777777" w:rsidTr="00413F23">
        <w:trPr>
          <w:trHeight w:val="1265"/>
        </w:trPr>
        <w:tc>
          <w:tcPr>
            <w:tcW w:w="2830" w:type="dxa"/>
          </w:tcPr>
          <w:p w14:paraId="7C97BC81" w14:textId="77777777" w:rsidR="00413F23" w:rsidRPr="00413F23" w:rsidRDefault="00413F23" w:rsidP="00413F23">
            <w:pPr>
              <w:rPr>
                <w:b/>
                <w:bCs/>
              </w:rPr>
            </w:pPr>
            <w:r w:rsidRPr="00413F23">
              <w:rPr>
                <w:b/>
                <w:bCs/>
              </w:rPr>
              <w:t xml:space="preserve">Original Assessor </w:t>
            </w:r>
          </w:p>
          <w:p w14:paraId="373E2CAE" w14:textId="77777777" w:rsidR="00413F23" w:rsidRPr="002F3CDF" w:rsidRDefault="00413F23" w:rsidP="00413F23">
            <w:pPr>
              <w:rPr>
                <w:b/>
                <w:bCs/>
              </w:rPr>
            </w:pPr>
          </w:p>
        </w:tc>
        <w:sdt>
          <w:sdtPr>
            <w:alias w:val="Type name here"/>
            <w:tag w:val="Type name here"/>
            <w:id w:val="496150911"/>
            <w:lock w:val="sdtLocked"/>
            <w:placeholder>
              <w:docPart w:val="DD1D88F275B14D7688D79838FD038DA9"/>
            </w:placeholder>
            <w:showingPlcHdr/>
            <w:text/>
          </w:sdtPr>
          <w:sdtEndPr/>
          <w:sdtContent>
            <w:tc>
              <w:tcPr>
                <w:tcW w:w="6186" w:type="dxa"/>
              </w:tcPr>
              <w:p w14:paraId="67D8675C" w14:textId="683257BD" w:rsidR="00413F23" w:rsidRDefault="00413F23" w:rsidP="00413F23">
                <w:r w:rsidRPr="00DF2970">
                  <w:rPr>
                    <w:rStyle w:val="PlaceholderText"/>
                  </w:rPr>
                  <w:t>Click or tap here to enter text.</w:t>
                </w:r>
              </w:p>
            </w:tc>
          </w:sdtContent>
        </w:sdt>
      </w:tr>
      <w:tr w:rsidR="00413F23" w14:paraId="5C3A6D61" w14:textId="77777777" w:rsidTr="00413F23">
        <w:trPr>
          <w:trHeight w:val="401"/>
        </w:trPr>
        <w:tc>
          <w:tcPr>
            <w:tcW w:w="2830" w:type="dxa"/>
          </w:tcPr>
          <w:p w14:paraId="6427A735" w14:textId="77777777" w:rsidR="00413F23" w:rsidRPr="00413F23" w:rsidRDefault="00413F23" w:rsidP="00413F23">
            <w:pPr>
              <w:rPr>
                <w:b/>
                <w:bCs/>
              </w:rPr>
            </w:pPr>
            <w:r w:rsidRPr="00413F23">
              <w:rPr>
                <w:b/>
                <w:bCs/>
              </w:rPr>
              <w:t xml:space="preserve">Result moderated? </w:t>
            </w:r>
          </w:p>
          <w:p w14:paraId="5A4E6227" w14:textId="77777777" w:rsidR="00413F23" w:rsidRPr="002F3CDF" w:rsidRDefault="00413F23" w:rsidP="00413F23">
            <w:pPr>
              <w:rPr>
                <w:b/>
                <w:bCs/>
              </w:rPr>
            </w:pPr>
          </w:p>
        </w:tc>
        <w:sdt>
          <w:sdtPr>
            <w:alias w:val="Type result here"/>
            <w:tag w:val="Type result here"/>
            <w:id w:val="1424608969"/>
            <w:lock w:val="sdtLocked"/>
            <w:placeholder>
              <w:docPart w:val="01BF774FEA804094A9A0D2BD45A4D094"/>
            </w:placeholder>
            <w:showingPlcHdr/>
            <w:text/>
          </w:sdtPr>
          <w:sdtEndPr/>
          <w:sdtContent>
            <w:tc>
              <w:tcPr>
                <w:tcW w:w="6186" w:type="dxa"/>
              </w:tcPr>
              <w:p w14:paraId="232EFA06" w14:textId="35E693BD" w:rsidR="00413F23" w:rsidRDefault="00413F23" w:rsidP="00413F23">
                <w:r w:rsidRPr="00DF2970">
                  <w:rPr>
                    <w:rStyle w:val="PlaceholderText"/>
                  </w:rPr>
                  <w:t>Click or tap here to enter text.</w:t>
                </w:r>
              </w:p>
            </w:tc>
          </w:sdtContent>
        </w:sdt>
      </w:tr>
      <w:tr w:rsidR="00413F23" w14:paraId="2EBFCA8C" w14:textId="77777777" w:rsidTr="00413F23">
        <w:trPr>
          <w:trHeight w:val="1651"/>
        </w:trPr>
        <w:tc>
          <w:tcPr>
            <w:tcW w:w="2830" w:type="dxa"/>
          </w:tcPr>
          <w:p w14:paraId="60469051" w14:textId="77777777" w:rsidR="00413F23" w:rsidRPr="00413F23" w:rsidRDefault="00413F23" w:rsidP="00413F23">
            <w:pPr>
              <w:rPr>
                <w:b/>
                <w:bCs/>
              </w:rPr>
            </w:pPr>
            <w:r w:rsidRPr="00413F23">
              <w:rPr>
                <w:b/>
                <w:bCs/>
              </w:rPr>
              <w:t xml:space="preserve">Original assessment decision </w:t>
            </w:r>
          </w:p>
          <w:p w14:paraId="1B007C36" w14:textId="77777777" w:rsidR="00413F23" w:rsidRPr="002F3CDF" w:rsidRDefault="00413F23" w:rsidP="00413F23">
            <w:pPr>
              <w:rPr>
                <w:b/>
                <w:bCs/>
              </w:rPr>
            </w:pPr>
          </w:p>
        </w:tc>
        <w:tc>
          <w:tcPr>
            <w:tcW w:w="6186" w:type="dxa"/>
          </w:tcPr>
          <w:p w14:paraId="63D99F43" w14:textId="7AD1B534" w:rsidR="00413F23" w:rsidRDefault="00600B72" w:rsidP="00413F23">
            <w:sdt>
              <w:sdtPr>
                <w:alias w:val="Click here to tap or enter text"/>
                <w:tag w:val="Click here to tap or enter text"/>
                <w:id w:val="-1438674213"/>
                <w:placeholder>
                  <w:docPart w:val="4CA66E58DC7647D796BFD1554550E4BA"/>
                </w:placeholder>
                <w:showingPlcHdr/>
              </w:sdtPr>
              <w:sdtEndPr/>
              <w:sdtContent>
                <w:r w:rsidR="00413F23" w:rsidRPr="00260128">
                  <w:rPr>
                    <w:rStyle w:val="PlaceholderText"/>
                  </w:rPr>
                  <w:t>Click or tap here to enter text.</w:t>
                </w:r>
              </w:sdtContent>
            </w:sdt>
          </w:p>
        </w:tc>
      </w:tr>
      <w:tr w:rsidR="00413F23" w14:paraId="02254F35" w14:textId="77777777" w:rsidTr="00413F23">
        <w:trPr>
          <w:trHeight w:val="1591"/>
        </w:trPr>
        <w:tc>
          <w:tcPr>
            <w:tcW w:w="2830" w:type="dxa"/>
          </w:tcPr>
          <w:p w14:paraId="0E1B5B21" w14:textId="1ECC4A89" w:rsidR="00413F23" w:rsidRPr="00413F23" w:rsidRDefault="00413F23" w:rsidP="00413F23">
            <w:pPr>
              <w:rPr>
                <w:b/>
                <w:bCs/>
              </w:rPr>
            </w:pPr>
            <w:r w:rsidRPr="00413F23">
              <w:rPr>
                <w:b/>
                <w:bCs/>
              </w:rPr>
              <w:t>Re</w:t>
            </w:r>
            <w:r w:rsidR="00A6226B">
              <w:rPr>
                <w:b/>
                <w:bCs/>
              </w:rPr>
              <w:t>viewed</w:t>
            </w:r>
            <w:r w:rsidRPr="00413F23">
              <w:rPr>
                <w:b/>
                <w:bCs/>
              </w:rPr>
              <w:t xml:space="preserve"> assessment decision outcome </w:t>
            </w:r>
          </w:p>
          <w:p w14:paraId="1D81E4CE" w14:textId="77777777" w:rsidR="00413F23" w:rsidRPr="002F3CDF" w:rsidRDefault="00413F23" w:rsidP="00413F23">
            <w:pPr>
              <w:rPr>
                <w:b/>
                <w:bCs/>
              </w:rPr>
            </w:pPr>
          </w:p>
        </w:tc>
        <w:tc>
          <w:tcPr>
            <w:tcW w:w="6186" w:type="dxa"/>
          </w:tcPr>
          <w:p w14:paraId="7BE10261" w14:textId="56834278" w:rsidR="00413F23" w:rsidRDefault="00600B72" w:rsidP="00413F23">
            <w:sdt>
              <w:sdtPr>
                <w:alias w:val="Click here to tap or enter text"/>
                <w:tag w:val="Click here to tap or enter text"/>
                <w:id w:val="-1937199582"/>
                <w:placeholder>
                  <w:docPart w:val="0C68C8DB528B409FAD3A80D38126F093"/>
                </w:placeholder>
                <w:showingPlcHdr/>
              </w:sdtPr>
              <w:sdtEndPr/>
              <w:sdtContent>
                <w:r w:rsidR="00413F23" w:rsidRPr="00260128">
                  <w:rPr>
                    <w:rStyle w:val="PlaceholderText"/>
                  </w:rPr>
                  <w:t>Click or tap here to enter text.</w:t>
                </w:r>
              </w:sdtContent>
            </w:sdt>
          </w:p>
        </w:tc>
      </w:tr>
      <w:tr w:rsidR="00413F23" w14:paraId="48D49E1A" w14:textId="77777777" w:rsidTr="00413F23">
        <w:trPr>
          <w:trHeight w:val="1587"/>
        </w:trPr>
        <w:tc>
          <w:tcPr>
            <w:tcW w:w="2830" w:type="dxa"/>
          </w:tcPr>
          <w:p w14:paraId="4A83C373" w14:textId="77777777" w:rsidR="00413F23" w:rsidRPr="00413F23" w:rsidRDefault="00413F23" w:rsidP="00413F23">
            <w:pPr>
              <w:rPr>
                <w:b/>
                <w:bCs/>
              </w:rPr>
            </w:pPr>
            <w:r w:rsidRPr="00413F23">
              <w:rPr>
                <w:b/>
                <w:bCs/>
              </w:rPr>
              <w:t xml:space="preserve">Rationale for recalculation if applicable </w:t>
            </w:r>
          </w:p>
          <w:p w14:paraId="1D75E1E9" w14:textId="77777777" w:rsidR="00413F23" w:rsidRPr="002F3CDF" w:rsidRDefault="00413F23" w:rsidP="00413F23">
            <w:pPr>
              <w:rPr>
                <w:b/>
                <w:bCs/>
              </w:rPr>
            </w:pPr>
          </w:p>
        </w:tc>
        <w:tc>
          <w:tcPr>
            <w:tcW w:w="6186" w:type="dxa"/>
          </w:tcPr>
          <w:p w14:paraId="4F7B50B9" w14:textId="095570AB" w:rsidR="00413F23" w:rsidRDefault="00600B72" w:rsidP="00413F23">
            <w:sdt>
              <w:sdtPr>
                <w:alias w:val="Click here to tap or enter text"/>
                <w:tag w:val="Click here to tap or enter text"/>
                <w:id w:val="1855927322"/>
                <w:placeholder>
                  <w:docPart w:val="7D7E585C926A481BB1FB410F4E46D7E9"/>
                </w:placeholder>
                <w:showingPlcHdr/>
              </w:sdtPr>
              <w:sdtEndPr/>
              <w:sdtContent>
                <w:r w:rsidR="00413F23" w:rsidRPr="00260128">
                  <w:rPr>
                    <w:rStyle w:val="PlaceholderText"/>
                  </w:rPr>
                  <w:t>Click or tap here to enter text.</w:t>
                </w:r>
              </w:sdtContent>
            </w:sdt>
          </w:p>
        </w:tc>
      </w:tr>
      <w:tr w:rsidR="00413F23" w14:paraId="25C4371B" w14:textId="77777777" w:rsidTr="00413F23">
        <w:trPr>
          <w:trHeight w:val="1569"/>
        </w:trPr>
        <w:tc>
          <w:tcPr>
            <w:tcW w:w="2830" w:type="dxa"/>
          </w:tcPr>
          <w:p w14:paraId="3BEDF10A" w14:textId="72A7ED8D" w:rsidR="00413F23" w:rsidRPr="00413F23" w:rsidRDefault="00413F23" w:rsidP="00413F23">
            <w:pPr>
              <w:rPr>
                <w:b/>
                <w:bCs/>
              </w:rPr>
            </w:pPr>
            <w:r w:rsidRPr="00413F23">
              <w:rPr>
                <w:b/>
                <w:bCs/>
              </w:rPr>
              <w:t>Consequences of</w:t>
            </w:r>
            <w:r w:rsidR="00A6226B">
              <w:rPr>
                <w:b/>
                <w:bCs/>
              </w:rPr>
              <w:t xml:space="preserve"> Decision</w:t>
            </w:r>
            <w:r w:rsidRPr="00413F23">
              <w:rPr>
                <w:b/>
                <w:bCs/>
              </w:rPr>
              <w:t xml:space="preserve"> </w:t>
            </w:r>
          </w:p>
          <w:p w14:paraId="1620330E" w14:textId="77777777" w:rsidR="00413F23" w:rsidRPr="002F3CDF" w:rsidRDefault="00413F23" w:rsidP="00413F23">
            <w:pPr>
              <w:rPr>
                <w:b/>
                <w:bCs/>
              </w:rPr>
            </w:pPr>
          </w:p>
        </w:tc>
        <w:tc>
          <w:tcPr>
            <w:tcW w:w="6186" w:type="dxa"/>
          </w:tcPr>
          <w:p w14:paraId="758FB94A" w14:textId="7D61B479" w:rsidR="00413F23" w:rsidRDefault="00600B72" w:rsidP="00413F23">
            <w:sdt>
              <w:sdtPr>
                <w:alias w:val="Click here to tap or enter text"/>
                <w:tag w:val="Click here to tap or enter text"/>
                <w:id w:val="-804230335"/>
                <w:placeholder>
                  <w:docPart w:val="B2510D4E525841D189D3F78B80F630CA"/>
                </w:placeholder>
                <w:showingPlcHdr/>
              </w:sdtPr>
              <w:sdtEndPr/>
              <w:sdtContent>
                <w:r w:rsidR="00413F23" w:rsidRPr="00260128">
                  <w:rPr>
                    <w:rStyle w:val="PlaceholderText"/>
                  </w:rPr>
                  <w:t>Click or tap here to enter text.</w:t>
                </w:r>
              </w:sdtContent>
            </w:sdt>
          </w:p>
        </w:tc>
      </w:tr>
    </w:tbl>
    <w:p w14:paraId="2B75F507" w14:textId="3D7293D0" w:rsidR="00332816" w:rsidRDefault="00332816" w:rsidP="008257E4"/>
    <w:p w14:paraId="5A300C16" w14:textId="144F9326" w:rsidR="00413F23" w:rsidRPr="003A4FF9" w:rsidRDefault="00413F23" w:rsidP="00413F23">
      <w:pPr>
        <w:rPr>
          <w:b/>
          <w:bCs/>
          <w:color w:val="4472C4" w:themeColor="accent1"/>
          <w:sz w:val="28"/>
          <w:szCs w:val="28"/>
        </w:rPr>
      </w:pPr>
      <w:r>
        <w:rPr>
          <w:b/>
          <w:bCs/>
          <w:color w:val="4472C4" w:themeColor="accent1"/>
          <w:sz w:val="28"/>
          <w:szCs w:val="28"/>
        </w:rPr>
        <w:t>Completed By</w:t>
      </w:r>
    </w:p>
    <w:p w14:paraId="6F9D6E46" w14:textId="77777777" w:rsidR="00413F23" w:rsidRDefault="00413F23" w:rsidP="008257E4"/>
    <w:tbl>
      <w:tblPr>
        <w:tblStyle w:val="TableGrid"/>
        <w:tblW w:w="9067" w:type="dxa"/>
        <w:tblLook w:val="04A0" w:firstRow="1" w:lastRow="0" w:firstColumn="1" w:lastColumn="0" w:noHBand="0" w:noVBand="1"/>
      </w:tblPr>
      <w:tblGrid>
        <w:gridCol w:w="2405"/>
        <w:gridCol w:w="6662"/>
      </w:tblGrid>
      <w:tr w:rsidR="00413F23" w:rsidRPr="003A7381" w14:paraId="68E8C00C" w14:textId="77777777" w:rsidTr="00413F23">
        <w:trPr>
          <w:trHeight w:val="584"/>
        </w:trPr>
        <w:tc>
          <w:tcPr>
            <w:tcW w:w="2405" w:type="dxa"/>
          </w:tcPr>
          <w:p w14:paraId="08D6246D" w14:textId="77777777" w:rsidR="00413F23" w:rsidRDefault="00413F23" w:rsidP="00413F23">
            <w:pPr>
              <w:rPr>
                <w:b/>
                <w:bCs/>
                <w:color w:val="000000" w:themeColor="text1"/>
                <w:sz w:val="24"/>
              </w:rPr>
            </w:pPr>
          </w:p>
          <w:p w14:paraId="7D18B2E0" w14:textId="0CED5B59" w:rsidR="00413F23" w:rsidRPr="003A7381" w:rsidRDefault="00413F23" w:rsidP="00413F23">
            <w:pPr>
              <w:rPr>
                <w:b/>
                <w:bCs/>
                <w:color w:val="000000" w:themeColor="text1"/>
                <w:sz w:val="24"/>
              </w:rPr>
            </w:pPr>
            <w:r>
              <w:rPr>
                <w:b/>
                <w:bCs/>
                <w:color w:val="000000" w:themeColor="text1"/>
                <w:sz w:val="24"/>
              </w:rPr>
              <w:t>Name</w:t>
            </w:r>
          </w:p>
        </w:tc>
        <w:tc>
          <w:tcPr>
            <w:tcW w:w="6662" w:type="dxa"/>
          </w:tcPr>
          <w:p w14:paraId="67DC3EE3" w14:textId="77777777" w:rsidR="00413F23" w:rsidRDefault="00413F23" w:rsidP="00413F23"/>
          <w:p w14:paraId="37934937" w14:textId="6B8EFF12" w:rsidR="00413F23" w:rsidRPr="00413F23" w:rsidRDefault="00600B72" w:rsidP="00413F23">
            <w:pPr>
              <w:rPr>
                <w:b/>
                <w:bCs/>
                <w:color w:val="000000" w:themeColor="text1"/>
                <w:sz w:val="24"/>
              </w:rPr>
            </w:pPr>
            <w:sdt>
              <w:sdtPr>
                <w:alias w:val="Click here to tap or enter text"/>
                <w:tag w:val="Click here to tap or enter text"/>
                <w:id w:val="1053812082"/>
                <w:placeholder>
                  <w:docPart w:val="74AB7948F52C4987814AAF87E7AEBB9A"/>
                </w:placeholder>
                <w:showingPlcHdr/>
              </w:sdtPr>
              <w:sdtEndPr/>
              <w:sdtContent>
                <w:r w:rsidR="00413F23" w:rsidRPr="003A7381">
                  <w:rPr>
                    <w:rStyle w:val="PlaceholderText"/>
                  </w:rPr>
                  <w:t>Click or tap here to enter text.</w:t>
                </w:r>
              </w:sdtContent>
            </w:sdt>
          </w:p>
        </w:tc>
      </w:tr>
      <w:tr w:rsidR="00413F23" w:rsidRPr="003A6C18" w14:paraId="66A6F8B7" w14:textId="77777777" w:rsidTr="00413F23">
        <w:trPr>
          <w:trHeight w:val="690"/>
        </w:trPr>
        <w:tc>
          <w:tcPr>
            <w:tcW w:w="2405" w:type="dxa"/>
          </w:tcPr>
          <w:p w14:paraId="2851F775" w14:textId="77777777" w:rsidR="00413F23" w:rsidRDefault="00413F23" w:rsidP="00413F23">
            <w:pPr>
              <w:rPr>
                <w:b/>
                <w:bCs/>
                <w:color w:val="000000" w:themeColor="text1"/>
                <w:sz w:val="24"/>
              </w:rPr>
            </w:pPr>
          </w:p>
          <w:p w14:paraId="441C7449" w14:textId="1A401AD4" w:rsidR="00413F23" w:rsidRPr="003A7381" w:rsidRDefault="00413F23" w:rsidP="00413F23">
            <w:pPr>
              <w:rPr>
                <w:bCs/>
                <w:color w:val="000000" w:themeColor="text1"/>
              </w:rPr>
            </w:pPr>
            <w:r w:rsidRPr="00413F23">
              <w:rPr>
                <w:b/>
                <w:bCs/>
                <w:color w:val="000000" w:themeColor="text1"/>
                <w:sz w:val="24"/>
              </w:rPr>
              <w:t>Date</w:t>
            </w:r>
          </w:p>
        </w:tc>
        <w:tc>
          <w:tcPr>
            <w:tcW w:w="6662" w:type="dxa"/>
          </w:tcPr>
          <w:p w14:paraId="5A04BC24" w14:textId="77777777" w:rsidR="00413F23" w:rsidRDefault="00413F23" w:rsidP="00413F23">
            <w:pPr>
              <w:pStyle w:val="Default"/>
              <w:rPr>
                <w:rFonts w:asciiTheme="minorHAnsi" w:hAnsiTheme="minorHAnsi"/>
                <w:sz w:val="22"/>
              </w:rPr>
            </w:pPr>
          </w:p>
          <w:p w14:paraId="12A5EBE4" w14:textId="0765734B" w:rsidR="00413F23" w:rsidRDefault="00600B72" w:rsidP="00413F23">
            <w:pPr>
              <w:pStyle w:val="Default"/>
              <w:rPr>
                <w:rFonts w:asciiTheme="minorHAnsi" w:hAnsiTheme="minorHAnsi"/>
                <w:b/>
                <w:bCs/>
                <w:color w:val="002060"/>
                <w:sz w:val="22"/>
                <w:szCs w:val="22"/>
              </w:rPr>
            </w:pPr>
            <w:sdt>
              <w:sdtPr>
                <w:rPr>
                  <w:rFonts w:asciiTheme="minorHAnsi" w:hAnsiTheme="minorHAnsi"/>
                  <w:sz w:val="22"/>
                </w:rPr>
                <w:alias w:val="Click here to tap or enter text"/>
                <w:tag w:val="Click here to tap or enter text"/>
                <w:id w:val="-1743093210"/>
                <w:placeholder>
                  <w:docPart w:val="82AE6CF499104E70BFE9E7BFC281F8C3"/>
                </w:placeholder>
                <w:showingPlcHdr/>
              </w:sdtPr>
              <w:sdtEndPr/>
              <w:sdtContent>
                <w:r w:rsidR="00413F23" w:rsidRPr="003A7381">
                  <w:rPr>
                    <w:rStyle w:val="PlaceholderText"/>
                    <w:rFonts w:asciiTheme="minorHAnsi" w:hAnsiTheme="minorHAnsi"/>
                    <w:sz w:val="22"/>
                  </w:rPr>
                  <w:t>Click or tap here to enter text.</w:t>
                </w:r>
              </w:sdtContent>
            </w:sdt>
          </w:p>
        </w:tc>
      </w:tr>
    </w:tbl>
    <w:p w14:paraId="5EB47587" w14:textId="77777777" w:rsidR="00413F23" w:rsidRDefault="00413F23" w:rsidP="008257E4"/>
    <w:sectPr w:rsidR="00413F2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0050E" w14:textId="77777777" w:rsidR="00600B72" w:rsidRDefault="00600B72" w:rsidP="00071461">
      <w:pPr>
        <w:spacing w:after="0" w:line="240" w:lineRule="auto"/>
      </w:pPr>
      <w:r>
        <w:separator/>
      </w:r>
    </w:p>
  </w:endnote>
  <w:endnote w:type="continuationSeparator" w:id="0">
    <w:p w14:paraId="051B19FB" w14:textId="77777777" w:rsidR="00600B72" w:rsidRDefault="00600B72" w:rsidP="00071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152240"/>
      <w:docPartObj>
        <w:docPartGallery w:val="Page Numbers (Bottom of Page)"/>
        <w:docPartUnique/>
      </w:docPartObj>
    </w:sdtPr>
    <w:sdtEndPr/>
    <w:sdtContent>
      <w:sdt>
        <w:sdtPr>
          <w:id w:val="1728636285"/>
          <w:docPartObj>
            <w:docPartGallery w:val="Page Numbers (Top of Page)"/>
            <w:docPartUnique/>
          </w:docPartObj>
        </w:sdtPr>
        <w:sdtEndPr/>
        <w:sdtContent>
          <w:p w14:paraId="5DFB8EDF" w14:textId="4D19529E" w:rsidR="00071461" w:rsidRDefault="0007146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D2EDAAC" w14:textId="77777777" w:rsidR="00071461" w:rsidRDefault="00071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10715" w14:textId="77777777" w:rsidR="00600B72" w:rsidRDefault="00600B72" w:rsidP="00071461">
      <w:pPr>
        <w:spacing w:after="0" w:line="240" w:lineRule="auto"/>
      </w:pPr>
      <w:r>
        <w:separator/>
      </w:r>
    </w:p>
  </w:footnote>
  <w:footnote w:type="continuationSeparator" w:id="0">
    <w:p w14:paraId="1CAFF79A" w14:textId="77777777" w:rsidR="00600B72" w:rsidRDefault="00600B72" w:rsidP="000714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12855"/>
    <w:multiLevelType w:val="hybridMultilevel"/>
    <w:tmpl w:val="F3CEB9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3A31E9"/>
    <w:multiLevelType w:val="hybridMultilevel"/>
    <w:tmpl w:val="0214F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32277E0"/>
    <w:multiLevelType w:val="hybridMultilevel"/>
    <w:tmpl w:val="3B3A7A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12910D7"/>
    <w:multiLevelType w:val="hybridMultilevel"/>
    <w:tmpl w:val="551C6A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aWNJ32DVc/IqoLkZYiG0c4gCCFbqCVWCfivxhYbel76fhs7ytEO7243az07PCoblOhHvu9p55o/KSm77rMXxXw==" w:salt="hVjnbJG+5EiM6a4lNom70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Y2MTSwMDQwNzZT0lEKTi0uzszPAykwrAUAjJBLIiwAAAA="/>
  </w:docVars>
  <w:rsids>
    <w:rsidRoot w:val="008257E4"/>
    <w:rsid w:val="00071461"/>
    <w:rsid w:val="00074906"/>
    <w:rsid w:val="00164E5E"/>
    <w:rsid w:val="00253C62"/>
    <w:rsid w:val="00286EDD"/>
    <w:rsid w:val="002F3CDF"/>
    <w:rsid w:val="00332816"/>
    <w:rsid w:val="003A4FF9"/>
    <w:rsid w:val="003A6C18"/>
    <w:rsid w:val="003A7381"/>
    <w:rsid w:val="003C2941"/>
    <w:rsid w:val="003D42D5"/>
    <w:rsid w:val="003E0805"/>
    <w:rsid w:val="003F07B3"/>
    <w:rsid w:val="003F55FF"/>
    <w:rsid w:val="00413F23"/>
    <w:rsid w:val="00466DEE"/>
    <w:rsid w:val="004F012B"/>
    <w:rsid w:val="00552B11"/>
    <w:rsid w:val="00600B72"/>
    <w:rsid w:val="00767BE4"/>
    <w:rsid w:val="008257E4"/>
    <w:rsid w:val="008503E2"/>
    <w:rsid w:val="00936C64"/>
    <w:rsid w:val="009A7D12"/>
    <w:rsid w:val="00A567DB"/>
    <w:rsid w:val="00A6226B"/>
    <w:rsid w:val="00A93357"/>
    <w:rsid w:val="00A97BCC"/>
    <w:rsid w:val="00B57EF0"/>
    <w:rsid w:val="00BD03AE"/>
    <w:rsid w:val="00C155F0"/>
    <w:rsid w:val="00D27C09"/>
    <w:rsid w:val="00D410A4"/>
    <w:rsid w:val="00EA1510"/>
    <w:rsid w:val="00ED7970"/>
    <w:rsid w:val="00FF645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1BD82"/>
  <w15:chartTrackingRefBased/>
  <w15:docId w15:val="{C9259CE8-B629-4614-8D2B-CF1717F5A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57E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825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2816"/>
    <w:pPr>
      <w:ind w:left="720"/>
      <w:contextualSpacing/>
    </w:pPr>
  </w:style>
  <w:style w:type="character" w:styleId="PlaceholderText">
    <w:name w:val="Placeholder Text"/>
    <w:basedOn w:val="DefaultParagraphFont"/>
    <w:uiPriority w:val="99"/>
    <w:semiHidden/>
    <w:rsid w:val="00286EDD"/>
    <w:rPr>
      <w:color w:val="808080"/>
    </w:rPr>
  </w:style>
  <w:style w:type="paragraph" w:styleId="Header">
    <w:name w:val="header"/>
    <w:basedOn w:val="Normal"/>
    <w:link w:val="HeaderChar"/>
    <w:uiPriority w:val="99"/>
    <w:unhideWhenUsed/>
    <w:rsid w:val="000714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1461"/>
  </w:style>
  <w:style w:type="paragraph" w:styleId="Footer">
    <w:name w:val="footer"/>
    <w:basedOn w:val="Normal"/>
    <w:link w:val="FooterChar"/>
    <w:uiPriority w:val="99"/>
    <w:unhideWhenUsed/>
    <w:rsid w:val="000714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1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2937E682374507AE01C61C7C4091C0"/>
        <w:category>
          <w:name w:val="General"/>
          <w:gallery w:val="placeholder"/>
        </w:category>
        <w:types>
          <w:type w:val="bbPlcHdr"/>
        </w:types>
        <w:behaviors>
          <w:behavior w:val="content"/>
        </w:behaviors>
        <w:guid w:val="{1B5773D3-FA78-42EF-88CF-073B2BFF09AB}"/>
      </w:docPartPr>
      <w:docPartBody>
        <w:p w:rsidR="002076FC" w:rsidRDefault="002076FC" w:rsidP="002076FC">
          <w:pPr>
            <w:pStyle w:val="E32937E682374507AE01C61C7C4091C05"/>
          </w:pPr>
          <w:r w:rsidRPr="00DF2970">
            <w:rPr>
              <w:rStyle w:val="PlaceholderText"/>
            </w:rPr>
            <w:t>Click or tap here to enter text.</w:t>
          </w:r>
        </w:p>
      </w:docPartBody>
    </w:docPart>
    <w:docPart>
      <w:docPartPr>
        <w:name w:val="8708E2D38AE345B1A24415480622E12F"/>
        <w:category>
          <w:name w:val="General"/>
          <w:gallery w:val="placeholder"/>
        </w:category>
        <w:types>
          <w:type w:val="bbPlcHdr"/>
        </w:types>
        <w:behaviors>
          <w:behavior w:val="content"/>
        </w:behaviors>
        <w:guid w:val="{DFE0555D-5D0C-4A0E-9298-DD00DFACDBFF}"/>
      </w:docPartPr>
      <w:docPartBody>
        <w:p w:rsidR="002076FC" w:rsidRDefault="002076FC" w:rsidP="002076FC">
          <w:pPr>
            <w:pStyle w:val="8708E2D38AE345B1A24415480622E12F5"/>
          </w:pPr>
          <w:r w:rsidRPr="00DF2970">
            <w:rPr>
              <w:rStyle w:val="PlaceholderText"/>
            </w:rPr>
            <w:t>Click or tap here to enter text.</w:t>
          </w:r>
        </w:p>
      </w:docPartBody>
    </w:docPart>
    <w:docPart>
      <w:docPartPr>
        <w:name w:val="5BB4092F93C644C2BA52198D5B0EEFFA"/>
        <w:category>
          <w:name w:val="General"/>
          <w:gallery w:val="placeholder"/>
        </w:category>
        <w:types>
          <w:type w:val="bbPlcHdr"/>
        </w:types>
        <w:behaviors>
          <w:behavior w:val="content"/>
        </w:behaviors>
        <w:guid w:val="{F8D14EC4-109F-48B0-92B0-4ED269292087}"/>
      </w:docPartPr>
      <w:docPartBody>
        <w:p w:rsidR="002076FC" w:rsidRDefault="002076FC" w:rsidP="002076FC">
          <w:pPr>
            <w:pStyle w:val="5BB4092F93C644C2BA52198D5B0EEFFA5"/>
          </w:pPr>
          <w:r w:rsidRPr="00DF2970">
            <w:rPr>
              <w:rStyle w:val="PlaceholderText"/>
            </w:rPr>
            <w:t>Click or tap here to enter text.</w:t>
          </w:r>
        </w:p>
      </w:docPartBody>
    </w:docPart>
    <w:docPart>
      <w:docPartPr>
        <w:name w:val="DEC18F2F3C85458FA03BCCD74B61E809"/>
        <w:category>
          <w:name w:val="General"/>
          <w:gallery w:val="placeholder"/>
        </w:category>
        <w:types>
          <w:type w:val="bbPlcHdr"/>
        </w:types>
        <w:behaviors>
          <w:behavior w:val="content"/>
        </w:behaviors>
        <w:guid w:val="{457028A0-CFDF-451E-BF66-9702BDC967AD}"/>
      </w:docPartPr>
      <w:docPartBody>
        <w:p w:rsidR="002076FC" w:rsidRDefault="002076FC" w:rsidP="002076FC">
          <w:pPr>
            <w:pStyle w:val="DEC18F2F3C85458FA03BCCD74B61E8095"/>
          </w:pPr>
          <w:r w:rsidRPr="00DF2970">
            <w:rPr>
              <w:rStyle w:val="PlaceholderText"/>
            </w:rPr>
            <w:t>Click or tap here to enter text.</w:t>
          </w:r>
        </w:p>
      </w:docPartBody>
    </w:docPart>
    <w:docPart>
      <w:docPartPr>
        <w:name w:val="C0548F5720A04DF4B6C3E2D4BB346CDB"/>
        <w:category>
          <w:name w:val="General"/>
          <w:gallery w:val="placeholder"/>
        </w:category>
        <w:types>
          <w:type w:val="bbPlcHdr"/>
        </w:types>
        <w:behaviors>
          <w:behavior w:val="content"/>
        </w:behaviors>
        <w:guid w:val="{477BB3D9-7A82-4AD2-B175-1F04066C3D0C}"/>
      </w:docPartPr>
      <w:docPartBody>
        <w:p w:rsidR="002076FC" w:rsidRDefault="002076FC" w:rsidP="002076FC">
          <w:pPr>
            <w:pStyle w:val="C0548F5720A04DF4B6C3E2D4BB346CDB5"/>
          </w:pPr>
          <w:r w:rsidRPr="00DF2970">
            <w:rPr>
              <w:rStyle w:val="PlaceholderText"/>
            </w:rPr>
            <w:t>Click or tap here to enter text.</w:t>
          </w:r>
        </w:p>
      </w:docPartBody>
    </w:docPart>
    <w:docPart>
      <w:docPartPr>
        <w:name w:val="D0BE659562764C47869665745A7968C3"/>
        <w:category>
          <w:name w:val="General"/>
          <w:gallery w:val="placeholder"/>
        </w:category>
        <w:types>
          <w:type w:val="bbPlcHdr"/>
        </w:types>
        <w:behaviors>
          <w:behavior w:val="content"/>
        </w:behaviors>
        <w:guid w:val="{D8F7BECD-0129-4703-94DE-A48784DC9761}"/>
      </w:docPartPr>
      <w:docPartBody>
        <w:p w:rsidR="002076FC" w:rsidRDefault="002076FC" w:rsidP="002076FC">
          <w:pPr>
            <w:pStyle w:val="D0BE659562764C47869665745A7968C35"/>
          </w:pPr>
          <w:r w:rsidRPr="003A7381">
            <w:rPr>
              <w:rStyle w:val="PlaceholderText"/>
              <w:rFonts w:asciiTheme="minorHAnsi" w:hAnsiTheme="minorHAnsi"/>
              <w:sz w:val="22"/>
            </w:rPr>
            <w:t>Click or tap here to enter text.</w:t>
          </w:r>
        </w:p>
      </w:docPartBody>
    </w:docPart>
    <w:docPart>
      <w:docPartPr>
        <w:name w:val="4455A10DF72E4A2E9CDEC46A026B7343"/>
        <w:category>
          <w:name w:val="General"/>
          <w:gallery w:val="placeholder"/>
        </w:category>
        <w:types>
          <w:type w:val="bbPlcHdr"/>
        </w:types>
        <w:behaviors>
          <w:behavior w:val="content"/>
        </w:behaviors>
        <w:guid w:val="{CE9F835F-03BA-46DB-9EF3-B2E730A55069}"/>
      </w:docPartPr>
      <w:docPartBody>
        <w:p w:rsidR="002076FC" w:rsidRDefault="002076FC" w:rsidP="002076FC">
          <w:pPr>
            <w:pStyle w:val="4455A10DF72E4A2E9CDEC46A026B73434"/>
          </w:pPr>
          <w:r w:rsidRPr="003A7381">
            <w:rPr>
              <w:rStyle w:val="PlaceholderText"/>
              <w:rFonts w:asciiTheme="minorHAnsi" w:hAnsiTheme="minorHAnsi"/>
              <w:sz w:val="22"/>
            </w:rPr>
            <w:t>Click or tap here to enter text.</w:t>
          </w:r>
        </w:p>
      </w:docPartBody>
    </w:docPart>
    <w:docPart>
      <w:docPartPr>
        <w:name w:val="55632D8CE8A54F0C89DC1496DA2D60B2"/>
        <w:category>
          <w:name w:val="General"/>
          <w:gallery w:val="placeholder"/>
        </w:category>
        <w:types>
          <w:type w:val="bbPlcHdr"/>
        </w:types>
        <w:behaviors>
          <w:behavior w:val="content"/>
        </w:behaviors>
        <w:guid w:val="{626B2552-AC8B-46AB-9636-A4651602A579}"/>
      </w:docPartPr>
      <w:docPartBody>
        <w:p w:rsidR="002076FC" w:rsidRDefault="002076FC" w:rsidP="002076FC">
          <w:pPr>
            <w:pStyle w:val="55632D8CE8A54F0C89DC1496DA2D60B24"/>
          </w:pPr>
          <w:r w:rsidRPr="003A7381">
            <w:rPr>
              <w:rStyle w:val="PlaceholderText"/>
              <w:rFonts w:asciiTheme="minorHAnsi" w:hAnsiTheme="minorHAnsi"/>
              <w:sz w:val="22"/>
            </w:rPr>
            <w:t>Click or tap here to enter text.</w:t>
          </w:r>
        </w:p>
      </w:docPartBody>
    </w:docPart>
    <w:docPart>
      <w:docPartPr>
        <w:name w:val="3B920A4D60D04D55B5E3C8662BB97A13"/>
        <w:category>
          <w:name w:val="General"/>
          <w:gallery w:val="placeholder"/>
        </w:category>
        <w:types>
          <w:type w:val="bbPlcHdr"/>
        </w:types>
        <w:behaviors>
          <w:behavior w:val="content"/>
        </w:behaviors>
        <w:guid w:val="{587F7CBE-0954-48B9-B5EB-A8A721916CF4}"/>
      </w:docPartPr>
      <w:docPartBody>
        <w:p w:rsidR="002076FC" w:rsidRDefault="002076FC" w:rsidP="002076FC">
          <w:pPr>
            <w:pStyle w:val="3B920A4D60D04D55B5E3C8662BB97A133"/>
          </w:pPr>
          <w:r w:rsidRPr="003A7381">
            <w:rPr>
              <w:rStyle w:val="PlaceholderText"/>
              <w:rFonts w:asciiTheme="minorHAnsi" w:hAnsiTheme="minorHAnsi"/>
              <w:sz w:val="22"/>
            </w:rPr>
            <w:t>Click or tap here to enter text.</w:t>
          </w:r>
        </w:p>
      </w:docPartBody>
    </w:docPart>
    <w:docPart>
      <w:docPartPr>
        <w:name w:val="B5FF79D8B53342A7A60BFF1019700F7F"/>
        <w:category>
          <w:name w:val="General"/>
          <w:gallery w:val="placeholder"/>
        </w:category>
        <w:types>
          <w:type w:val="bbPlcHdr"/>
        </w:types>
        <w:behaviors>
          <w:behavior w:val="content"/>
        </w:behaviors>
        <w:guid w:val="{63E51847-0887-4DAE-A656-1A447C135430}"/>
      </w:docPartPr>
      <w:docPartBody>
        <w:p w:rsidR="002076FC" w:rsidRDefault="002076FC" w:rsidP="002076FC">
          <w:pPr>
            <w:pStyle w:val="B5FF79D8B53342A7A60BFF1019700F7F3"/>
          </w:pPr>
          <w:r w:rsidRPr="00DF2970">
            <w:rPr>
              <w:rStyle w:val="PlaceholderText"/>
            </w:rPr>
            <w:t>Click or tap here to enter text.</w:t>
          </w:r>
        </w:p>
      </w:docPartBody>
    </w:docPart>
    <w:docPart>
      <w:docPartPr>
        <w:name w:val="DD1D88F275B14D7688D79838FD038DA9"/>
        <w:category>
          <w:name w:val="General"/>
          <w:gallery w:val="placeholder"/>
        </w:category>
        <w:types>
          <w:type w:val="bbPlcHdr"/>
        </w:types>
        <w:behaviors>
          <w:behavior w:val="content"/>
        </w:behaviors>
        <w:guid w:val="{F9448798-87C2-44FA-8754-D11564FB6038}"/>
      </w:docPartPr>
      <w:docPartBody>
        <w:p w:rsidR="002076FC" w:rsidRDefault="002076FC" w:rsidP="002076FC">
          <w:pPr>
            <w:pStyle w:val="DD1D88F275B14D7688D79838FD038DA93"/>
          </w:pPr>
          <w:r w:rsidRPr="00DF2970">
            <w:rPr>
              <w:rStyle w:val="PlaceholderText"/>
            </w:rPr>
            <w:t>Click or tap here to enter text.</w:t>
          </w:r>
        </w:p>
      </w:docPartBody>
    </w:docPart>
    <w:docPart>
      <w:docPartPr>
        <w:name w:val="01BF774FEA804094A9A0D2BD45A4D094"/>
        <w:category>
          <w:name w:val="General"/>
          <w:gallery w:val="placeholder"/>
        </w:category>
        <w:types>
          <w:type w:val="bbPlcHdr"/>
        </w:types>
        <w:behaviors>
          <w:behavior w:val="content"/>
        </w:behaviors>
        <w:guid w:val="{D47827FB-96AC-4331-A219-7619A5B58A6C}"/>
      </w:docPartPr>
      <w:docPartBody>
        <w:p w:rsidR="002076FC" w:rsidRDefault="002076FC" w:rsidP="002076FC">
          <w:pPr>
            <w:pStyle w:val="01BF774FEA804094A9A0D2BD45A4D0943"/>
          </w:pPr>
          <w:r w:rsidRPr="00DF2970">
            <w:rPr>
              <w:rStyle w:val="PlaceholderText"/>
            </w:rPr>
            <w:t>Click or tap here to enter text.</w:t>
          </w:r>
        </w:p>
      </w:docPartBody>
    </w:docPart>
    <w:docPart>
      <w:docPartPr>
        <w:name w:val="4CA66E58DC7647D796BFD1554550E4BA"/>
        <w:category>
          <w:name w:val="General"/>
          <w:gallery w:val="placeholder"/>
        </w:category>
        <w:types>
          <w:type w:val="bbPlcHdr"/>
        </w:types>
        <w:behaviors>
          <w:behavior w:val="content"/>
        </w:behaviors>
        <w:guid w:val="{DF84C1D8-E0FA-4A0D-ACE9-4C7B688FAC5D}"/>
      </w:docPartPr>
      <w:docPartBody>
        <w:p w:rsidR="002076FC" w:rsidRDefault="002076FC" w:rsidP="002076FC">
          <w:pPr>
            <w:pStyle w:val="4CA66E58DC7647D796BFD1554550E4BA3"/>
          </w:pPr>
          <w:r w:rsidRPr="00260128">
            <w:rPr>
              <w:rStyle w:val="PlaceholderText"/>
            </w:rPr>
            <w:t>Click or tap here to enter text.</w:t>
          </w:r>
        </w:p>
      </w:docPartBody>
    </w:docPart>
    <w:docPart>
      <w:docPartPr>
        <w:name w:val="0C68C8DB528B409FAD3A80D38126F093"/>
        <w:category>
          <w:name w:val="General"/>
          <w:gallery w:val="placeholder"/>
        </w:category>
        <w:types>
          <w:type w:val="bbPlcHdr"/>
        </w:types>
        <w:behaviors>
          <w:behavior w:val="content"/>
        </w:behaviors>
        <w:guid w:val="{A6C7E362-B076-467B-A3A1-9CCFDD511E2F}"/>
      </w:docPartPr>
      <w:docPartBody>
        <w:p w:rsidR="002076FC" w:rsidRDefault="002076FC" w:rsidP="002076FC">
          <w:pPr>
            <w:pStyle w:val="0C68C8DB528B409FAD3A80D38126F0933"/>
          </w:pPr>
          <w:r w:rsidRPr="00260128">
            <w:rPr>
              <w:rStyle w:val="PlaceholderText"/>
            </w:rPr>
            <w:t>Click or tap here to enter text.</w:t>
          </w:r>
        </w:p>
      </w:docPartBody>
    </w:docPart>
    <w:docPart>
      <w:docPartPr>
        <w:name w:val="7D7E585C926A481BB1FB410F4E46D7E9"/>
        <w:category>
          <w:name w:val="General"/>
          <w:gallery w:val="placeholder"/>
        </w:category>
        <w:types>
          <w:type w:val="bbPlcHdr"/>
        </w:types>
        <w:behaviors>
          <w:behavior w:val="content"/>
        </w:behaviors>
        <w:guid w:val="{325827D8-45AC-48E3-ADDF-9AD7066A0E4C}"/>
      </w:docPartPr>
      <w:docPartBody>
        <w:p w:rsidR="002076FC" w:rsidRDefault="002076FC" w:rsidP="002076FC">
          <w:pPr>
            <w:pStyle w:val="7D7E585C926A481BB1FB410F4E46D7E93"/>
          </w:pPr>
          <w:r w:rsidRPr="00260128">
            <w:rPr>
              <w:rStyle w:val="PlaceholderText"/>
            </w:rPr>
            <w:t>Click or tap here to enter text.</w:t>
          </w:r>
        </w:p>
      </w:docPartBody>
    </w:docPart>
    <w:docPart>
      <w:docPartPr>
        <w:name w:val="B2510D4E525841D189D3F78B80F630CA"/>
        <w:category>
          <w:name w:val="General"/>
          <w:gallery w:val="placeholder"/>
        </w:category>
        <w:types>
          <w:type w:val="bbPlcHdr"/>
        </w:types>
        <w:behaviors>
          <w:behavior w:val="content"/>
        </w:behaviors>
        <w:guid w:val="{2137952D-3DB5-4FD3-AA64-0AD4A05E2497}"/>
      </w:docPartPr>
      <w:docPartBody>
        <w:p w:rsidR="002076FC" w:rsidRDefault="002076FC" w:rsidP="002076FC">
          <w:pPr>
            <w:pStyle w:val="B2510D4E525841D189D3F78B80F630CA3"/>
          </w:pPr>
          <w:r w:rsidRPr="00260128">
            <w:rPr>
              <w:rStyle w:val="PlaceholderText"/>
            </w:rPr>
            <w:t>Click or tap here to enter text.</w:t>
          </w:r>
        </w:p>
      </w:docPartBody>
    </w:docPart>
    <w:docPart>
      <w:docPartPr>
        <w:name w:val="82AE6CF499104E70BFE9E7BFC281F8C3"/>
        <w:category>
          <w:name w:val="General"/>
          <w:gallery w:val="placeholder"/>
        </w:category>
        <w:types>
          <w:type w:val="bbPlcHdr"/>
        </w:types>
        <w:behaviors>
          <w:behavior w:val="content"/>
        </w:behaviors>
        <w:guid w:val="{EC5DDCF7-4A91-40BF-AC53-B9AB9ED3C5A9}"/>
      </w:docPartPr>
      <w:docPartBody>
        <w:p w:rsidR="002076FC" w:rsidRDefault="002076FC" w:rsidP="002076FC">
          <w:pPr>
            <w:pStyle w:val="82AE6CF499104E70BFE9E7BFC281F8C33"/>
          </w:pPr>
          <w:r w:rsidRPr="003A7381">
            <w:rPr>
              <w:rStyle w:val="PlaceholderText"/>
              <w:rFonts w:asciiTheme="minorHAnsi" w:hAnsiTheme="minorHAnsi"/>
              <w:sz w:val="22"/>
            </w:rPr>
            <w:t>Click or tap here to enter text.</w:t>
          </w:r>
        </w:p>
      </w:docPartBody>
    </w:docPart>
    <w:docPart>
      <w:docPartPr>
        <w:name w:val="74AB7948F52C4987814AAF87E7AEBB9A"/>
        <w:category>
          <w:name w:val="General"/>
          <w:gallery w:val="placeholder"/>
        </w:category>
        <w:types>
          <w:type w:val="bbPlcHdr"/>
        </w:types>
        <w:behaviors>
          <w:behavior w:val="content"/>
        </w:behaviors>
        <w:guid w:val="{0E067570-CAE7-49CB-B3B1-DC3F79A67921}"/>
      </w:docPartPr>
      <w:docPartBody>
        <w:p w:rsidR="002076FC" w:rsidRDefault="002076FC" w:rsidP="002076FC">
          <w:pPr>
            <w:pStyle w:val="74AB7948F52C4987814AAF87E7AEBB9A3"/>
          </w:pPr>
          <w:r w:rsidRPr="003A7381">
            <w:rPr>
              <w:rStyle w:val="PlaceholderText"/>
            </w:rPr>
            <w:t>Click or tap here to enter text.</w:t>
          </w:r>
        </w:p>
      </w:docPartBody>
    </w:docPart>
    <w:docPart>
      <w:docPartPr>
        <w:name w:val="DF8CBC0ED4DD4520BC00D599C0DA3031"/>
        <w:category>
          <w:name w:val="General"/>
          <w:gallery w:val="placeholder"/>
        </w:category>
        <w:types>
          <w:type w:val="bbPlcHdr"/>
        </w:types>
        <w:behaviors>
          <w:behavior w:val="content"/>
        </w:behaviors>
        <w:guid w:val="{D9973ADD-14BE-4A28-9348-00CDBD1D2D9C}"/>
      </w:docPartPr>
      <w:docPartBody>
        <w:p w:rsidR="000F3D9B" w:rsidRDefault="002076FC" w:rsidP="002076FC">
          <w:pPr>
            <w:pStyle w:val="DF8CBC0ED4DD4520BC00D599C0DA30311"/>
          </w:pPr>
          <w:r w:rsidRPr="003A7381">
            <w:rPr>
              <w:rStyle w:val="PlaceholderText"/>
              <w:rFonts w:asciiTheme="minorHAnsi" w:hAnsiTheme="minorHAnsi"/>
              <w:sz w:val="22"/>
            </w:rPr>
            <w:t>Click or tap here to enter text.</w:t>
          </w:r>
        </w:p>
      </w:docPartBody>
    </w:docPart>
    <w:docPart>
      <w:docPartPr>
        <w:name w:val="394591546F384BA5880C2C504A5BD62C"/>
        <w:category>
          <w:name w:val="General"/>
          <w:gallery w:val="placeholder"/>
        </w:category>
        <w:types>
          <w:type w:val="bbPlcHdr"/>
        </w:types>
        <w:behaviors>
          <w:behavior w:val="content"/>
        </w:behaviors>
        <w:guid w:val="{9B57F9C4-55CB-418D-83E1-D6472D4BDCBC}"/>
      </w:docPartPr>
      <w:docPartBody>
        <w:p w:rsidR="000F3D9B" w:rsidRDefault="002076FC" w:rsidP="002076FC">
          <w:pPr>
            <w:pStyle w:val="394591546F384BA5880C2C504A5BD62C1"/>
          </w:pPr>
          <w:r w:rsidRPr="003A7381">
            <w:rPr>
              <w:rStyle w:val="PlaceholderText"/>
              <w:rFonts w:asciiTheme="minorHAnsi" w:hAnsiTheme="minorHAnsi"/>
              <w:sz w:val="22"/>
            </w:rPr>
            <w:t>Click or tap here to enter text.</w:t>
          </w:r>
        </w:p>
      </w:docPartBody>
    </w:docPart>
    <w:docPart>
      <w:docPartPr>
        <w:name w:val="7B4155379F614442ADEADA6807E2A55E"/>
        <w:category>
          <w:name w:val="General"/>
          <w:gallery w:val="placeholder"/>
        </w:category>
        <w:types>
          <w:type w:val="bbPlcHdr"/>
        </w:types>
        <w:behaviors>
          <w:behavior w:val="content"/>
        </w:behaviors>
        <w:guid w:val="{35C1E59A-97BE-4768-915D-10D934166543}"/>
      </w:docPartPr>
      <w:docPartBody>
        <w:p w:rsidR="000F3D9B" w:rsidRDefault="002076FC" w:rsidP="002076FC">
          <w:pPr>
            <w:pStyle w:val="7B4155379F614442ADEADA6807E2A55E1"/>
          </w:pPr>
          <w:r w:rsidRPr="003A7381">
            <w:rPr>
              <w:rStyle w:val="PlaceholderText"/>
              <w:rFonts w:asciiTheme="minorHAnsi" w:hAnsiTheme="minorHAnsi"/>
              <w:sz w:val="22"/>
            </w:rPr>
            <w:t>Click or tap here to enter text.</w:t>
          </w:r>
        </w:p>
      </w:docPartBody>
    </w:docPart>
    <w:docPart>
      <w:docPartPr>
        <w:name w:val="BB23DBBE5BCE453385E2FF5FB3E8451A"/>
        <w:category>
          <w:name w:val="General"/>
          <w:gallery w:val="placeholder"/>
        </w:category>
        <w:types>
          <w:type w:val="bbPlcHdr"/>
        </w:types>
        <w:behaviors>
          <w:behavior w:val="content"/>
        </w:behaviors>
        <w:guid w:val="{4B0B6D65-05A5-437D-A980-6720555A7E90}"/>
      </w:docPartPr>
      <w:docPartBody>
        <w:p w:rsidR="000F3D9B" w:rsidRDefault="002076FC" w:rsidP="002076FC">
          <w:pPr>
            <w:pStyle w:val="BB23DBBE5BCE453385E2FF5FB3E8451A1"/>
          </w:pPr>
          <w:r w:rsidRPr="003A7381">
            <w:rPr>
              <w:rStyle w:val="PlaceholderText"/>
              <w:rFonts w:asciiTheme="minorHAnsi" w:hAnsiTheme="minorHAnsi"/>
              <w:sz w:val="22"/>
            </w:rPr>
            <w:t>Click or tap here to enter text.</w:t>
          </w:r>
        </w:p>
      </w:docPartBody>
    </w:docPart>
    <w:docPart>
      <w:docPartPr>
        <w:name w:val="BF939E912D8B460D941DA6683C021C96"/>
        <w:category>
          <w:name w:val="General"/>
          <w:gallery w:val="placeholder"/>
        </w:category>
        <w:types>
          <w:type w:val="bbPlcHdr"/>
        </w:types>
        <w:behaviors>
          <w:behavior w:val="content"/>
        </w:behaviors>
        <w:guid w:val="{D012D02B-C34F-4AC6-936E-B921782B279D}"/>
      </w:docPartPr>
      <w:docPartBody>
        <w:p w:rsidR="000F3D9B" w:rsidRDefault="002076FC" w:rsidP="002076FC">
          <w:pPr>
            <w:pStyle w:val="BF939E912D8B460D941DA6683C021C961"/>
          </w:pPr>
          <w:r w:rsidRPr="003A7381">
            <w:rPr>
              <w:rStyle w:val="PlaceholderText"/>
              <w:rFonts w:asciiTheme="minorHAnsi" w:hAnsiTheme="minorHAnsi"/>
              <w:sz w:val="22"/>
            </w:rPr>
            <w:t>Click or tap here to enter text.</w:t>
          </w:r>
        </w:p>
      </w:docPartBody>
    </w:docPart>
    <w:docPart>
      <w:docPartPr>
        <w:name w:val="45B31F0C4C02433E9BE71672ACE03BA8"/>
        <w:category>
          <w:name w:val="General"/>
          <w:gallery w:val="placeholder"/>
        </w:category>
        <w:types>
          <w:type w:val="bbPlcHdr"/>
        </w:types>
        <w:behaviors>
          <w:behavior w:val="content"/>
        </w:behaviors>
        <w:guid w:val="{2B1F331D-6F64-44F0-8521-7E504D090BB6}"/>
      </w:docPartPr>
      <w:docPartBody>
        <w:p w:rsidR="000F3D9B" w:rsidRDefault="002076FC" w:rsidP="002076FC">
          <w:pPr>
            <w:pStyle w:val="45B31F0C4C02433E9BE71672ACE03BA81"/>
          </w:pPr>
          <w:r w:rsidRPr="003A7381">
            <w:rPr>
              <w:rStyle w:val="PlaceholderText"/>
              <w:rFonts w:asciiTheme="minorHAnsi" w:hAnsiTheme="minorHAnsi"/>
              <w:sz w:val="22"/>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1D57"/>
    <w:rsid w:val="000401F9"/>
    <w:rsid w:val="000F3D9B"/>
    <w:rsid w:val="002076FC"/>
    <w:rsid w:val="0028184B"/>
    <w:rsid w:val="00281BB6"/>
    <w:rsid w:val="00511D57"/>
    <w:rsid w:val="005E7D31"/>
    <w:rsid w:val="007F3D51"/>
    <w:rsid w:val="008D60C4"/>
    <w:rsid w:val="00A04400"/>
    <w:rsid w:val="00A26C5F"/>
    <w:rsid w:val="00BF216F"/>
    <w:rsid w:val="00C216D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76FC"/>
    <w:rPr>
      <w:color w:val="808080"/>
    </w:rPr>
  </w:style>
  <w:style w:type="paragraph" w:customStyle="1" w:styleId="159635AE112549F6800D72C2B6CC41A0">
    <w:name w:val="159635AE112549F6800D72C2B6CC41A0"/>
    <w:rsid w:val="00511D57"/>
    <w:rPr>
      <w:rFonts w:eastAsiaTheme="minorHAnsi"/>
      <w:lang w:eastAsia="en-US"/>
    </w:rPr>
  </w:style>
  <w:style w:type="paragraph" w:customStyle="1" w:styleId="159635AE112549F6800D72C2B6CC41A01">
    <w:name w:val="159635AE112549F6800D72C2B6CC41A01"/>
    <w:rsid w:val="00511D57"/>
    <w:rPr>
      <w:rFonts w:eastAsiaTheme="minorHAnsi"/>
      <w:lang w:eastAsia="en-US"/>
    </w:rPr>
  </w:style>
  <w:style w:type="paragraph" w:customStyle="1" w:styleId="9C7DE5AE5A7B4779B2AB13D17582AB1D">
    <w:name w:val="9C7DE5AE5A7B4779B2AB13D17582AB1D"/>
    <w:rsid w:val="007F3D51"/>
    <w:rPr>
      <w:lang w:val="en-GB" w:eastAsia="en-GB"/>
    </w:rPr>
  </w:style>
  <w:style w:type="paragraph" w:customStyle="1" w:styleId="8DE390237031430B8BB0D2E14DD30230">
    <w:name w:val="8DE390237031430B8BB0D2E14DD30230"/>
    <w:rsid w:val="007F3D51"/>
    <w:rPr>
      <w:lang w:val="en-GB" w:eastAsia="en-GB"/>
    </w:rPr>
  </w:style>
  <w:style w:type="paragraph" w:customStyle="1" w:styleId="E32937E682374507AE01C61C7C4091C0">
    <w:name w:val="E32937E682374507AE01C61C7C4091C0"/>
    <w:rsid w:val="00A26C5F"/>
    <w:rPr>
      <w:rFonts w:eastAsiaTheme="minorHAnsi"/>
      <w:lang w:eastAsia="en-US"/>
    </w:rPr>
  </w:style>
  <w:style w:type="paragraph" w:customStyle="1" w:styleId="8708E2D38AE345B1A24415480622E12F">
    <w:name w:val="8708E2D38AE345B1A24415480622E12F"/>
    <w:rsid w:val="00A26C5F"/>
    <w:rPr>
      <w:rFonts w:eastAsiaTheme="minorHAnsi"/>
      <w:lang w:eastAsia="en-US"/>
    </w:rPr>
  </w:style>
  <w:style w:type="paragraph" w:customStyle="1" w:styleId="5BB4092F93C644C2BA52198D5B0EEFFA">
    <w:name w:val="5BB4092F93C644C2BA52198D5B0EEFFA"/>
    <w:rsid w:val="00A26C5F"/>
    <w:rPr>
      <w:rFonts w:eastAsiaTheme="minorHAnsi"/>
      <w:lang w:eastAsia="en-US"/>
    </w:rPr>
  </w:style>
  <w:style w:type="paragraph" w:customStyle="1" w:styleId="DEC18F2F3C85458FA03BCCD74B61E809">
    <w:name w:val="DEC18F2F3C85458FA03BCCD74B61E809"/>
    <w:rsid w:val="00A26C5F"/>
    <w:rPr>
      <w:rFonts w:eastAsiaTheme="minorHAnsi"/>
      <w:lang w:eastAsia="en-US"/>
    </w:rPr>
  </w:style>
  <w:style w:type="paragraph" w:customStyle="1" w:styleId="C0548F5720A04DF4B6C3E2D4BB346CDB">
    <w:name w:val="C0548F5720A04DF4B6C3E2D4BB346CDB"/>
    <w:rsid w:val="00A26C5F"/>
    <w:rPr>
      <w:rFonts w:eastAsiaTheme="minorHAnsi"/>
      <w:lang w:eastAsia="en-US"/>
    </w:rPr>
  </w:style>
  <w:style w:type="paragraph" w:customStyle="1" w:styleId="8E45B5D1C6B44E64A074B3BB6E0D632B">
    <w:name w:val="8E45B5D1C6B44E64A074B3BB6E0D632B"/>
    <w:rsid w:val="00A26C5F"/>
    <w:rPr>
      <w:rFonts w:eastAsiaTheme="minorHAnsi"/>
      <w:lang w:eastAsia="en-US"/>
    </w:rPr>
  </w:style>
  <w:style w:type="paragraph" w:customStyle="1" w:styleId="DB08174B2C024B3ABDCC88E2D0ED7F66">
    <w:name w:val="DB08174B2C024B3ABDCC88E2D0ED7F66"/>
    <w:rsid w:val="00A26C5F"/>
    <w:rPr>
      <w:rFonts w:eastAsiaTheme="minorHAnsi"/>
      <w:lang w:eastAsia="en-US"/>
    </w:rPr>
  </w:style>
  <w:style w:type="paragraph" w:customStyle="1" w:styleId="BEB40225F4C24E7CAB6A77B8AC79F002">
    <w:name w:val="BEB40225F4C24E7CAB6A77B8AC79F002"/>
    <w:rsid w:val="00A26C5F"/>
    <w:rPr>
      <w:rFonts w:eastAsiaTheme="minorHAnsi"/>
      <w:lang w:eastAsia="en-US"/>
    </w:rPr>
  </w:style>
  <w:style w:type="paragraph" w:customStyle="1" w:styleId="543043A43AD340F0B2E704349D500F37">
    <w:name w:val="543043A43AD340F0B2E704349D500F37"/>
    <w:rsid w:val="00A26C5F"/>
    <w:rPr>
      <w:rFonts w:eastAsiaTheme="minorHAnsi"/>
      <w:lang w:eastAsia="en-US"/>
    </w:rPr>
  </w:style>
  <w:style w:type="paragraph" w:customStyle="1" w:styleId="A20B8088927749E69308161B81DF3E00">
    <w:name w:val="A20B8088927749E69308161B81DF3E00"/>
    <w:rsid w:val="00A26C5F"/>
    <w:rPr>
      <w:rFonts w:eastAsiaTheme="minorHAnsi"/>
      <w:lang w:eastAsia="en-US"/>
    </w:rPr>
  </w:style>
  <w:style w:type="paragraph" w:customStyle="1" w:styleId="415122A9995D402691931490F4EA7A29">
    <w:name w:val="415122A9995D402691931490F4EA7A29"/>
    <w:rsid w:val="00A26C5F"/>
    <w:rPr>
      <w:rFonts w:eastAsiaTheme="minorHAnsi"/>
      <w:lang w:eastAsia="en-US"/>
    </w:rPr>
  </w:style>
  <w:style w:type="paragraph" w:customStyle="1" w:styleId="C70252E965AC43398B0D6F40F46B13CB">
    <w:name w:val="C70252E965AC43398B0D6F40F46B13CB"/>
    <w:rsid w:val="00A26C5F"/>
    <w:rPr>
      <w:rFonts w:eastAsiaTheme="minorHAnsi"/>
      <w:lang w:eastAsia="en-US"/>
    </w:rPr>
  </w:style>
  <w:style w:type="paragraph" w:customStyle="1" w:styleId="C7A8932531B649FBA27509FB88A8B312">
    <w:name w:val="C7A8932531B649FBA27509FB88A8B312"/>
    <w:rsid w:val="00A26C5F"/>
    <w:rPr>
      <w:rFonts w:eastAsiaTheme="minorHAnsi"/>
      <w:lang w:eastAsia="en-US"/>
    </w:rPr>
  </w:style>
  <w:style w:type="paragraph" w:customStyle="1" w:styleId="706BECD6EA9E4C9DB0DB1C536E06FE0E">
    <w:name w:val="706BECD6EA9E4C9DB0DB1C536E06FE0E"/>
    <w:rsid w:val="00A26C5F"/>
    <w:rPr>
      <w:rFonts w:eastAsiaTheme="minorHAnsi"/>
      <w:lang w:eastAsia="en-US"/>
    </w:rPr>
  </w:style>
  <w:style w:type="paragraph" w:customStyle="1" w:styleId="216D5A781D9B4C6895FD7A29FAD66A3B">
    <w:name w:val="216D5A781D9B4C6895FD7A29FAD66A3B"/>
    <w:rsid w:val="00A26C5F"/>
    <w:rPr>
      <w:rFonts w:eastAsiaTheme="minorHAnsi"/>
      <w:lang w:eastAsia="en-US"/>
    </w:rPr>
  </w:style>
  <w:style w:type="paragraph" w:customStyle="1" w:styleId="705348310EF54C00BF47A5BD1CF62740">
    <w:name w:val="705348310EF54C00BF47A5BD1CF62740"/>
    <w:rsid w:val="00A26C5F"/>
    <w:rPr>
      <w:rFonts w:eastAsiaTheme="minorHAnsi"/>
      <w:lang w:eastAsia="en-US"/>
    </w:rPr>
  </w:style>
  <w:style w:type="paragraph" w:customStyle="1" w:styleId="D0BE659562764C47869665745A7968C3">
    <w:name w:val="D0BE659562764C47869665745A7968C3"/>
    <w:rsid w:val="00A26C5F"/>
    <w:rPr>
      <w:lang w:val="en-GB" w:eastAsia="en-GB"/>
    </w:rPr>
  </w:style>
  <w:style w:type="paragraph" w:customStyle="1" w:styleId="E32937E682374507AE01C61C7C4091C01">
    <w:name w:val="E32937E682374507AE01C61C7C4091C01"/>
    <w:rsid w:val="00A26C5F"/>
    <w:rPr>
      <w:rFonts w:eastAsiaTheme="minorHAnsi"/>
      <w:lang w:eastAsia="en-US"/>
    </w:rPr>
  </w:style>
  <w:style w:type="paragraph" w:customStyle="1" w:styleId="8708E2D38AE345B1A24415480622E12F1">
    <w:name w:val="8708E2D38AE345B1A24415480622E12F1"/>
    <w:rsid w:val="00A26C5F"/>
    <w:rPr>
      <w:rFonts w:eastAsiaTheme="minorHAnsi"/>
      <w:lang w:eastAsia="en-US"/>
    </w:rPr>
  </w:style>
  <w:style w:type="paragraph" w:customStyle="1" w:styleId="5BB4092F93C644C2BA52198D5B0EEFFA1">
    <w:name w:val="5BB4092F93C644C2BA52198D5B0EEFFA1"/>
    <w:rsid w:val="00A26C5F"/>
    <w:rPr>
      <w:rFonts w:eastAsiaTheme="minorHAnsi"/>
      <w:lang w:eastAsia="en-US"/>
    </w:rPr>
  </w:style>
  <w:style w:type="paragraph" w:customStyle="1" w:styleId="DEC18F2F3C85458FA03BCCD74B61E8091">
    <w:name w:val="DEC18F2F3C85458FA03BCCD74B61E8091"/>
    <w:rsid w:val="00A26C5F"/>
    <w:rPr>
      <w:rFonts w:eastAsiaTheme="minorHAnsi"/>
      <w:lang w:eastAsia="en-US"/>
    </w:rPr>
  </w:style>
  <w:style w:type="paragraph" w:customStyle="1" w:styleId="D0BE659562764C47869665745A7968C31">
    <w:name w:val="D0BE659562764C47869665745A796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1">
    <w:name w:val="C0548F5720A04DF4B6C3E2D4BB346CDB1"/>
    <w:rsid w:val="00A26C5F"/>
    <w:rPr>
      <w:rFonts w:eastAsiaTheme="minorHAnsi"/>
      <w:lang w:eastAsia="en-US"/>
    </w:rPr>
  </w:style>
  <w:style w:type="paragraph" w:customStyle="1" w:styleId="8E45B5D1C6B44E64A074B3BB6E0D632B1">
    <w:name w:val="8E45B5D1C6B44E64A074B3BB6E0D632B1"/>
    <w:rsid w:val="00A26C5F"/>
    <w:rPr>
      <w:rFonts w:eastAsiaTheme="minorHAnsi"/>
      <w:lang w:eastAsia="en-US"/>
    </w:rPr>
  </w:style>
  <w:style w:type="paragraph" w:customStyle="1" w:styleId="DB08174B2C024B3ABDCC88E2D0ED7F661">
    <w:name w:val="DB08174B2C024B3ABDCC88E2D0ED7F661"/>
    <w:rsid w:val="00A26C5F"/>
    <w:rPr>
      <w:rFonts w:eastAsiaTheme="minorHAnsi"/>
      <w:lang w:eastAsia="en-US"/>
    </w:rPr>
  </w:style>
  <w:style w:type="paragraph" w:customStyle="1" w:styleId="BEB40225F4C24E7CAB6A77B8AC79F0021">
    <w:name w:val="BEB40225F4C24E7CAB6A77B8AC79F0021"/>
    <w:rsid w:val="00A26C5F"/>
    <w:rPr>
      <w:rFonts w:eastAsiaTheme="minorHAnsi"/>
      <w:lang w:eastAsia="en-US"/>
    </w:rPr>
  </w:style>
  <w:style w:type="paragraph" w:customStyle="1" w:styleId="543043A43AD340F0B2E704349D500F371">
    <w:name w:val="543043A43AD340F0B2E704349D500F371"/>
    <w:rsid w:val="00A26C5F"/>
    <w:rPr>
      <w:rFonts w:eastAsiaTheme="minorHAnsi"/>
      <w:lang w:eastAsia="en-US"/>
    </w:rPr>
  </w:style>
  <w:style w:type="paragraph" w:customStyle="1" w:styleId="A20B8088927749E69308161B81DF3E001">
    <w:name w:val="A20B8088927749E69308161B81DF3E001"/>
    <w:rsid w:val="00A26C5F"/>
    <w:rPr>
      <w:rFonts w:eastAsiaTheme="minorHAnsi"/>
      <w:lang w:eastAsia="en-US"/>
    </w:rPr>
  </w:style>
  <w:style w:type="paragraph" w:customStyle="1" w:styleId="415122A9995D402691931490F4EA7A291">
    <w:name w:val="415122A9995D402691931490F4EA7A291"/>
    <w:rsid w:val="00A26C5F"/>
    <w:rPr>
      <w:rFonts w:eastAsiaTheme="minorHAnsi"/>
      <w:lang w:eastAsia="en-US"/>
    </w:rPr>
  </w:style>
  <w:style w:type="paragraph" w:customStyle="1" w:styleId="C70252E965AC43398B0D6F40F46B13CB1">
    <w:name w:val="C70252E965AC43398B0D6F40F46B13CB1"/>
    <w:rsid w:val="00A26C5F"/>
    <w:rPr>
      <w:rFonts w:eastAsiaTheme="minorHAnsi"/>
      <w:lang w:eastAsia="en-US"/>
    </w:rPr>
  </w:style>
  <w:style w:type="paragraph" w:customStyle="1" w:styleId="C7A8932531B649FBA27509FB88A8B3121">
    <w:name w:val="C7A8932531B649FBA27509FB88A8B3121"/>
    <w:rsid w:val="00A26C5F"/>
    <w:rPr>
      <w:rFonts w:eastAsiaTheme="minorHAnsi"/>
      <w:lang w:eastAsia="en-US"/>
    </w:rPr>
  </w:style>
  <w:style w:type="paragraph" w:customStyle="1" w:styleId="706BECD6EA9E4C9DB0DB1C536E06FE0E1">
    <w:name w:val="706BECD6EA9E4C9DB0DB1C536E06FE0E1"/>
    <w:rsid w:val="00A26C5F"/>
    <w:rPr>
      <w:rFonts w:eastAsiaTheme="minorHAnsi"/>
      <w:lang w:eastAsia="en-US"/>
    </w:rPr>
  </w:style>
  <w:style w:type="paragraph" w:customStyle="1" w:styleId="216D5A781D9B4C6895FD7A29FAD66A3B1">
    <w:name w:val="216D5A781D9B4C6895FD7A29FAD66A3B1"/>
    <w:rsid w:val="00A26C5F"/>
    <w:rPr>
      <w:rFonts w:eastAsiaTheme="minorHAnsi"/>
      <w:lang w:eastAsia="en-US"/>
    </w:rPr>
  </w:style>
  <w:style w:type="paragraph" w:customStyle="1" w:styleId="705348310EF54C00BF47A5BD1CF627401">
    <w:name w:val="705348310EF54C00BF47A5BD1CF627401"/>
    <w:rsid w:val="00A26C5F"/>
    <w:rPr>
      <w:rFonts w:eastAsiaTheme="minorHAnsi"/>
      <w:lang w:eastAsia="en-US"/>
    </w:rPr>
  </w:style>
  <w:style w:type="paragraph" w:customStyle="1" w:styleId="4455A10DF72E4A2E9CDEC46A026B7343">
    <w:name w:val="4455A10DF72E4A2E9CDEC46A026B7343"/>
    <w:rsid w:val="00A26C5F"/>
    <w:rPr>
      <w:lang w:val="en-GB" w:eastAsia="en-GB"/>
    </w:rPr>
  </w:style>
  <w:style w:type="paragraph" w:customStyle="1" w:styleId="E9786F41D60F4B559AFAB4D315F8C728">
    <w:name w:val="E9786F41D60F4B559AFAB4D315F8C728"/>
    <w:rsid w:val="00A26C5F"/>
    <w:rPr>
      <w:lang w:val="en-GB" w:eastAsia="en-GB"/>
    </w:rPr>
  </w:style>
  <w:style w:type="paragraph" w:customStyle="1" w:styleId="55632D8CE8A54F0C89DC1496DA2D60B2">
    <w:name w:val="55632D8CE8A54F0C89DC1496DA2D60B2"/>
    <w:rsid w:val="00A26C5F"/>
    <w:rPr>
      <w:lang w:val="en-GB" w:eastAsia="en-GB"/>
    </w:rPr>
  </w:style>
  <w:style w:type="paragraph" w:customStyle="1" w:styleId="E32937E682374507AE01C61C7C4091C02">
    <w:name w:val="E32937E682374507AE01C61C7C4091C02"/>
    <w:rsid w:val="00A26C5F"/>
    <w:rPr>
      <w:rFonts w:eastAsiaTheme="minorHAnsi"/>
      <w:lang w:eastAsia="en-US"/>
    </w:rPr>
  </w:style>
  <w:style w:type="paragraph" w:customStyle="1" w:styleId="8708E2D38AE345B1A24415480622E12F2">
    <w:name w:val="8708E2D38AE345B1A24415480622E12F2"/>
    <w:rsid w:val="00A26C5F"/>
    <w:rPr>
      <w:rFonts w:eastAsiaTheme="minorHAnsi"/>
      <w:lang w:eastAsia="en-US"/>
    </w:rPr>
  </w:style>
  <w:style w:type="paragraph" w:customStyle="1" w:styleId="5BB4092F93C644C2BA52198D5B0EEFFA2">
    <w:name w:val="5BB4092F93C644C2BA52198D5B0EEFFA2"/>
    <w:rsid w:val="00A26C5F"/>
    <w:rPr>
      <w:rFonts w:eastAsiaTheme="minorHAnsi"/>
      <w:lang w:eastAsia="en-US"/>
    </w:rPr>
  </w:style>
  <w:style w:type="paragraph" w:customStyle="1" w:styleId="DEC18F2F3C85458FA03BCCD74B61E8092">
    <w:name w:val="DEC18F2F3C85458FA03BCCD74B61E8092"/>
    <w:rsid w:val="00A26C5F"/>
    <w:rPr>
      <w:rFonts w:eastAsiaTheme="minorHAnsi"/>
      <w:lang w:eastAsia="en-US"/>
    </w:rPr>
  </w:style>
  <w:style w:type="paragraph" w:customStyle="1" w:styleId="D0BE659562764C47869665745A7968C32">
    <w:name w:val="D0BE659562764C47869665745A796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2">
    <w:name w:val="C0548F5720A04DF4B6C3E2D4BB346CDB2"/>
    <w:rsid w:val="00A26C5F"/>
    <w:rPr>
      <w:rFonts w:eastAsiaTheme="minorHAnsi"/>
      <w:lang w:eastAsia="en-US"/>
    </w:rPr>
  </w:style>
  <w:style w:type="paragraph" w:customStyle="1" w:styleId="4455A10DF72E4A2E9CDEC46A026B73431">
    <w:name w:val="4455A10DF72E4A2E9CDEC46A026B734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1">
    <w:name w:val="55632D8CE8A54F0C89DC1496DA2D60B2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8E45B5D1C6B44E64A074B3BB6E0D632B2">
    <w:name w:val="8E45B5D1C6B44E64A074B3BB6E0D632B2"/>
    <w:rsid w:val="00A26C5F"/>
    <w:rPr>
      <w:rFonts w:eastAsiaTheme="minorHAnsi"/>
      <w:lang w:eastAsia="en-US"/>
    </w:rPr>
  </w:style>
  <w:style w:type="paragraph" w:customStyle="1" w:styleId="DB08174B2C024B3ABDCC88E2D0ED7F662">
    <w:name w:val="DB08174B2C024B3ABDCC88E2D0ED7F662"/>
    <w:rsid w:val="00A26C5F"/>
    <w:rPr>
      <w:rFonts w:eastAsiaTheme="minorHAnsi"/>
      <w:lang w:eastAsia="en-US"/>
    </w:rPr>
  </w:style>
  <w:style w:type="paragraph" w:customStyle="1" w:styleId="BEB40225F4C24E7CAB6A77B8AC79F0022">
    <w:name w:val="BEB40225F4C24E7CAB6A77B8AC79F0022"/>
    <w:rsid w:val="00A26C5F"/>
    <w:rPr>
      <w:rFonts w:eastAsiaTheme="minorHAnsi"/>
      <w:lang w:eastAsia="en-US"/>
    </w:rPr>
  </w:style>
  <w:style w:type="paragraph" w:customStyle="1" w:styleId="543043A43AD340F0B2E704349D500F372">
    <w:name w:val="543043A43AD340F0B2E704349D500F372"/>
    <w:rsid w:val="00A26C5F"/>
    <w:rPr>
      <w:rFonts w:eastAsiaTheme="minorHAnsi"/>
      <w:lang w:eastAsia="en-US"/>
    </w:rPr>
  </w:style>
  <w:style w:type="paragraph" w:customStyle="1" w:styleId="A20B8088927749E69308161B81DF3E002">
    <w:name w:val="A20B8088927749E69308161B81DF3E002"/>
    <w:rsid w:val="00A26C5F"/>
    <w:rPr>
      <w:rFonts w:eastAsiaTheme="minorHAnsi"/>
      <w:lang w:eastAsia="en-US"/>
    </w:rPr>
  </w:style>
  <w:style w:type="paragraph" w:customStyle="1" w:styleId="415122A9995D402691931490F4EA7A292">
    <w:name w:val="415122A9995D402691931490F4EA7A292"/>
    <w:rsid w:val="00A26C5F"/>
    <w:rPr>
      <w:rFonts w:eastAsiaTheme="minorHAnsi"/>
      <w:lang w:eastAsia="en-US"/>
    </w:rPr>
  </w:style>
  <w:style w:type="paragraph" w:customStyle="1" w:styleId="C70252E965AC43398B0D6F40F46B13CB2">
    <w:name w:val="C70252E965AC43398B0D6F40F46B13CB2"/>
    <w:rsid w:val="00A26C5F"/>
    <w:rPr>
      <w:rFonts w:eastAsiaTheme="minorHAnsi"/>
      <w:lang w:eastAsia="en-US"/>
    </w:rPr>
  </w:style>
  <w:style w:type="paragraph" w:customStyle="1" w:styleId="C7A8932531B649FBA27509FB88A8B3122">
    <w:name w:val="C7A8932531B649FBA27509FB88A8B3122"/>
    <w:rsid w:val="00A26C5F"/>
    <w:rPr>
      <w:rFonts w:eastAsiaTheme="minorHAnsi"/>
      <w:lang w:eastAsia="en-US"/>
    </w:rPr>
  </w:style>
  <w:style w:type="paragraph" w:customStyle="1" w:styleId="706BECD6EA9E4C9DB0DB1C536E06FE0E2">
    <w:name w:val="706BECD6EA9E4C9DB0DB1C536E06FE0E2"/>
    <w:rsid w:val="00A26C5F"/>
    <w:rPr>
      <w:rFonts w:eastAsiaTheme="minorHAnsi"/>
      <w:lang w:eastAsia="en-US"/>
    </w:rPr>
  </w:style>
  <w:style w:type="paragraph" w:customStyle="1" w:styleId="216D5A781D9B4C6895FD7A29FAD66A3B2">
    <w:name w:val="216D5A781D9B4C6895FD7A29FAD66A3B2"/>
    <w:rsid w:val="00A26C5F"/>
    <w:rPr>
      <w:rFonts w:eastAsiaTheme="minorHAnsi"/>
      <w:lang w:eastAsia="en-US"/>
    </w:rPr>
  </w:style>
  <w:style w:type="paragraph" w:customStyle="1" w:styleId="705348310EF54C00BF47A5BD1CF627402">
    <w:name w:val="705348310EF54C00BF47A5BD1CF627402"/>
    <w:rsid w:val="00A26C5F"/>
    <w:rPr>
      <w:rFonts w:eastAsiaTheme="minorHAnsi"/>
      <w:lang w:eastAsia="en-US"/>
    </w:rPr>
  </w:style>
  <w:style w:type="paragraph" w:customStyle="1" w:styleId="3B920A4D60D04D55B5E3C8662BB97A13">
    <w:name w:val="3B920A4D60D04D55B5E3C8662BB97A13"/>
    <w:rsid w:val="00A26C5F"/>
    <w:rPr>
      <w:lang w:val="en-GB" w:eastAsia="en-GB"/>
    </w:rPr>
  </w:style>
  <w:style w:type="paragraph" w:customStyle="1" w:styleId="78FD5794D23C4766A0422F641DF83106">
    <w:name w:val="78FD5794D23C4766A0422F641DF83106"/>
    <w:rsid w:val="00A26C5F"/>
    <w:rPr>
      <w:lang w:val="en-GB" w:eastAsia="en-GB"/>
    </w:rPr>
  </w:style>
  <w:style w:type="paragraph" w:customStyle="1" w:styleId="B33AE5EBAB5748CC8F019C5DD7103D1F">
    <w:name w:val="B33AE5EBAB5748CC8F019C5DD7103D1F"/>
    <w:rsid w:val="00A26C5F"/>
    <w:rPr>
      <w:lang w:val="en-GB" w:eastAsia="en-GB"/>
    </w:rPr>
  </w:style>
  <w:style w:type="paragraph" w:customStyle="1" w:styleId="C092F7F90F0944B081EB2E4B24EF72F0">
    <w:name w:val="C092F7F90F0944B081EB2E4B24EF72F0"/>
    <w:rsid w:val="00A26C5F"/>
    <w:rPr>
      <w:lang w:val="en-GB" w:eastAsia="en-GB"/>
    </w:rPr>
  </w:style>
  <w:style w:type="paragraph" w:customStyle="1" w:styleId="B4953F24DA0B4F368871797A70FDA56C">
    <w:name w:val="B4953F24DA0B4F368871797A70FDA56C"/>
    <w:rsid w:val="00A26C5F"/>
    <w:rPr>
      <w:lang w:val="en-GB" w:eastAsia="en-GB"/>
    </w:rPr>
  </w:style>
  <w:style w:type="paragraph" w:customStyle="1" w:styleId="68E23A86B4DC46B8A8D4D3F74B860E8C">
    <w:name w:val="68E23A86B4DC46B8A8D4D3F74B860E8C"/>
    <w:rsid w:val="00A26C5F"/>
    <w:rPr>
      <w:lang w:val="en-GB" w:eastAsia="en-GB"/>
    </w:rPr>
  </w:style>
  <w:style w:type="paragraph" w:customStyle="1" w:styleId="3CB68D7B76584F2B87236D9A7CDCE692">
    <w:name w:val="3CB68D7B76584F2B87236D9A7CDCE692"/>
    <w:rsid w:val="00A26C5F"/>
    <w:rPr>
      <w:lang w:val="en-GB" w:eastAsia="en-GB"/>
    </w:rPr>
  </w:style>
  <w:style w:type="paragraph" w:customStyle="1" w:styleId="4CA69848B48F425A86A503D27D3CCC86">
    <w:name w:val="4CA69848B48F425A86A503D27D3CCC86"/>
    <w:rsid w:val="00A26C5F"/>
    <w:rPr>
      <w:lang w:val="en-GB" w:eastAsia="en-GB"/>
    </w:rPr>
  </w:style>
  <w:style w:type="paragraph" w:customStyle="1" w:styleId="78745D38AD8C4E42BAAA4CDE69E8250B">
    <w:name w:val="78745D38AD8C4E42BAAA4CDE69E8250B"/>
    <w:rsid w:val="00A26C5F"/>
    <w:rPr>
      <w:lang w:val="en-GB" w:eastAsia="en-GB"/>
    </w:rPr>
  </w:style>
  <w:style w:type="paragraph" w:customStyle="1" w:styleId="6D984DBBD63E4EEBBC5B183924EFBB82">
    <w:name w:val="6D984DBBD63E4EEBBC5B183924EFBB82"/>
    <w:rsid w:val="00A26C5F"/>
    <w:rPr>
      <w:lang w:val="en-GB" w:eastAsia="en-GB"/>
    </w:rPr>
  </w:style>
  <w:style w:type="paragraph" w:customStyle="1" w:styleId="49CF09D84B2645E3B1218A3E87A4FE64">
    <w:name w:val="49CF09D84B2645E3B1218A3E87A4FE64"/>
    <w:rsid w:val="00A26C5F"/>
    <w:rPr>
      <w:lang w:val="en-GB" w:eastAsia="en-GB"/>
    </w:rPr>
  </w:style>
  <w:style w:type="paragraph" w:customStyle="1" w:styleId="B5FF79D8B53342A7A60BFF1019700F7F">
    <w:name w:val="B5FF79D8B53342A7A60BFF1019700F7F"/>
    <w:rsid w:val="00A26C5F"/>
    <w:rPr>
      <w:lang w:val="en-GB" w:eastAsia="en-GB"/>
    </w:rPr>
  </w:style>
  <w:style w:type="paragraph" w:customStyle="1" w:styleId="DD1D88F275B14D7688D79838FD038DA9">
    <w:name w:val="DD1D88F275B14D7688D79838FD038DA9"/>
    <w:rsid w:val="00A26C5F"/>
    <w:rPr>
      <w:lang w:val="en-GB" w:eastAsia="en-GB"/>
    </w:rPr>
  </w:style>
  <w:style w:type="paragraph" w:customStyle="1" w:styleId="01BF774FEA804094A9A0D2BD45A4D094">
    <w:name w:val="01BF774FEA804094A9A0D2BD45A4D094"/>
    <w:rsid w:val="00A26C5F"/>
    <w:rPr>
      <w:lang w:val="en-GB" w:eastAsia="en-GB"/>
    </w:rPr>
  </w:style>
  <w:style w:type="paragraph" w:customStyle="1" w:styleId="BB741D6ECE684F26B2AB9494AE6A330F">
    <w:name w:val="BB741D6ECE684F26B2AB9494AE6A330F"/>
    <w:rsid w:val="00A26C5F"/>
    <w:rPr>
      <w:lang w:val="en-GB" w:eastAsia="en-GB"/>
    </w:rPr>
  </w:style>
  <w:style w:type="paragraph" w:customStyle="1" w:styleId="F46A85BC2D654746A1982675F4CC8E87">
    <w:name w:val="F46A85BC2D654746A1982675F4CC8E87"/>
    <w:rsid w:val="00A26C5F"/>
    <w:rPr>
      <w:lang w:val="en-GB" w:eastAsia="en-GB"/>
    </w:rPr>
  </w:style>
  <w:style w:type="paragraph" w:customStyle="1" w:styleId="4CA66E58DC7647D796BFD1554550E4BA">
    <w:name w:val="4CA66E58DC7647D796BFD1554550E4BA"/>
    <w:rsid w:val="00A26C5F"/>
    <w:rPr>
      <w:lang w:val="en-GB" w:eastAsia="en-GB"/>
    </w:rPr>
  </w:style>
  <w:style w:type="paragraph" w:customStyle="1" w:styleId="0C68C8DB528B409FAD3A80D38126F093">
    <w:name w:val="0C68C8DB528B409FAD3A80D38126F093"/>
    <w:rsid w:val="00A26C5F"/>
    <w:rPr>
      <w:lang w:val="en-GB" w:eastAsia="en-GB"/>
    </w:rPr>
  </w:style>
  <w:style w:type="paragraph" w:customStyle="1" w:styleId="7D7E585C926A481BB1FB410F4E46D7E9">
    <w:name w:val="7D7E585C926A481BB1FB410F4E46D7E9"/>
    <w:rsid w:val="00A26C5F"/>
    <w:rPr>
      <w:lang w:val="en-GB" w:eastAsia="en-GB"/>
    </w:rPr>
  </w:style>
  <w:style w:type="paragraph" w:customStyle="1" w:styleId="B2510D4E525841D189D3F78B80F630CA">
    <w:name w:val="B2510D4E525841D189D3F78B80F630CA"/>
    <w:rsid w:val="00A26C5F"/>
    <w:rPr>
      <w:lang w:val="en-GB" w:eastAsia="en-GB"/>
    </w:rPr>
  </w:style>
  <w:style w:type="paragraph" w:customStyle="1" w:styleId="10365E4A6B814A728F186B019F2EAE6A">
    <w:name w:val="10365E4A6B814A728F186B019F2EAE6A"/>
    <w:rsid w:val="00A26C5F"/>
    <w:rPr>
      <w:lang w:val="en-GB" w:eastAsia="en-GB"/>
    </w:rPr>
  </w:style>
  <w:style w:type="paragraph" w:customStyle="1" w:styleId="0B84D5F9FB8F4ADCA22E8C3E94713BC4">
    <w:name w:val="0B84D5F9FB8F4ADCA22E8C3E94713BC4"/>
    <w:rsid w:val="00A26C5F"/>
    <w:rPr>
      <w:lang w:val="en-GB" w:eastAsia="en-GB"/>
    </w:rPr>
  </w:style>
  <w:style w:type="paragraph" w:customStyle="1" w:styleId="82AE6CF499104E70BFE9E7BFC281F8C3">
    <w:name w:val="82AE6CF499104E70BFE9E7BFC281F8C3"/>
    <w:rsid w:val="00A26C5F"/>
    <w:rPr>
      <w:lang w:val="en-GB" w:eastAsia="en-GB"/>
    </w:rPr>
  </w:style>
  <w:style w:type="paragraph" w:customStyle="1" w:styleId="74AB7948F52C4987814AAF87E7AEBB9A">
    <w:name w:val="74AB7948F52C4987814AAF87E7AEBB9A"/>
    <w:rsid w:val="00A26C5F"/>
    <w:rPr>
      <w:lang w:val="en-GB" w:eastAsia="en-GB"/>
    </w:rPr>
  </w:style>
  <w:style w:type="paragraph" w:customStyle="1" w:styleId="E32937E682374507AE01C61C7C4091C03">
    <w:name w:val="E32937E682374507AE01C61C7C4091C03"/>
    <w:rsid w:val="00A26C5F"/>
    <w:rPr>
      <w:rFonts w:eastAsiaTheme="minorHAnsi"/>
      <w:lang w:eastAsia="en-US"/>
    </w:rPr>
  </w:style>
  <w:style w:type="paragraph" w:customStyle="1" w:styleId="8708E2D38AE345B1A24415480622E12F3">
    <w:name w:val="8708E2D38AE345B1A24415480622E12F3"/>
    <w:rsid w:val="00A26C5F"/>
    <w:rPr>
      <w:rFonts w:eastAsiaTheme="minorHAnsi"/>
      <w:lang w:eastAsia="en-US"/>
    </w:rPr>
  </w:style>
  <w:style w:type="paragraph" w:customStyle="1" w:styleId="5BB4092F93C644C2BA52198D5B0EEFFA3">
    <w:name w:val="5BB4092F93C644C2BA52198D5B0EEFFA3"/>
    <w:rsid w:val="00A26C5F"/>
    <w:rPr>
      <w:rFonts w:eastAsiaTheme="minorHAnsi"/>
      <w:lang w:eastAsia="en-US"/>
    </w:rPr>
  </w:style>
  <w:style w:type="paragraph" w:customStyle="1" w:styleId="DEC18F2F3C85458FA03BCCD74B61E8093">
    <w:name w:val="DEC18F2F3C85458FA03BCCD74B61E8093"/>
    <w:rsid w:val="00A26C5F"/>
    <w:rPr>
      <w:rFonts w:eastAsiaTheme="minorHAnsi"/>
      <w:lang w:eastAsia="en-US"/>
    </w:rPr>
  </w:style>
  <w:style w:type="paragraph" w:customStyle="1" w:styleId="D0BE659562764C47869665745A7968C33">
    <w:name w:val="D0BE659562764C47869665745A7968C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3">
    <w:name w:val="C0548F5720A04DF4B6C3E2D4BB346CDB3"/>
    <w:rsid w:val="00A26C5F"/>
    <w:rPr>
      <w:rFonts w:eastAsiaTheme="minorHAnsi"/>
      <w:lang w:eastAsia="en-US"/>
    </w:rPr>
  </w:style>
  <w:style w:type="paragraph" w:customStyle="1" w:styleId="4455A10DF72E4A2E9CDEC46A026B73432">
    <w:name w:val="4455A10DF72E4A2E9CDEC46A026B734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1">
    <w:name w:val="3B920A4D60D04D55B5E3C8662BB97A1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2">
    <w:name w:val="55632D8CE8A54F0C89DC1496DA2D60B2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1">
    <w:name w:val="B5FF79D8B53342A7A60BFF1019700F7F1"/>
    <w:rsid w:val="00A26C5F"/>
    <w:rPr>
      <w:rFonts w:eastAsiaTheme="minorHAnsi"/>
      <w:lang w:eastAsia="en-US"/>
    </w:rPr>
  </w:style>
  <w:style w:type="paragraph" w:customStyle="1" w:styleId="DD1D88F275B14D7688D79838FD038DA91">
    <w:name w:val="DD1D88F275B14D7688D79838FD038DA91"/>
    <w:rsid w:val="00A26C5F"/>
    <w:rPr>
      <w:rFonts w:eastAsiaTheme="minorHAnsi"/>
      <w:lang w:eastAsia="en-US"/>
    </w:rPr>
  </w:style>
  <w:style w:type="paragraph" w:customStyle="1" w:styleId="01BF774FEA804094A9A0D2BD45A4D0941">
    <w:name w:val="01BF774FEA804094A9A0D2BD45A4D0941"/>
    <w:rsid w:val="00A26C5F"/>
    <w:rPr>
      <w:rFonts w:eastAsiaTheme="minorHAnsi"/>
      <w:lang w:eastAsia="en-US"/>
    </w:rPr>
  </w:style>
  <w:style w:type="paragraph" w:customStyle="1" w:styleId="4CA66E58DC7647D796BFD1554550E4BA1">
    <w:name w:val="4CA66E58DC7647D796BFD1554550E4BA1"/>
    <w:rsid w:val="00A26C5F"/>
    <w:rPr>
      <w:rFonts w:eastAsiaTheme="minorHAnsi"/>
      <w:lang w:eastAsia="en-US"/>
    </w:rPr>
  </w:style>
  <w:style w:type="paragraph" w:customStyle="1" w:styleId="0C68C8DB528B409FAD3A80D38126F0931">
    <w:name w:val="0C68C8DB528B409FAD3A80D38126F0931"/>
    <w:rsid w:val="00A26C5F"/>
    <w:rPr>
      <w:rFonts w:eastAsiaTheme="minorHAnsi"/>
      <w:lang w:eastAsia="en-US"/>
    </w:rPr>
  </w:style>
  <w:style w:type="paragraph" w:customStyle="1" w:styleId="7D7E585C926A481BB1FB410F4E46D7E91">
    <w:name w:val="7D7E585C926A481BB1FB410F4E46D7E91"/>
    <w:rsid w:val="00A26C5F"/>
    <w:rPr>
      <w:rFonts w:eastAsiaTheme="minorHAnsi"/>
      <w:lang w:eastAsia="en-US"/>
    </w:rPr>
  </w:style>
  <w:style w:type="paragraph" w:customStyle="1" w:styleId="B2510D4E525841D189D3F78B80F630CA1">
    <w:name w:val="B2510D4E525841D189D3F78B80F630CA1"/>
    <w:rsid w:val="00A26C5F"/>
    <w:rPr>
      <w:rFonts w:eastAsiaTheme="minorHAnsi"/>
      <w:lang w:eastAsia="en-US"/>
    </w:rPr>
  </w:style>
  <w:style w:type="paragraph" w:customStyle="1" w:styleId="74AB7948F52C4987814AAF87E7AEBB9A1">
    <w:name w:val="74AB7948F52C4987814AAF87E7AEBB9A1"/>
    <w:rsid w:val="00A26C5F"/>
    <w:rPr>
      <w:rFonts w:eastAsiaTheme="minorHAnsi"/>
      <w:lang w:eastAsia="en-US"/>
    </w:rPr>
  </w:style>
  <w:style w:type="paragraph" w:customStyle="1" w:styleId="82AE6CF499104E70BFE9E7BFC281F8C31">
    <w:name w:val="82AE6CF499104E70BFE9E7BFC281F8C31"/>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E32937E682374507AE01C61C7C4091C04">
    <w:name w:val="E32937E682374507AE01C61C7C4091C04"/>
    <w:rsid w:val="00A26C5F"/>
    <w:rPr>
      <w:rFonts w:eastAsiaTheme="minorHAnsi"/>
      <w:lang w:eastAsia="en-US"/>
    </w:rPr>
  </w:style>
  <w:style w:type="paragraph" w:customStyle="1" w:styleId="8708E2D38AE345B1A24415480622E12F4">
    <w:name w:val="8708E2D38AE345B1A24415480622E12F4"/>
    <w:rsid w:val="00A26C5F"/>
    <w:rPr>
      <w:rFonts w:eastAsiaTheme="minorHAnsi"/>
      <w:lang w:eastAsia="en-US"/>
    </w:rPr>
  </w:style>
  <w:style w:type="paragraph" w:customStyle="1" w:styleId="5BB4092F93C644C2BA52198D5B0EEFFA4">
    <w:name w:val="5BB4092F93C644C2BA52198D5B0EEFFA4"/>
    <w:rsid w:val="00A26C5F"/>
    <w:rPr>
      <w:rFonts w:eastAsiaTheme="minorHAnsi"/>
      <w:lang w:eastAsia="en-US"/>
    </w:rPr>
  </w:style>
  <w:style w:type="paragraph" w:customStyle="1" w:styleId="DEC18F2F3C85458FA03BCCD74B61E8094">
    <w:name w:val="DEC18F2F3C85458FA03BCCD74B61E8094"/>
    <w:rsid w:val="00A26C5F"/>
    <w:rPr>
      <w:rFonts w:eastAsiaTheme="minorHAnsi"/>
      <w:lang w:eastAsia="en-US"/>
    </w:rPr>
  </w:style>
  <w:style w:type="paragraph" w:customStyle="1" w:styleId="D0BE659562764C47869665745A7968C34">
    <w:name w:val="D0BE659562764C47869665745A7968C34"/>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4">
    <w:name w:val="C0548F5720A04DF4B6C3E2D4BB346CDB4"/>
    <w:rsid w:val="00A26C5F"/>
    <w:rPr>
      <w:rFonts w:eastAsiaTheme="minorHAnsi"/>
      <w:lang w:eastAsia="en-US"/>
    </w:rPr>
  </w:style>
  <w:style w:type="paragraph" w:customStyle="1" w:styleId="4455A10DF72E4A2E9CDEC46A026B73433">
    <w:name w:val="4455A10DF72E4A2E9CDEC46A026B7343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2">
    <w:name w:val="3B920A4D60D04D55B5E3C8662BB97A1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3">
    <w:name w:val="55632D8CE8A54F0C89DC1496DA2D60B23"/>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2">
    <w:name w:val="B5FF79D8B53342A7A60BFF1019700F7F2"/>
    <w:rsid w:val="00A26C5F"/>
    <w:rPr>
      <w:rFonts w:eastAsiaTheme="minorHAnsi"/>
      <w:lang w:eastAsia="en-US"/>
    </w:rPr>
  </w:style>
  <w:style w:type="paragraph" w:customStyle="1" w:styleId="DD1D88F275B14D7688D79838FD038DA92">
    <w:name w:val="DD1D88F275B14D7688D79838FD038DA92"/>
    <w:rsid w:val="00A26C5F"/>
    <w:rPr>
      <w:rFonts w:eastAsiaTheme="minorHAnsi"/>
      <w:lang w:eastAsia="en-US"/>
    </w:rPr>
  </w:style>
  <w:style w:type="paragraph" w:customStyle="1" w:styleId="01BF774FEA804094A9A0D2BD45A4D0942">
    <w:name w:val="01BF774FEA804094A9A0D2BD45A4D0942"/>
    <w:rsid w:val="00A26C5F"/>
    <w:rPr>
      <w:rFonts w:eastAsiaTheme="minorHAnsi"/>
      <w:lang w:eastAsia="en-US"/>
    </w:rPr>
  </w:style>
  <w:style w:type="paragraph" w:customStyle="1" w:styleId="4CA66E58DC7647D796BFD1554550E4BA2">
    <w:name w:val="4CA66E58DC7647D796BFD1554550E4BA2"/>
    <w:rsid w:val="00A26C5F"/>
    <w:rPr>
      <w:rFonts w:eastAsiaTheme="minorHAnsi"/>
      <w:lang w:eastAsia="en-US"/>
    </w:rPr>
  </w:style>
  <w:style w:type="paragraph" w:customStyle="1" w:styleId="0C68C8DB528B409FAD3A80D38126F0932">
    <w:name w:val="0C68C8DB528B409FAD3A80D38126F0932"/>
    <w:rsid w:val="00A26C5F"/>
    <w:rPr>
      <w:rFonts w:eastAsiaTheme="minorHAnsi"/>
      <w:lang w:eastAsia="en-US"/>
    </w:rPr>
  </w:style>
  <w:style w:type="paragraph" w:customStyle="1" w:styleId="7D7E585C926A481BB1FB410F4E46D7E92">
    <w:name w:val="7D7E585C926A481BB1FB410F4E46D7E92"/>
    <w:rsid w:val="00A26C5F"/>
    <w:rPr>
      <w:rFonts w:eastAsiaTheme="minorHAnsi"/>
      <w:lang w:eastAsia="en-US"/>
    </w:rPr>
  </w:style>
  <w:style w:type="paragraph" w:customStyle="1" w:styleId="B2510D4E525841D189D3F78B80F630CA2">
    <w:name w:val="B2510D4E525841D189D3F78B80F630CA2"/>
    <w:rsid w:val="00A26C5F"/>
    <w:rPr>
      <w:rFonts w:eastAsiaTheme="minorHAnsi"/>
      <w:lang w:eastAsia="en-US"/>
    </w:rPr>
  </w:style>
  <w:style w:type="paragraph" w:customStyle="1" w:styleId="74AB7948F52C4987814AAF87E7AEBB9A2">
    <w:name w:val="74AB7948F52C4987814AAF87E7AEBB9A2"/>
    <w:rsid w:val="00A26C5F"/>
    <w:rPr>
      <w:rFonts w:eastAsiaTheme="minorHAnsi"/>
      <w:lang w:eastAsia="en-US"/>
    </w:rPr>
  </w:style>
  <w:style w:type="paragraph" w:customStyle="1" w:styleId="82AE6CF499104E70BFE9E7BFC281F8C32">
    <w:name w:val="82AE6CF499104E70BFE9E7BFC281F8C32"/>
    <w:rsid w:val="00A26C5F"/>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
    <w:name w:val="DF8CBC0ED4DD4520BC00D599C0DA3031"/>
    <w:rsid w:val="002076FC"/>
    <w:rPr>
      <w:lang w:val="en-GB" w:eastAsia="en-GB"/>
    </w:rPr>
  </w:style>
  <w:style w:type="paragraph" w:customStyle="1" w:styleId="394591546F384BA5880C2C504A5BD62C">
    <w:name w:val="394591546F384BA5880C2C504A5BD62C"/>
    <w:rsid w:val="002076FC"/>
    <w:rPr>
      <w:lang w:val="en-GB" w:eastAsia="en-GB"/>
    </w:rPr>
  </w:style>
  <w:style w:type="paragraph" w:customStyle="1" w:styleId="7B4155379F614442ADEADA6807E2A55E">
    <w:name w:val="7B4155379F614442ADEADA6807E2A55E"/>
    <w:rsid w:val="002076FC"/>
    <w:rPr>
      <w:lang w:val="en-GB" w:eastAsia="en-GB"/>
    </w:rPr>
  </w:style>
  <w:style w:type="paragraph" w:customStyle="1" w:styleId="BB23DBBE5BCE453385E2FF5FB3E8451A">
    <w:name w:val="BB23DBBE5BCE453385E2FF5FB3E8451A"/>
    <w:rsid w:val="002076FC"/>
    <w:rPr>
      <w:lang w:val="en-GB" w:eastAsia="en-GB"/>
    </w:rPr>
  </w:style>
  <w:style w:type="paragraph" w:customStyle="1" w:styleId="BF939E912D8B460D941DA6683C021C96">
    <w:name w:val="BF939E912D8B460D941DA6683C021C96"/>
    <w:rsid w:val="002076FC"/>
    <w:rPr>
      <w:lang w:val="en-GB" w:eastAsia="en-GB"/>
    </w:rPr>
  </w:style>
  <w:style w:type="paragraph" w:customStyle="1" w:styleId="45B31F0C4C02433E9BE71672ACE03BA8">
    <w:name w:val="45B31F0C4C02433E9BE71672ACE03BA8"/>
    <w:rsid w:val="002076FC"/>
    <w:rPr>
      <w:lang w:val="en-GB" w:eastAsia="en-GB"/>
    </w:rPr>
  </w:style>
  <w:style w:type="paragraph" w:customStyle="1" w:styleId="E32937E682374507AE01C61C7C4091C05">
    <w:name w:val="E32937E682374507AE01C61C7C4091C05"/>
    <w:rsid w:val="002076FC"/>
    <w:rPr>
      <w:rFonts w:eastAsiaTheme="minorHAnsi"/>
      <w:lang w:eastAsia="en-US"/>
    </w:rPr>
  </w:style>
  <w:style w:type="paragraph" w:customStyle="1" w:styleId="8708E2D38AE345B1A24415480622E12F5">
    <w:name w:val="8708E2D38AE345B1A24415480622E12F5"/>
    <w:rsid w:val="002076FC"/>
    <w:rPr>
      <w:rFonts w:eastAsiaTheme="minorHAnsi"/>
      <w:lang w:eastAsia="en-US"/>
    </w:rPr>
  </w:style>
  <w:style w:type="paragraph" w:customStyle="1" w:styleId="5BB4092F93C644C2BA52198D5B0EEFFA5">
    <w:name w:val="5BB4092F93C644C2BA52198D5B0EEFFA5"/>
    <w:rsid w:val="002076FC"/>
    <w:rPr>
      <w:rFonts w:eastAsiaTheme="minorHAnsi"/>
      <w:lang w:eastAsia="en-US"/>
    </w:rPr>
  </w:style>
  <w:style w:type="paragraph" w:customStyle="1" w:styleId="DEC18F2F3C85458FA03BCCD74B61E8095">
    <w:name w:val="DEC18F2F3C85458FA03BCCD74B61E8095"/>
    <w:rsid w:val="002076FC"/>
    <w:rPr>
      <w:rFonts w:eastAsiaTheme="minorHAnsi"/>
      <w:lang w:eastAsia="en-US"/>
    </w:rPr>
  </w:style>
  <w:style w:type="paragraph" w:customStyle="1" w:styleId="D0BE659562764C47869665745A7968C35">
    <w:name w:val="D0BE659562764C47869665745A7968C35"/>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C0548F5720A04DF4B6C3E2D4BB346CDB5">
    <w:name w:val="C0548F5720A04DF4B6C3E2D4BB346CDB5"/>
    <w:rsid w:val="002076FC"/>
    <w:rPr>
      <w:rFonts w:eastAsiaTheme="minorHAnsi"/>
      <w:lang w:eastAsia="en-US"/>
    </w:rPr>
  </w:style>
  <w:style w:type="paragraph" w:customStyle="1" w:styleId="7B4155379F614442ADEADA6807E2A55E1">
    <w:name w:val="7B4155379F614442ADEADA6807E2A55E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DF8CBC0ED4DD4520BC00D599C0DA30311">
    <w:name w:val="DF8CBC0ED4DD4520BC00D599C0DA3031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94591546F384BA5880C2C504A5BD62C1">
    <w:name w:val="394591546F384BA5880C2C504A5BD62C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B23DBBE5BCE453385E2FF5FB3E8451A1">
    <w:name w:val="BB23DBBE5BCE453385E2FF5FB3E8451A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F939E912D8B460D941DA6683C021C961">
    <w:name w:val="BF939E912D8B460D941DA6683C021C96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5B31F0C4C02433E9BE71672ACE03BA81">
    <w:name w:val="45B31F0C4C02433E9BE71672ACE03BA81"/>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4455A10DF72E4A2E9CDEC46A026B73434">
    <w:name w:val="4455A10DF72E4A2E9CDEC46A026B7343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3B920A4D60D04D55B5E3C8662BB97A133">
    <w:name w:val="3B920A4D60D04D55B5E3C8662BB97A1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55632D8CE8A54F0C89DC1496DA2D60B24">
    <w:name w:val="55632D8CE8A54F0C89DC1496DA2D60B24"/>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 w:type="paragraph" w:customStyle="1" w:styleId="B5FF79D8B53342A7A60BFF1019700F7F3">
    <w:name w:val="B5FF79D8B53342A7A60BFF1019700F7F3"/>
    <w:rsid w:val="002076FC"/>
    <w:rPr>
      <w:rFonts w:eastAsiaTheme="minorHAnsi"/>
      <w:lang w:eastAsia="en-US"/>
    </w:rPr>
  </w:style>
  <w:style w:type="paragraph" w:customStyle="1" w:styleId="DD1D88F275B14D7688D79838FD038DA93">
    <w:name w:val="DD1D88F275B14D7688D79838FD038DA93"/>
    <w:rsid w:val="002076FC"/>
    <w:rPr>
      <w:rFonts w:eastAsiaTheme="minorHAnsi"/>
      <w:lang w:eastAsia="en-US"/>
    </w:rPr>
  </w:style>
  <w:style w:type="paragraph" w:customStyle="1" w:styleId="01BF774FEA804094A9A0D2BD45A4D0943">
    <w:name w:val="01BF774FEA804094A9A0D2BD45A4D0943"/>
    <w:rsid w:val="002076FC"/>
    <w:rPr>
      <w:rFonts w:eastAsiaTheme="minorHAnsi"/>
      <w:lang w:eastAsia="en-US"/>
    </w:rPr>
  </w:style>
  <w:style w:type="paragraph" w:customStyle="1" w:styleId="4CA66E58DC7647D796BFD1554550E4BA3">
    <w:name w:val="4CA66E58DC7647D796BFD1554550E4BA3"/>
    <w:rsid w:val="002076FC"/>
    <w:rPr>
      <w:rFonts w:eastAsiaTheme="minorHAnsi"/>
      <w:lang w:eastAsia="en-US"/>
    </w:rPr>
  </w:style>
  <w:style w:type="paragraph" w:customStyle="1" w:styleId="0C68C8DB528B409FAD3A80D38126F0933">
    <w:name w:val="0C68C8DB528B409FAD3A80D38126F0933"/>
    <w:rsid w:val="002076FC"/>
    <w:rPr>
      <w:rFonts w:eastAsiaTheme="minorHAnsi"/>
      <w:lang w:eastAsia="en-US"/>
    </w:rPr>
  </w:style>
  <w:style w:type="paragraph" w:customStyle="1" w:styleId="7D7E585C926A481BB1FB410F4E46D7E93">
    <w:name w:val="7D7E585C926A481BB1FB410F4E46D7E93"/>
    <w:rsid w:val="002076FC"/>
    <w:rPr>
      <w:rFonts w:eastAsiaTheme="minorHAnsi"/>
      <w:lang w:eastAsia="en-US"/>
    </w:rPr>
  </w:style>
  <w:style w:type="paragraph" w:customStyle="1" w:styleId="B2510D4E525841D189D3F78B80F630CA3">
    <w:name w:val="B2510D4E525841D189D3F78B80F630CA3"/>
    <w:rsid w:val="002076FC"/>
    <w:rPr>
      <w:rFonts w:eastAsiaTheme="minorHAnsi"/>
      <w:lang w:eastAsia="en-US"/>
    </w:rPr>
  </w:style>
  <w:style w:type="paragraph" w:customStyle="1" w:styleId="74AB7948F52C4987814AAF87E7AEBB9A3">
    <w:name w:val="74AB7948F52C4987814AAF87E7AEBB9A3"/>
    <w:rsid w:val="002076FC"/>
    <w:rPr>
      <w:rFonts w:eastAsiaTheme="minorHAnsi"/>
      <w:lang w:eastAsia="en-US"/>
    </w:rPr>
  </w:style>
  <w:style w:type="paragraph" w:customStyle="1" w:styleId="82AE6CF499104E70BFE9E7BFC281F8C33">
    <w:name w:val="82AE6CF499104E70BFE9E7BFC281F8C33"/>
    <w:rsid w:val="002076FC"/>
    <w:pPr>
      <w:autoSpaceDE w:val="0"/>
      <w:autoSpaceDN w:val="0"/>
      <w:adjustRightInd w:val="0"/>
      <w:spacing w:after="0" w:line="240" w:lineRule="auto"/>
    </w:pPr>
    <w:rPr>
      <w:rFonts w:ascii="Arial" w:eastAsiaTheme="minorHAnsi" w:hAnsi="Arial" w:cs="Arial"/>
      <w:color w:val="000000"/>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4</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ny Tobin</dc:creator>
  <cp:keywords/>
  <dc:description/>
  <cp:lastModifiedBy>Kevin Smith</cp:lastModifiedBy>
  <cp:revision>8</cp:revision>
  <cp:lastPrinted>2019-09-05T14:18:00Z</cp:lastPrinted>
  <dcterms:created xsi:type="dcterms:W3CDTF">2019-10-03T15:06:00Z</dcterms:created>
  <dcterms:modified xsi:type="dcterms:W3CDTF">2019-10-03T16:40:00Z</dcterms:modified>
</cp:coreProperties>
</file>